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ED91D" w14:textId="77777777" w:rsidR="005351FD" w:rsidRPr="00863208" w:rsidRDefault="005351FD">
      <w:pPr>
        <w:pStyle w:val="Title"/>
        <w:rPr>
          <w:rFonts w:ascii="Avenir Next LT Pro Demi" w:hAnsi="Avenir Next LT Pro Demi"/>
          <w:b/>
          <w:szCs w:val="28"/>
        </w:rPr>
      </w:pPr>
      <w:r w:rsidRPr="00863208">
        <w:rPr>
          <w:rFonts w:ascii="Avenir Next LT Pro Demi" w:hAnsi="Avenir Next LT Pro Demi"/>
          <w:b/>
          <w:szCs w:val="28"/>
        </w:rPr>
        <w:t>KIRSTEN C. WORKMAN</w:t>
      </w:r>
    </w:p>
    <w:p w14:paraId="42DC2798" w14:textId="377D3E65" w:rsidR="006A470E" w:rsidRPr="001E1526" w:rsidRDefault="006A470E">
      <w:pPr>
        <w:pStyle w:val="Title"/>
        <w:rPr>
          <w:rFonts w:ascii="Times New Roman" w:hAnsi="Times New Roman"/>
          <w:b/>
          <w:sz w:val="24"/>
        </w:rPr>
      </w:pPr>
      <w:r w:rsidRPr="00863208">
        <w:rPr>
          <w:rFonts w:ascii="Arial Nova" w:hAnsi="Arial Nova"/>
          <w:b/>
          <w:sz w:val="24"/>
        </w:rPr>
        <w:t>Curriculum Vitae</w:t>
      </w:r>
      <w:r w:rsidRPr="001E1526">
        <w:rPr>
          <w:rFonts w:ascii="Times New Roman" w:hAnsi="Times New Roman"/>
          <w:b/>
          <w:sz w:val="24"/>
        </w:rPr>
        <w:t xml:space="preserve"> </w:t>
      </w:r>
    </w:p>
    <w:p w14:paraId="12E7C7F1" w14:textId="77777777" w:rsidR="003331DB" w:rsidRPr="000206C6" w:rsidRDefault="003331DB">
      <w:pPr>
        <w:pStyle w:val="Title"/>
        <w:rPr>
          <w:rFonts w:ascii="Times New Roman" w:hAnsi="Times New Roman"/>
          <w:b/>
          <w:szCs w:val="28"/>
        </w:rPr>
      </w:pPr>
    </w:p>
    <w:p w14:paraId="60EE143B" w14:textId="77777777" w:rsidR="003331DB" w:rsidRPr="000206C6" w:rsidRDefault="003331DB">
      <w:pPr>
        <w:jc w:val="center"/>
        <w:sectPr w:rsidR="003331DB" w:rsidRPr="000206C6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88B17AB" w14:textId="15B70F49" w:rsidR="003331DB" w:rsidRPr="00D04757" w:rsidRDefault="00A730F0" w:rsidP="003331DB">
      <w:pPr>
        <w:rPr>
          <w:rFonts w:ascii="Arial Nova" w:hAnsi="Arial Nova"/>
        </w:rPr>
      </w:pPr>
      <w:r w:rsidRPr="00D04757">
        <w:rPr>
          <w:rFonts w:ascii="Arial Nova" w:hAnsi="Arial Nova"/>
        </w:rPr>
        <w:t>Senior Extension Associate</w:t>
      </w:r>
      <w:r w:rsidR="00BD3CC6" w:rsidRPr="00D04757">
        <w:rPr>
          <w:rFonts w:ascii="Arial Nova" w:hAnsi="Arial Nova"/>
        </w:rPr>
        <w:t xml:space="preserve">   </w:t>
      </w:r>
      <w:r w:rsidR="000206C6" w:rsidRPr="00D04757">
        <w:rPr>
          <w:rFonts w:ascii="Arial Nova" w:hAnsi="Arial Nova"/>
        </w:rPr>
        <w:tab/>
      </w:r>
      <w:r w:rsidR="000206C6" w:rsidRPr="00D04757">
        <w:rPr>
          <w:rFonts w:ascii="Arial Nova" w:hAnsi="Arial Nova"/>
        </w:rPr>
        <w:tab/>
      </w:r>
      <w:r w:rsidR="000206C6" w:rsidRPr="00D04757">
        <w:rPr>
          <w:rFonts w:ascii="Arial Nova" w:hAnsi="Arial Nova"/>
        </w:rPr>
        <w:tab/>
      </w:r>
      <w:r w:rsidRPr="00D04757">
        <w:rPr>
          <w:rFonts w:ascii="Arial Nova" w:hAnsi="Arial Nova"/>
        </w:rPr>
        <w:tab/>
      </w:r>
      <w:r w:rsidRPr="00D04757">
        <w:rPr>
          <w:rFonts w:ascii="Arial Nova" w:hAnsi="Arial Nova"/>
        </w:rPr>
        <w:tab/>
      </w:r>
      <w:r w:rsidR="00832B94" w:rsidRPr="00D04757">
        <w:rPr>
          <w:rFonts w:ascii="Arial Nova" w:hAnsi="Arial Nova"/>
        </w:rPr>
        <w:tab/>
      </w:r>
      <w:r w:rsidR="00832B94" w:rsidRPr="00D04757">
        <w:rPr>
          <w:rFonts w:ascii="Arial Nova" w:hAnsi="Arial Nova"/>
        </w:rPr>
        <w:tab/>
        <w:t xml:space="preserve">    </w:t>
      </w:r>
      <w:r w:rsidR="00362C28" w:rsidRPr="00D04757">
        <w:rPr>
          <w:rFonts w:ascii="Arial Nova" w:hAnsi="Arial Nova"/>
        </w:rPr>
        <w:t xml:space="preserve">328 Morrison Hall </w:t>
      </w:r>
    </w:p>
    <w:p w14:paraId="44067C24" w14:textId="78E88910" w:rsidR="00362C28" w:rsidRPr="00D04757" w:rsidRDefault="00A730F0" w:rsidP="00362C28">
      <w:pPr>
        <w:rPr>
          <w:rFonts w:ascii="Arial Nova" w:hAnsi="Arial Nova"/>
        </w:rPr>
      </w:pPr>
      <w:r w:rsidRPr="00D04757">
        <w:rPr>
          <w:rFonts w:ascii="Arial Nova" w:hAnsi="Arial Nova"/>
        </w:rPr>
        <w:t xml:space="preserve">Nutrient Management &amp; Environmental </w:t>
      </w:r>
      <w:r w:rsidR="00362C28" w:rsidRPr="00D04757">
        <w:rPr>
          <w:rFonts w:ascii="Arial Nova" w:hAnsi="Arial Nova"/>
        </w:rPr>
        <w:t>Sustainability</w:t>
      </w:r>
      <w:r w:rsidR="00362C28" w:rsidRPr="00D04757">
        <w:rPr>
          <w:rFonts w:ascii="Arial Nova" w:hAnsi="Arial Nova"/>
        </w:rPr>
        <w:tab/>
      </w:r>
      <w:r w:rsidR="00832B94" w:rsidRPr="00D04757">
        <w:rPr>
          <w:rFonts w:ascii="Arial Nova" w:hAnsi="Arial Nova"/>
        </w:rPr>
        <w:tab/>
      </w:r>
      <w:r w:rsidR="00832B94" w:rsidRPr="00D04757">
        <w:rPr>
          <w:rFonts w:ascii="Arial Nova" w:hAnsi="Arial Nova"/>
        </w:rPr>
        <w:tab/>
        <w:t xml:space="preserve">         </w:t>
      </w:r>
      <w:r w:rsidR="00D04757">
        <w:rPr>
          <w:rFonts w:ascii="Arial Nova" w:hAnsi="Arial Nova"/>
        </w:rPr>
        <w:t xml:space="preserve">      </w:t>
      </w:r>
      <w:proofErr w:type="gramStart"/>
      <w:r w:rsidR="00D04757">
        <w:rPr>
          <w:rFonts w:ascii="Arial Nova" w:hAnsi="Arial Nova"/>
        </w:rPr>
        <w:t xml:space="preserve"> </w:t>
      </w:r>
      <w:r w:rsidR="00832B94" w:rsidRPr="00D04757">
        <w:rPr>
          <w:rFonts w:ascii="Arial Nova" w:hAnsi="Arial Nova"/>
        </w:rPr>
        <w:t xml:space="preserve">  </w:t>
      </w:r>
      <w:r w:rsidR="00362C28" w:rsidRPr="00D04757">
        <w:rPr>
          <w:rFonts w:ascii="Arial Nova" w:hAnsi="Arial Nova"/>
        </w:rPr>
        <w:t>(</w:t>
      </w:r>
      <w:proofErr w:type="gramEnd"/>
      <w:r w:rsidR="00362C28" w:rsidRPr="00D04757">
        <w:rPr>
          <w:rFonts w:ascii="Arial Nova" w:hAnsi="Arial Nova"/>
        </w:rPr>
        <w:t xml:space="preserve">607) </w:t>
      </w:r>
      <w:r w:rsidR="00E50275" w:rsidRPr="00D04757">
        <w:rPr>
          <w:rFonts w:ascii="Arial Nova" w:hAnsi="Arial Nova"/>
        </w:rPr>
        <w:t>255-4890</w:t>
      </w:r>
    </w:p>
    <w:p w14:paraId="75823AC7" w14:textId="4D457996" w:rsidR="00BD3CC6" w:rsidRPr="00D04757" w:rsidRDefault="00E50275" w:rsidP="006A470E">
      <w:pPr>
        <w:rPr>
          <w:rFonts w:ascii="Arial Nova" w:hAnsi="Arial Nova"/>
        </w:rPr>
      </w:pPr>
      <w:r w:rsidRPr="00D04757">
        <w:rPr>
          <w:rFonts w:ascii="Arial Nova" w:hAnsi="Arial Nova"/>
        </w:rPr>
        <w:t>Cornell University</w:t>
      </w:r>
      <w:r w:rsidRPr="00D04757">
        <w:rPr>
          <w:rFonts w:ascii="Arial Nova" w:hAnsi="Arial Nova"/>
        </w:rPr>
        <w:tab/>
      </w:r>
      <w:r w:rsidRPr="00D04757">
        <w:rPr>
          <w:rFonts w:ascii="Arial Nova" w:hAnsi="Arial Nova"/>
        </w:rPr>
        <w:tab/>
      </w:r>
      <w:r w:rsidRPr="00D04757">
        <w:rPr>
          <w:rFonts w:ascii="Arial Nova" w:hAnsi="Arial Nova"/>
        </w:rPr>
        <w:tab/>
      </w:r>
      <w:r w:rsidRPr="00D04757">
        <w:rPr>
          <w:rFonts w:ascii="Arial Nova" w:hAnsi="Arial Nova"/>
        </w:rPr>
        <w:tab/>
      </w:r>
      <w:r w:rsidRPr="00D04757">
        <w:rPr>
          <w:rFonts w:ascii="Arial Nova" w:hAnsi="Arial Nova"/>
        </w:rPr>
        <w:tab/>
      </w:r>
      <w:r w:rsidRPr="00D04757">
        <w:rPr>
          <w:rFonts w:ascii="Arial Nova" w:hAnsi="Arial Nova"/>
        </w:rPr>
        <w:tab/>
      </w:r>
      <w:r w:rsidR="00832B94" w:rsidRPr="00D04757">
        <w:rPr>
          <w:rFonts w:ascii="Arial Nova" w:hAnsi="Arial Nova"/>
        </w:rPr>
        <w:tab/>
      </w:r>
      <w:r w:rsidR="00832B94" w:rsidRPr="00D04757">
        <w:rPr>
          <w:rFonts w:ascii="Arial Nova" w:hAnsi="Arial Nova"/>
        </w:rPr>
        <w:tab/>
        <w:t xml:space="preserve">       </w:t>
      </w:r>
      <w:r w:rsidR="00D04757">
        <w:rPr>
          <w:rFonts w:ascii="Arial Nova" w:hAnsi="Arial Nova"/>
        </w:rPr>
        <w:t xml:space="preserve">        </w:t>
      </w:r>
      <w:r w:rsidRPr="00D04757">
        <w:rPr>
          <w:rFonts w:ascii="Arial Nova" w:hAnsi="Arial Nova"/>
        </w:rPr>
        <w:t>Ithaca, NY 14853</w:t>
      </w:r>
      <w:r w:rsidRPr="00D04757">
        <w:rPr>
          <w:rFonts w:ascii="Arial Nova" w:hAnsi="Arial Nova"/>
        </w:rPr>
        <w:tab/>
      </w:r>
    </w:p>
    <w:p w14:paraId="51484FB7" w14:textId="43BF9E00" w:rsidR="00917F3B" w:rsidRPr="00D04757" w:rsidRDefault="00832B94" w:rsidP="00DE2AB7">
      <w:pPr>
        <w:rPr>
          <w:rFonts w:ascii="Arial Nova" w:hAnsi="Arial Nova"/>
        </w:rPr>
      </w:pPr>
      <w:r w:rsidRPr="00D04757">
        <w:rPr>
          <w:rFonts w:ascii="Arial Nova" w:hAnsi="Arial Nova"/>
        </w:rPr>
        <w:t xml:space="preserve">PRO-DAIRY </w:t>
      </w:r>
      <w:r w:rsidR="007222D5">
        <w:rPr>
          <w:rFonts w:ascii="Arial Nova" w:hAnsi="Arial Nova"/>
        </w:rPr>
        <w:t>&amp; Nutrient Mgt. Spear P</w:t>
      </w:r>
      <w:r w:rsidR="00BA1623">
        <w:rPr>
          <w:rFonts w:ascii="Arial Nova" w:hAnsi="Arial Nova"/>
        </w:rPr>
        <w:t>rograms</w:t>
      </w:r>
      <w:r w:rsidR="009D7E6A" w:rsidRPr="00D04757">
        <w:rPr>
          <w:rFonts w:ascii="Arial Nova" w:hAnsi="Arial Nova"/>
        </w:rPr>
        <w:t xml:space="preserve">     </w:t>
      </w:r>
      <w:r w:rsidR="00FC2EA0" w:rsidRPr="00D04757">
        <w:rPr>
          <w:rFonts w:ascii="Arial Nova" w:hAnsi="Arial Nova"/>
        </w:rPr>
        <w:t xml:space="preserve">        </w:t>
      </w:r>
      <w:r w:rsidR="00E50275" w:rsidRPr="00D04757">
        <w:rPr>
          <w:rFonts w:ascii="Arial Nova" w:hAnsi="Arial Nova"/>
        </w:rPr>
        <w:tab/>
      </w:r>
      <w:r w:rsidR="00E50275" w:rsidRPr="00D04757">
        <w:rPr>
          <w:rFonts w:ascii="Arial Nova" w:hAnsi="Arial Nova"/>
        </w:rPr>
        <w:tab/>
      </w:r>
      <w:r w:rsidR="00917F3B" w:rsidRPr="00D04757">
        <w:rPr>
          <w:rFonts w:ascii="Arial Nova" w:hAnsi="Arial Nova"/>
        </w:rPr>
        <w:t xml:space="preserve">        </w:t>
      </w:r>
      <w:r w:rsidRPr="00D04757">
        <w:rPr>
          <w:rFonts w:ascii="Arial Nova" w:hAnsi="Arial Nova"/>
        </w:rPr>
        <w:t xml:space="preserve">      </w:t>
      </w:r>
      <w:r w:rsidR="00D04757">
        <w:rPr>
          <w:rFonts w:ascii="Arial Nova" w:hAnsi="Arial Nova"/>
        </w:rPr>
        <w:t xml:space="preserve">       </w:t>
      </w:r>
      <w:r w:rsidRPr="00D04757">
        <w:rPr>
          <w:rFonts w:ascii="Arial Nova" w:hAnsi="Arial Nova"/>
        </w:rPr>
        <w:t xml:space="preserve"> </w:t>
      </w:r>
      <w:hyperlink r:id="rId9" w:history="1">
        <w:r w:rsidR="00917F3B" w:rsidRPr="00D04757">
          <w:rPr>
            <w:rStyle w:val="Hyperlink"/>
            <w:rFonts w:ascii="Arial Nova" w:hAnsi="Arial Nova"/>
          </w:rPr>
          <w:t>kw566@cornell.edu</w:t>
        </w:r>
      </w:hyperlink>
      <w:r w:rsidR="00917F3B" w:rsidRPr="00D04757">
        <w:rPr>
          <w:rFonts w:ascii="Arial Nova" w:hAnsi="Arial Nova"/>
        </w:rPr>
        <w:t xml:space="preserve"> </w:t>
      </w:r>
    </w:p>
    <w:p w14:paraId="577DAAA6" w14:textId="4FC7E03A" w:rsidR="00DE2AB7" w:rsidRPr="00D04757" w:rsidRDefault="00CE483E" w:rsidP="00DE2AB7">
      <w:pPr>
        <w:rPr>
          <w:rStyle w:val="public-profile-url"/>
          <w:rFonts w:ascii="Arial Nova" w:hAnsi="Arial Nova"/>
        </w:rPr>
      </w:pPr>
      <w:hyperlink r:id="rId10" w:history="1">
        <w:r w:rsidR="00832B94" w:rsidRPr="00D04757">
          <w:rPr>
            <w:rStyle w:val="Hyperlink"/>
            <w:rFonts w:ascii="Arial Nova" w:hAnsi="Arial Nova"/>
          </w:rPr>
          <w:t>https://www.linkedin.com/in/kirsten-workman</w:t>
        </w:r>
      </w:hyperlink>
      <w:r w:rsidR="00DE2AB7" w:rsidRPr="00D04757">
        <w:rPr>
          <w:rStyle w:val="public-profile-url"/>
          <w:rFonts w:ascii="Arial Nova" w:hAnsi="Arial Nova"/>
        </w:rPr>
        <w:t xml:space="preserve"> </w:t>
      </w:r>
      <w:r w:rsidR="001C4A0B" w:rsidRPr="00D04757">
        <w:rPr>
          <w:rStyle w:val="public-profile-url"/>
          <w:rFonts w:ascii="Arial Nova" w:hAnsi="Arial Nova"/>
        </w:rPr>
        <w:tab/>
      </w:r>
      <w:r w:rsidR="001C4A0B" w:rsidRPr="00D04757">
        <w:rPr>
          <w:rStyle w:val="public-profile-url"/>
          <w:rFonts w:ascii="Arial Nova" w:hAnsi="Arial Nova"/>
        </w:rPr>
        <w:tab/>
        <w:t xml:space="preserve">      </w:t>
      </w:r>
      <w:r w:rsidR="00D04757">
        <w:rPr>
          <w:rStyle w:val="public-profile-url"/>
          <w:rFonts w:ascii="Arial Nova" w:hAnsi="Arial Nova"/>
        </w:rPr>
        <w:t xml:space="preserve">      </w:t>
      </w:r>
      <w:r w:rsidR="001C4A0B" w:rsidRPr="00D04757">
        <w:rPr>
          <w:rStyle w:val="public-profile-url"/>
          <w:rFonts w:ascii="Arial Nova" w:hAnsi="Arial Nova"/>
        </w:rPr>
        <w:t xml:space="preserve"> </w:t>
      </w:r>
      <w:hyperlink r:id="rId11" w:history="1">
        <w:r w:rsidR="001C4A0B" w:rsidRPr="00D04757">
          <w:rPr>
            <w:rStyle w:val="Hyperlink"/>
            <w:rFonts w:ascii="Arial Nova" w:hAnsi="Arial Nova"/>
          </w:rPr>
          <w:t>https://cals.cornell.edu/pro-dairy</w:t>
        </w:r>
      </w:hyperlink>
      <w:r w:rsidR="001C4A0B" w:rsidRPr="00D04757">
        <w:rPr>
          <w:rStyle w:val="public-profile-url"/>
          <w:rFonts w:ascii="Arial Nova" w:hAnsi="Arial Nova"/>
        </w:rPr>
        <w:t xml:space="preserve"> </w:t>
      </w:r>
    </w:p>
    <w:p w14:paraId="0B08830A" w14:textId="11CC8CE9" w:rsidR="00315FE4" w:rsidRPr="000206C6" w:rsidRDefault="00917F3B" w:rsidP="00DE2AB7">
      <w:r>
        <w:rPr>
          <w:rFonts w:ascii="Eras Medium ITC" w:hAnsi="Eras Medium ITC"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EFCEC46" wp14:editId="289ECECE">
                <wp:simplePos x="0" y="0"/>
                <wp:positionH relativeFrom="margin">
                  <wp:posOffset>94615</wp:posOffset>
                </wp:positionH>
                <wp:positionV relativeFrom="paragraph">
                  <wp:posOffset>94615</wp:posOffset>
                </wp:positionV>
                <wp:extent cx="667512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E011AB" id="Line 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7.45pt,7.45pt" to="533.0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">
                <v:stroke endcap="round"/>
                <w10:wrap anchorx="margin"/>
              </v:line>
            </w:pict>
          </mc:Fallback>
        </mc:AlternateContent>
      </w:r>
    </w:p>
    <w:p w14:paraId="3F3A0FA1" w14:textId="77777777" w:rsidR="00863208" w:rsidRDefault="00863208" w:rsidP="00765C97">
      <w:pPr>
        <w:rPr>
          <w:b/>
          <w:bCs/>
          <w:u w:val="single"/>
        </w:rPr>
      </w:pPr>
    </w:p>
    <w:p w14:paraId="3D0E64DE" w14:textId="482B4670" w:rsidR="00765C97" w:rsidRPr="00863208" w:rsidRDefault="00765C97" w:rsidP="00765C97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Education:</w:t>
      </w:r>
    </w:p>
    <w:p w14:paraId="7D21F1D9" w14:textId="77777777" w:rsidR="00135127" w:rsidRPr="0096064F" w:rsidRDefault="002A5AB4" w:rsidP="009D7E6A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MS </w:t>
      </w:r>
      <w:r w:rsidR="004E5412" w:rsidRPr="0096064F">
        <w:rPr>
          <w:rFonts w:ascii="Arial Nova" w:hAnsi="Arial Nova"/>
          <w:sz w:val="22"/>
          <w:szCs w:val="22"/>
        </w:rPr>
        <w:tab/>
      </w:r>
      <w:r w:rsidR="004028ED" w:rsidRPr="0096064F">
        <w:rPr>
          <w:rFonts w:ascii="Arial Nova" w:hAnsi="Arial Nova"/>
          <w:sz w:val="22"/>
          <w:szCs w:val="22"/>
        </w:rPr>
        <w:t xml:space="preserve">University of Vermont, (2020), </w:t>
      </w:r>
      <w:r w:rsidRPr="0096064F">
        <w:rPr>
          <w:rFonts w:ascii="Arial Nova" w:hAnsi="Arial Nova"/>
          <w:sz w:val="22"/>
          <w:szCs w:val="22"/>
        </w:rPr>
        <w:t>Plant &amp; Soil Science</w:t>
      </w:r>
      <w:r w:rsidR="00A172A2" w:rsidRPr="0096064F">
        <w:rPr>
          <w:rFonts w:ascii="Arial Nova" w:hAnsi="Arial Nova"/>
          <w:sz w:val="22"/>
          <w:szCs w:val="22"/>
        </w:rPr>
        <w:t>, Agronomy</w:t>
      </w:r>
      <w:r w:rsidRPr="0096064F">
        <w:rPr>
          <w:rFonts w:ascii="Arial Nova" w:hAnsi="Arial Nova"/>
          <w:sz w:val="22"/>
          <w:szCs w:val="22"/>
        </w:rPr>
        <w:tab/>
      </w:r>
    </w:p>
    <w:p w14:paraId="1A481ABB" w14:textId="77777777" w:rsidR="00135127" w:rsidRPr="0096064F" w:rsidRDefault="00135127" w:rsidP="0096064F">
      <w:pPr>
        <w:ind w:firstLine="720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Advisor: Dr. Sidney Bosworth</w:t>
      </w:r>
    </w:p>
    <w:p w14:paraId="5B362603" w14:textId="77777777" w:rsidR="00135127" w:rsidRPr="0096064F" w:rsidRDefault="00135127" w:rsidP="006A470E">
      <w:pPr>
        <w:rPr>
          <w:rFonts w:ascii="Arial Nova" w:hAnsi="Arial Nova"/>
          <w:sz w:val="22"/>
          <w:szCs w:val="22"/>
        </w:rPr>
      </w:pPr>
    </w:p>
    <w:p w14:paraId="475D3621" w14:textId="77777777" w:rsidR="00135127" w:rsidRPr="0096064F" w:rsidRDefault="00E03EAF" w:rsidP="006A470E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B</w:t>
      </w:r>
      <w:r w:rsidR="0030298D" w:rsidRPr="0096064F">
        <w:rPr>
          <w:rFonts w:ascii="Arial Nova" w:hAnsi="Arial Nova"/>
          <w:sz w:val="22"/>
          <w:szCs w:val="22"/>
        </w:rPr>
        <w:t>A</w:t>
      </w:r>
      <w:r w:rsidR="004028ED" w:rsidRPr="0096064F">
        <w:rPr>
          <w:rFonts w:ascii="Arial Nova" w:hAnsi="Arial Nova"/>
          <w:sz w:val="22"/>
          <w:szCs w:val="22"/>
        </w:rPr>
        <w:t xml:space="preserve"> </w:t>
      </w:r>
      <w:r w:rsidR="004E5412" w:rsidRPr="0096064F">
        <w:rPr>
          <w:rFonts w:ascii="Arial Nova" w:hAnsi="Arial Nova"/>
          <w:sz w:val="22"/>
          <w:szCs w:val="22"/>
        </w:rPr>
        <w:tab/>
      </w:r>
      <w:r w:rsidR="004028ED" w:rsidRPr="0096064F">
        <w:rPr>
          <w:rFonts w:ascii="Arial Nova" w:hAnsi="Arial Nova"/>
          <w:sz w:val="22"/>
          <w:szCs w:val="22"/>
        </w:rPr>
        <w:t xml:space="preserve">Pacific Lutheran University (2000), </w:t>
      </w:r>
      <w:r w:rsidR="006A470E" w:rsidRPr="0096064F">
        <w:rPr>
          <w:rFonts w:ascii="Arial Nova" w:hAnsi="Arial Nova"/>
          <w:sz w:val="22"/>
          <w:szCs w:val="22"/>
        </w:rPr>
        <w:t>Environmental Studies</w:t>
      </w:r>
      <w:r w:rsidR="00765C97" w:rsidRPr="0096064F">
        <w:rPr>
          <w:rFonts w:ascii="Arial Nova" w:hAnsi="Arial Nova"/>
          <w:sz w:val="22"/>
          <w:szCs w:val="22"/>
        </w:rPr>
        <w:t xml:space="preserve"> </w:t>
      </w:r>
      <w:r w:rsidR="006A470E" w:rsidRPr="0096064F">
        <w:rPr>
          <w:rFonts w:ascii="Arial Nova" w:hAnsi="Arial Nova"/>
          <w:sz w:val="22"/>
          <w:szCs w:val="22"/>
        </w:rPr>
        <w:tab/>
      </w:r>
      <w:r w:rsidR="006A470E" w:rsidRPr="0096064F">
        <w:rPr>
          <w:rFonts w:ascii="Arial Nova" w:hAnsi="Arial Nova"/>
          <w:sz w:val="22"/>
          <w:szCs w:val="22"/>
        </w:rPr>
        <w:tab/>
      </w:r>
      <w:r w:rsidR="006A470E" w:rsidRPr="0096064F">
        <w:rPr>
          <w:rFonts w:ascii="Arial Nova" w:hAnsi="Arial Nova"/>
          <w:sz w:val="22"/>
          <w:szCs w:val="22"/>
        </w:rPr>
        <w:tab/>
      </w:r>
    </w:p>
    <w:p w14:paraId="5DF25F30" w14:textId="77777777" w:rsidR="00765C97" w:rsidRPr="00F90347" w:rsidRDefault="00765C97">
      <w:pPr>
        <w:rPr>
          <w:b/>
          <w:bCs/>
          <w:sz w:val="22"/>
        </w:rPr>
      </w:pPr>
    </w:p>
    <w:p w14:paraId="363A8E0D" w14:textId="604F4D67" w:rsidR="005351FD" w:rsidRPr="00863208" w:rsidRDefault="003B574F">
      <w:pPr>
        <w:rPr>
          <w:rFonts w:ascii="Avenir Next LT Pro Demi" w:hAnsi="Avenir Next LT Pro Demi"/>
          <w:b/>
          <w:u w:val="single"/>
        </w:rPr>
      </w:pPr>
      <w:r>
        <w:rPr>
          <w:rFonts w:ascii="Avenir Next LT Pro Demi" w:hAnsi="Avenir Next LT Pro Demi"/>
          <w:b/>
          <w:u w:val="single"/>
        </w:rPr>
        <w:t>Professional Experience</w:t>
      </w:r>
      <w:r w:rsidR="00765C97" w:rsidRPr="00863208">
        <w:rPr>
          <w:rFonts w:ascii="Avenir Next LT Pro Demi" w:hAnsi="Avenir Next LT Pro Demi"/>
          <w:b/>
          <w:u w:val="single"/>
        </w:rPr>
        <w:t>:</w:t>
      </w:r>
    </w:p>
    <w:p w14:paraId="7F686BD9" w14:textId="794F9A39" w:rsidR="00C52D0B" w:rsidRPr="00863208" w:rsidRDefault="00E232AB">
      <w:pPr>
        <w:rPr>
          <w:rFonts w:ascii="Arial Nova" w:hAnsi="Arial Nova"/>
          <w:sz w:val="22"/>
          <w:szCs w:val="22"/>
        </w:rPr>
      </w:pPr>
      <w:r w:rsidRPr="00863208">
        <w:rPr>
          <w:rFonts w:ascii="Arial Nova" w:hAnsi="Arial Nova"/>
          <w:sz w:val="22"/>
          <w:szCs w:val="22"/>
        </w:rPr>
        <w:t>2022 – present</w:t>
      </w:r>
      <w:r w:rsidRPr="00863208">
        <w:rPr>
          <w:rFonts w:ascii="Arial Nova" w:hAnsi="Arial Nova"/>
          <w:sz w:val="22"/>
          <w:szCs w:val="22"/>
        </w:rPr>
        <w:tab/>
        <w:t>Senior Extension Associate</w:t>
      </w:r>
      <w:r w:rsidR="006D2A3C" w:rsidRPr="00863208">
        <w:rPr>
          <w:rFonts w:ascii="Arial Nova" w:hAnsi="Arial Nova"/>
          <w:sz w:val="22"/>
          <w:szCs w:val="22"/>
        </w:rPr>
        <w:t>, Nutrient Mgt. &amp; Environmental Sust.</w:t>
      </w:r>
    </w:p>
    <w:p w14:paraId="7BBE7CA8" w14:textId="17D4D3D6" w:rsidR="006D2A3C" w:rsidRPr="00863208" w:rsidRDefault="006D2A3C">
      <w:pPr>
        <w:rPr>
          <w:rFonts w:ascii="Arial Nova" w:hAnsi="Arial Nova"/>
          <w:sz w:val="22"/>
          <w:szCs w:val="22"/>
        </w:rPr>
      </w:pPr>
      <w:r w:rsidRPr="00863208">
        <w:rPr>
          <w:rFonts w:ascii="Arial Nova" w:hAnsi="Arial Nova"/>
          <w:sz w:val="22"/>
          <w:szCs w:val="22"/>
        </w:rPr>
        <w:tab/>
      </w:r>
      <w:r w:rsidRPr="00863208">
        <w:rPr>
          <w:rFonts w:ascii="Arial Nova" w:hAnsi="Arial Nova"/>
          <w:sz w:val="22"/>
          <w:szCs w:val="22"/>
        </w:rPr>
        <w:tab/>
      </w:r>
      <w:r w:rsidRPr="00863208">
        <w:rPr>
          <w:rFonts w:ascii="Arial Nova" w:hAnsi="Arial Nova"/>
          <w:sz w:val="22"/>
          <w:szCs w:val="22"/>
        </w:rPr>
        <w:tab/>
      </w:r>
      <w:r w:rsidR="00B2159F" w:rsidRPr="00863208">
        <w:rPr>
          <w:rFonts w:ascii="Arial Nova" w:hAnsi="Arial Nova"/>
          <w:sz w:val="22"/>
          <w:szCs w:val="22"/>
        </w:rPr>
        <w:t>Cornell University PRO-DAIRY Program</w:t>
      </w:r>
      <w:r w:rsidR="00C57979" w:rsidRPr="00863208">
        <w:rPr>
          <w:rFonts w:ascii="Arial Nova" w:hAnsi="Arial Nova"/>
          <w:sz w:val="22"/>
          <w:szCs w:val="22"/>
        </w:rPr>
        <w:t>, Ithaca, NY</w:t>
      </w:r>
    </w:p>
    <w:p w14:paraId="63FE6FF2" w14:textId="69EE739B" w:rsidR="002D1FC7" w:rsidRPr="00863208" w:rsidRDefault="00102283" w:rsidP="00102283">
      <w:pPr>
        <w:ind w:left="2160" w:hanging="2160"/>
        <w:rPr>
          <w:rFonts w:ascii="Arial Nova" w:hAnsi="Arial Nova"/>
          <w:bCs/>
          <w:sz w:val="22"/>
          <w:szCs w:val="22"/>
        </w:rPr>
      </w:pPr>
      <w:r w:rsidRPr="00863208">
        <w:rPr>
          <w:rFonts w:ascii="Arial Nova" w:hAnsi="Arial Nova"/>
          <w:bCs/>
          <w:sz w:val="22"/>
          <w:szCs w:val="22"/>
        </w:rPr>
        <w:t>2011</w:t>
      </w:r>
      <w:r w:rsidR="00F24BCD">
        <w:rPr>
          <w:rFonts w:ascii="Arial Nova" w:hAnsi="Arial Nova"/>
          <w:bCs/>
          <w:sz w:val="22"/>
          <w:szCs w:val="22"/>
        </w:rPr>
        <w:t xml:space="preserve"> –</w:t>
      </w:r>
      <w:r w:rsidRPr="00863208">
        <w:rPr>
          <w:rFonts w:ascii="Arial Nova" w:hAnsi="Arial Nova"/>
          <w:bCs/>
          <w:sz w:val="22"/>
          <w:szCs w:val="22"/>
        </w:rPr>
        <w:t xml:space="preserve"> </w:t>
      </w:r>
      <w:r w:rsidR="004D7160" w:rsidRPr="00863208">
        <w:rPr>
          <w:rFonts w:ascii="Arial Nova" w:hAnsi="Arial Nova"/>
          <w:bCs/>
          <w:sz w:val="22"/>
          <w:szCs w:val="22"/>
        </w:rPr>
        <w:t>202</w:t>
      </w:r>
      <w:r w:rsidR="004D7160">
        <w:rPr>
          <w:rFonts w:ascii="Arial Nova" w:hAnsi="Arial Nova"/>
          <w:bCs/>
          <w:sz w:val="22"/>
          <w:szCs w:val="22"/>
        </w:rPr>
        <w:t xml:space="preserve">1 </w:t>
      </w:r>
      <w:r w:rsidR="004D7160">
        <w:rPr>
          <w:rFonts w:ascii="Arial Nova" w:hAnsi="Arial Nova"/>
          <w:bCs/>
          <w:sz w:val="22"/>
          <w:szCs w:val="22"/>
        </w:rPr>
        <w:tab/>
      </w:r>
      <w:r w:rsidR="001037E1" w:rsidRPr="00863208">
        <w:rPr>
          <w:rFonts w:ascii="Arial Nova" w:hAnsi="Arial Nova"/>
          <w:bCs/>
          <w:sz w:val="22"/>
          <w:szCs w:val="22"/>
        </w:rPr>
        <w:t xml:space="preserve">Agronomy Outreach </w:t>
      </w:r>
      <w:r w:rsidR="00A11584" w:rsidRPr="00863208">
        <w:rPr>
          <w:rFonts w:ascii="Arial Nova" w:hAnsi="Arial Nova"/>
          <w:bCs/>
          <w:sz w:val="22"/>
          <w:szCs w:val="22"/>
        </w:rPr>
        <w:t>Professional</w:t>
      </w:r>
      <w:r w:rsidR="00260572" w:rsidRPr="00863208">
        <w:rPr>
          <w:rFonts w:ascii="Arial Nova" w:hAnsi="Arial Nova"/>
          <w:bCs/>
          <w:sz w:val="22"/>
          <w:szCs w:val="22"/>
        </w:rPr>
        <w:t xml:space="preserve"> Senior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, </w:t>
      </w:r>
      <w:r w:rsidR="00634544" w:rsidRPr="00863208">
        <w:rPr>
          <w:rFonts w:ascii="Arial Nova" w:hAnsi="Arial Nova"/>
          <w:bCs/>
          <w:sz w:val="22"/>
          <w:szCs w:val="22"/>
        </w:rPr>
        <w:t>Un</w:t>
      </w:r>
      <w:r w:rsidR="002D1FC7" w:rsidRPr="00863208">
        <w:rPr>
          <w:rFonts w:ascii="Arial Nova" w:hAnsi="Arial Nova"/>
          <w:bCs/>
          <w:sz w:val="22"/>
          <w:szCs w:val="22"/>
        </w:rPr>
        <w:t>iv</w:t>
      </w:r>
      <w:r w:rsidR="007A0736" w:rsidRPr="00863208">
        <w:rPr>
          <w:rFonts w:ascii="Arial Nova" w:hAnsi="Arial Nova"/>
          <w:bCs/>
          <w:sz w:val="22"/>
          <w:szCs w:val="22"/>
        </w:rPr>
        <w:t>ersity</w:t>
      </w:r>
      <w:r w:rsidR="001037E1" w:rsidRPr="00863208">
        <w:rPr>
          <w:rFonts w:ascii="Arial Nova" w:hAnsi="Arial Nova"/>
          <w:bCs/>
          <w:sz w:val="22"/>
          <w:szCs w:val="22"/>
        </w:rPr>
        <w:t xml:space="preserve"> of Vermont Extension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, </w:t>
      </w:r>
      <w:r w:rsidR="00634544" w:rsidRPr="00863208">
        <w:rPr>
          <w:rFonts w:ascii="Arial Nova" w:hAnsi="Arial Nova"/>
          <w:bCs/>
          <w:sz w:val="22"/>
          <w:szCs w:val="22"/>
        </w:rPr>
        <w:t>Middlebury</w:t>
      </w:r>
      <w:r w:rsidR="001037E1" w:rsidRPr="00863208">
        <w:rPr>
          <w:rFonts w:ascii="Arial Nova" w:hAnsi="Arial Nova"/>
          <w:bCs/>
          <w:sz w:val="22"/>
          <w:szCs w:val="22"/>
        </w:rPr>
        <w:t>, VT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 </w:t>
      </w:r>
    </w:p>
    <w:p w14:paraId="33198A88" w14:textId="77777777" w:rsidR="002D1FC7" w:rsidRPr="00863208" w:rsidRDefault="00102283" w:rsidP="00102283">
      <w:pPr>
        <w:ind w:left="2160" w:hanging="2160"/>
        <w:rPr>
          <w:rFonts w:ascii="Arial Nova" w:hAnsi="Arial Nova"/>
          <w:bCs/>
          <w:sz w:val="22"/>
          <w:szCs w:val="22"/>
        </w:rPr>
      </w:pPr>
      <w:r w:rsidRPr="00863208">
        <w:rPr>
          <w:rFonts w:ascii="Arial Nova" w:hAnsi="Arial Nova"/>
          <w:bCs/>
          <w:sz w:val="22"/>
          <w:szCs w:val="22"/>
        </w:rPr>
        <w:t>2005 – 2011</w:t>
      </w:r>
      <w:r w:rsidRPr="00863208">
        <w:rPr>
          <w:rFonts w:ascii="Arial Nova" w:hAnsi="Arial Nova"/>
          <w:bCs/>
          <w:sz w:val="22"/>
          <w:szCs w:val="22"/>
        </w:rPr>
        <w:tab/>
      </w:r>
      <w:r w:rsidR="001037E1" w:rsidRPr="00863208">
        <w:rPr>
          <w:rFonts w:ascii="Arial Nova" w:hAnsi="Arial Nova"/>
          <w:bCs/>
          <w:sz w:val="22"/>
          <w:szCs w:val="22"/>
        </w:rPr>
        <w:t xml:space="preserve">Small Farms </w:t>
      </w:r>
      <w:r w:rsidR="00577715" w:rsidRPr="00863208">
        <w:rPr>
          <w:rFonts w:ascii="Arial Nova" w:hAnsi="Arial Nova"/>
          <w:bCs/>
          <w:sz w:val="22"/>
          <w:szCs w:val="22"/>
        </w:rPr>
        <w:t xml:space="preserve">Water Quality </w:t>
      </w:r>
      <w:r w:rsidR="001037E1" w:rsidRPr="00863208">
        <w:rPr>
          <w:rFonts w:ascii="Arial Nova" w:hAnsi="Arial Nova"/>
          <w:bCs/>
          <w:sz w:val="22"/>
          <w:szCs w:val="22"/>
        </w:rPr>
        <w:t>Extension Educator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, </w:t>
      </w:r>
      <w:r w:rsidR="0011074B" w:rsidRPr="00863208">
        <w:rPr>
          <w:rFonts w:ascii="Arial Nova" w:hAnsi="Arial Nova"/>
          <w:bCs/>
          <w:sz w:val="22"/>
          <w:szCs w:val="22"/>
        </w:rPr>
        <w:t xml:space="preserve">Washington State University Extension 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&amp; Mason Conservation District, </w:t>
      </w:r>
      <w:r w:rsidR="0011074B" w:rsidRPr="00863208">
        <w:rPr>
          <w:rFonts w:ascii="Arial Nova" w:hAnsi="Arial Nova"/>
          <w:bCs/>
          <w:sz w:val="22"/>
          <w:szCs w:val="22"/>
        </w:rPr>
        <w:t>Shelton</w:t>
      </w:r>
      <w:r w:rsidR="001037E1" w:rsidRPr="00863208">
        <w:rPr>
          <w:rFonts w:ascii="Arial Nova" w:hAnsi="Arial Nova"/>
          <w:bCs/>
          <w:sz w:val="22"/>
          <w:szCs w:val="22"/>
        </w:rPr>
        <w:t>, WA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 </w:t>
      </w:r>
    </w:p>
    <w:p w14:paraId="75E4414B" w14:textId="77777777" w:rsidR="002D1FC7" w:rsidRPr="00863208" w:rsidRDefault="00102283" w:rsidP="00102283">
      <w:pPr>
        <w:rPr>
          <w:rFonts w:ascii="Arial Nova" w:hAnsi="Arial Nova"/>
          <w:bCs/>
          <w:sz w:val="22"/>
          <w:szCs w:val="22"/>
        </w:rPr>
      </w:pPr>
      <w:r w:rsidRPr="00863208">
        <w:rPr>
          <w:rFonts w:ascii="Arial Nova" w:hAnsi="Arial Nova"/>
          <w:bCs/>
          <w:sz w:val="22"/>
          <w:szCs w:val="22"/>
        </w:rPr>
        <w:t>2005 – 2011</w:t>
      </w:r>
      <w:r w:rsidRPr="00863208">
        <w:rPr>
          <w:rFonts w:ascii="Arial Nova" w:hAnsi="Arial Nova"/>
          <w:bCs/>
          <w:sz w:val="22"/>
          <w:szCs w:val="22"/>
        </w:rPr>
        <w:tab/>
      </w:r>
      <w:r w:rsidRPr="00863208">
        <w:rPr>
          <w:rFonts w:ascii="Arial Nova" w:hAnsi="Arial Nova"/>
          <w:bCs/>
          <w:sz w:val="22"/>
          <w:szCs w:val="22"/>
        </w:rPr>
        <w:tab/>
      </w:r>
      <w:r w:rsidR="001037E1" w:rsidRPr="00863208">
        <w:rPr>
          <w:rFonts w:ascii="Arial Nova" w:hAnsi="Arial Nova"/>
          <w:bCs/>
          <w:sz w:val="22"/>
          <w:szCs w:val="22"/>
        </w:rPr>
        <w:t>Owner/Operator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, </w:t>
      </w:r>
      <w:r w:rsidR="001037E1" w:rsidRPr="00863208">
        <w:rPr>
          <w:rFonts w:ascii="Arial Nova" w:hAnsi="Arial Nova"/>
          <w:bCs/>
          <w:sz w:val="22"/>
          <w:szCs w:val="22"/>
        </w:rPr>
        <w:t>Barnyard Gardens Farm &amp; Nursery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, </w:t>
      </w:r>
      <w:r w:rsidR="001037E1" w:rsidRPr="00863208">
        <w:rPr>
          <w:rFonts w:ascii="Arial Nova" w:hAnsi="Arial Nova"/>
          <w:bCs/>
          <w:sz w:val="22"/>
          <w:szCs w:val="22"/>
        </w:rPr>
        <w:t>Shelton, WA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 </w:t>
      </w:r>
    </w:p>
    <w:p w14:paraId="50A9DBCC" w14:textId="77777777" w:rsidR="002D1FC7" w:rsidRPr="00863208" w:rsidRDefault="00102283" w:rsidP="00102283">
      <w:pPr>
        <w:ind w:left="2160" w:hanging="2160"/>
        <w:rPr>
          <w:rFonts w:ascii="Arial Nova" w:hAnsi="Arial Nova"/>
          <w:bCs/>
          <w:sz w:val="22"/>
          <w:szCs w:val="22"/>
        </w:rPr>
      </w:pPr>
      <w:r w:rsidRPr="00863208">
        <w:rPr>
          <w:rFonts w:ascii="Arial Nova" w:hAnsi="Arial Nova"/>
          <w:bCs/>
          <w:sz w:val="22"/>
          <w:szCs w:val="22"/>
        </w:rPr>
        <w:t>2004 – 2005</w:t>
      </w:r>
      <w:r w:rsidRPr="00863208">
        <w:rPr>
          <w:rFonts w:ascii="Arial Nova" w:hAnsi="Arial Nova"/>
          <w:bCs/>
          <w:sz w:val="22"/>
          <w:szCs w:val="22"/>
        </w:rPr>
        <w:tab/>
      </w:r>
      <w:r w:rsidR="001037E1" w:rsidRPr="00863208">
        <w:rPr>
          <w:rFonts w:ascii="Arial Nova" w:hAnsi="Arial Nova"/>
          <w:bCs/>
          <w:sz w:val="22"/>
          <w:szCs w:val="22"/>
        </w:rPr>
        <w:t>Salmon Recovery Outreach Coordinator</w:t>
      </w:r>
      <w:r w:rsidR="002A5082" w:rsidRPr="00863208">
        <w:rPr>
          <w:rFonts w:ascii="Arial Nova" w:hAnsi="Arial Nova"/>
          <w:bCs/>
          <w:sz w:val="22"/>
          <w:szCs w:val="22"/>
        </w:rPr>
        <w:t xml:space="preserve"> 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Nisqually Indian Tribe </w:t>
      </w:r>
      <w:r w:rsidR="001037E1" w:rsidRPr="00863208">
        <w:rPr>
          <w:rFonts w:ascii="Arial Nova" w:hAnsi="Arial Nova"/>
          <w:bCs/>
          <w:sz w:val="22"/>
          <w:szCs w:val="22"/>
        </w:rPr>
        <w:t>Natural Resource Department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, </w:t>
      </w:r>
      <w:r w:rsidR="001037E1" w:rsidRPr="00863208">
        <w:rPr>
          <w:rFonts w:ascii="Arial Nova" w:hAnsi="Arial Nova"/>
          <w:bCs/>
          <w:sz w:val="22"/>
          <w:szCs w:val="22"/>
        </w:rPr>
        <w:t xml:space="preserve">Olympia, WA </w:t>
      </w:r>
    </w:p>
    <w:p w14:paraId="1F61FD33" w14:textId="77777777" w:rsidR="00634544" w:rsidRPr="00863208" w:rsidRDefault="00102283" w:rsidP="00102283">
      <w:pPr>
        <w:ind w:left="2160" w:hanging="2160"/>
        <w:rPr>
          <w:rFonts w:ascii="Arial Nova" w:hAnsi="Arial Nova"/>
          <w:bCs/>
          <w:sz w:val="22"/>
          <w:szCs w:val="22"/>
        </w:rPr>
      </w:pPr>
      <w:r w:rsidRPr="00863208">
        <w:rPr>
          <w:rFonts w:ascii="Arial Nova" w:hAnsi="Arial Nova"/>
          <w:bCs/>
          <w:sz w:val="22"/>
          <w:szCs w:val="22"/>
        </w:rPr>
        <w:t>2001 – 200</w:t>
      </w:r>
      <w:r w:rsidR="00980DBC" w:rsidRPr="00863208">
        <w:rPr>
          <w:rFonts w:ascii="Arial Nova" w:hAnsi="Arial Nova"/>
          <w:bCs/>
          <w:sz w:val="22"/>
          <w:szCs w:val="22"/>
        </w:rPr>
        <w:t>4</w:t>
      </w:r>
      <w:r w:rsidRPr="00863208">
        <w:rPr>
          <w:rFonts w:ascii="Arial Nova" w:hAnsi="Arial Nova"/>
          <w:bCs/>
          <w:sz w:val="22"/>
          <w:szCs w:val="22"/>
        </w:rPr>
        <w:tab/>
      </w:r>
      <w:r w:rsidR="001037E1" w:rsidRPr="00863208">
        <w:rPr>
          <w:rFonts w:ascii="Arial Nova" w:hAnsi="Arial Nova"/>
          <w:bCs/>
          <w:sz w:val="22"/>
          <w:szCs w:val="22"/>
        </w:rPr>
        <w:t>Environmental Specialist/Environmental Educator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, </w:t>
      </w:r>
      <w:r w:rsidR="001037E1" w:rsidRPr="00863208">
        <w:rPr>
          <w:rFonts w:ascii="Arial Nova" w:hAnsi="Arial Nova"/>
          <w:bCs/>
          <w:sz w:val="22"/>
          <w:szCs w:val="22"/>
        </w:rPr>
        <w:t>Mason Conservation District</w:t>
      </w:r>
      <w:r w:rsidR="002D1FC7" w:rsidRPr="00863208">
        <w:rPr>
          <w:rFonts w:ascii="Arial Nova" w:hAnsi="Arial Nova"/>
          <w:bCs/>
          <w:sz w:val="22"/>
          <w:szCs w:val="22"/>
        </w:rPr>
        <w:t xml:space="preserve">, </w:t>
      </w:r>
      <w:r w:rsidR="001037E1" w:rsidRPr="00863208">
        <w:rPr>
          <w:rFonts w:ascii="Arial Nova" w:hAnsi="Arial Nova"/>
          <w:bCs/>
          <w:sz w:val="22"/>
          <w:szCs w:val="22"/>
        </w:rPr>
        <w:t>Shelton, WA</w:t>
      </w:r>
      <w:r w:rsidR="00634544" w:rsidRPr="00863208">
        <w:rPr>
          <w:rFonts w:ascii="Arial Nova" w:hAnsi="Arial Nova"/>
          <w:bCs/>
          <w:i/>
          <w:sz w:val="22"/>
          <w:szCs w:val="22"/>
        </w:rPr>
        <w:tab/>
      </w:r>
      <w:r w:rsidR="00634544" w:rsidRPr="00863208">
        <w:rPr>
          <w:rFonts w:ascii="Arial Nova" w:hAnsi="Arial Nova"/>
          <w:bCs/>
          <w:i/>
          <w:sz w:val="22"/>
          <w:szCs w:val="22"/>
        </w:rPr>
        <w:tab/>
      </w:r>
      <w:r w:rsidR="00634544" w:rsidRPr="00863208">
        <w:rPr>
          <w:rFonts w:ascii="Arial Nova" w:hAnsi="Arial Nova"/>
          <w:bCs/>
          <w:i/>
          <w:sz w:val="22"/>
          <w:szCs w:val="22"/>
        </w:rPr>
        <w:tab/>
        <w:t xml:space="preserve">            </w:t>
      </w:r>
    </w:p>
    <w:p w14:paraId="0D3B4A13" w14:textId="77777777" w:rsidR="002B4ACC" w:rsidRPr="00F90347" w:rsidRDefault="002B4ACC">
      <w:pPr>
        <w:rPr>
          <w:b/>
          <w:bCs/>
          <w:u w:val="single"/>
        </w:rPr>
      </w:pPr>
    </w:p>
    <w:p w14:paraId="36956563" w14:textId="77777777" w:rsidR="00634544" w:rsidRPr="00863208" w:rsidRDefault="00D059CB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 xml:space="preserve">Professional </w:t>
      </w:r>
      <w:r w:rsidR="00634544" w:rsidRPr="00863208">
        <w:rPr>
          <w:rFonts w:ascii="Avenir Next LT Pro Demi" w:hAnsi="Avenir Next LT Pro Demi"/>
          <w:b/>
          <w:u w:val="single"/>
        </w:rPr>
        <w:t>Certifications:</w:t>
      </w:r>
    </w:p>
    <w:p w14:paraId="12033128" w14:textId="77777777" w:rsidR="001925D3" w:rsidRPr="0096064F" w:rsidRDefault="007058D8" w:rsidP="00833048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Certified Crop Advisor, </w:t>
      </w:r>
      <w:r w:rsidR="0090290C" w:rsidRPr="0096064F">
        <w:rPr>
          <w:rFonts w:ascii="Arial Nova" w:hAnsi="Arial Nova"/>
          <w:sz w:val="22"/>
          <w:szCs w:val="22"/>
        </w:rPr>
        <w:t>American Society of Agronomy/Northeast Region CCA</w:t>
      </w:r>
      <w:r w:rsidR="001925D3" w:rsidRPr="0096064F">
        <w:rPr>
          <w:rFonts w:ascii="Arial Nova" w:hAnsi="Arial Nova"/>
          <w:sz w:val="22"/>
          <w:szCs w:val="22"/>
        </w:rPr>
        <w:tab/>
      </w:r>
    </w:p>
    <w:p w14:paraId="1F81932A" w14:textId="77777777" w:rsidR="00634544" w:rsidRPr="0096064F" w:rsidRDefault="001925D3" w:rsidP="00833048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Vermont </w:t>
      </w:r>
      <w:r w:rsidR="000429EE" w:rsidRPr="0096064F">
        <w:rPr>
          <w:rFonts w:ascii="Arial Nova" w:hAnsi="Arial Nova"/>
          <w:sz w:val="22"/>
          <w:szCs w:val="22"/>
        </w:rPr>
        <w:t>Certified Pesticide Applicator,</w:t>
      </w:r>
      <w:r w:rsidR="00B64779" w:rsidRPr="0096064F">
        <w:rPr>
          <w:rFonts w:ascii="Arial Nova" w:hAnsi="Arial Nova"/>
          <w:sz w:val="22"/>
          <w:szCs w:val="22"/>
        </w:rPr>
        <w:t xml:space="preserve"> </w:t>
      </w:r>
      <w:r w:rsidRPr="0096064F">
        <w:rPr>
          <w:rFonts w:ascii="Arial Nova" w:hAnsi="Arial Nova"/>
          <w:sz w:val="22"/>
          <w:szCs w:val="22"/>
        </w:rPr>
        <w:t>Rese</w:t>
      </w:r>
      <w:r w:rsidR="000429EE" w:rsidRPr="0096064F">
        <w:rPr>
          <w:rFonts w:ascii="Arial Nova" w:hAnsi="Arial Nova"/>
          <w:sz w:val="22"/>
          <w:szCs w:val="22"/>
        </w:rPr>
        <w:t xml:space="preserve">arch &amp; Demonstration and </w:t>
      </w:r>
      <w:r w:rsidR="00D059CB" w:rsidRPr="0096064F">
        <w:rPr>
          <w:rFonts w:ascii="Arial Nova" w:hAnsi="Arial Nova"/>
          <w:sz w:val="22"/>
          <w:szCs w:val="22"/>
        </w:rPr>
        <w:t>Agricultural-Plant</w:t>
      </w:r>
    </w:p>
    <w:p w14:paraId="48F77E9C" w14:textId="77777777" w:rsidR="00B64779" w:rsidRDefault="00B64779" w:rsidP="00B64779"/>
    <w:p w14:paraId="59C10408" w14:textId="77777777" w:rsidR="00B64779" w:rsidRPr="00863208" w:rsidRDefault="00B64779" w:rsidP="00B64779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Awards &amp; Recognition:</w:t>
      </w:r>
    </w:p>
    <w:p w14:paraId="7B691B96" w14:textId="77777777" w:rsidR="009D7E6A" w:rsidRPr="0096064F" w:rsidRDefault="000429EE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proofErr w:type="spellStart"/>
      <w:r w:rsidRPr="0096064F">
        <w:rPr>
          <w:rFonts w:ascii="Arial Nova" w:hAnsi="Arial Nova"/>
          <w:sz w:val="22"/>
          <w:szCs w:val="22"/>
        </w:rPr>
        <w:t>Bradlee</w:t>
      </w:r>
      <w:proofErr w:type="spellEnd"/>
      <w:r w:rsidRPr="0096064F">
        <w:rPr>
          <w:rFonts w:ascii="Arial Nova" w:hAnsi="Arial Nova"/>
          <w:sz w:val="22"/>
          <w:szCs w:val="22"/>
        </w:rPr>
        <w:t xml:space="preserve"> Memorial Scholarship, University of Vermont</w:t>
      </w:r>
      <w:r w:rsidR="003F1BEA" w:rsidRPr="0096064F">
        <w:rPr>
          <w:rFonts w:ascii="Arial Nova" w:hAnsi="Arial Nova"/>
          <w:sz w:val="22"/>
          <w:szCs w:val="22"/>
        </w:rPr>
        <w:t xml:space="preserve">, </w:t>
      </w:r>
      <w:r w:rsidR="00A3574F" w:rsidRPr="0096064F">
        <w:rPr>
          <w:rFonts w:ascii="Arial Nova" w:hAnsi="Arial Nova"/>
          <w:sz w:val="22"/>
          <w:szCs w:val="22"/>
        </w:rPr>
        <w:t>p</w:t>
      </w:r>
      <w:r w:rsidR="003F1BEA" w:rsidRPr="0096064F">
        <w:rPr>
          <w:rFonts w:ascii="Arial Nova" w:hAnsi="Arial Nova"/>
          <w:sz w:val="22"/>
          <w:szCs w:val="22"/>
        </w:rPr>
        <w:t>rofessi</w:t>
      </w:r>
      <w:r w:rsidR="009D7E6A" w:rsidRPr="0096064F">
        <w:rPr>
          <w:rFonts w:ascii="Arial Nova" w:hAnsi="Arial Nova"/>
          <w:sz w:val="22"/>
          <w:szCs w:val="22"/>
        </w:rPr>
        <w:t xml:space="preserve">onal development scholarship to </w:t>
      </w:r>
      <w:r w:rsidR="003F1BEA" w:rsidRPr="0096064F">
        <w:rPr>
          <w:rFonts w:ascii="Arial Nova" w:hAnsi="Arial Nova"/>
          <w:sz w:val="22"/>
          <w:szCs w:val="22"/>
        </w:rPr>
        <w:t xml:space="preserve">attend </w:t>
      </w:r>
      <w:r w:rsidR="009D7E6A" w:rsidRPr="0096064F">
        <w:rPr>
          <w:rFonts w:ascii="Arial Nova" w:hAnsi="Arial Nova"/>
          <w:sz w:val="22"/>
          <w:szCs w:val="22"/>
        </w:rPr>
        <w:t>American Society of Agronomy Meeting in Tampa, FL. (2017)</w:t>
      </w:r>
    </w:p>
    <w:p w14:paraId="5F81F910" w14:textId="77777777" w:rsidR="000657C9" w:rsidRPr="0096064F" w:rsidRDefault="00A3574F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No-Till Innovator Award, “</w:t>
      </w:r>
      <w:r w:rsidR="000657C9" w:rsidRPr="0096064F">
        <w:rPr>
          <w:rFonts w:ascii="Arial Nova" w:hAnsi="Arial Nova"/>
          <w:sz w:val="22"/>
          <w:szCs w:val="22"/>
        </w:rPr>
        <w:t>Organization</w:t>
      </w:r>
      <w:r w:rsidRPr="0096064F">
        <w:rPr>
          <w:rFonts w:ascii="Arial Nova" w:hAnsi="Arial Nova"/>
          <w:sz w:val="22"/>
          <w:szCs w:val="22"/>
        </w:rPr>
        <w:t>”</w:t>
      </w:r>
      <w:r w:rsidR="000657C9" w:rsidRPr="0096064F">
        <w:rPr>
          <w:rFonts w:ascii="Arial Nova" w:hAnsi="Arial Nova"/>
          <w:sz w:val="22"/>
          <w:szCs w:val="22"/>
        </w:rPr>
        <w:t xml:space="preserve"> category for Champlain Valley Farmer </w:t>
      </w:r>
      <w:r w:rsidR="003F1BEA" w:rsidRPr="0096064F">
        <w:rPr>
          <w:rFonts w:ascii="Arial Nova" w:hAnsi="Arial Nova"/>
          <w:sz w:val="22"/>
          <w:szCs w:val="22"/>
        </w:rPr>
        <w:t>Coalition</w:t>
      </w:r>
      <w:r w:rsidR="000657C9" w:rsidRPr="0096064F">
        <w:rPr>
          <w:rFonts w:ascii="Arial Nova" w:hAnsi="Arial Nova"/>
          <w:sz w:val="22"/>
          <w:szCs w:val="22"/>
        </w:rPr>
        <w:t>, National No-Tillage Conference</w:t>
      </w:r>
      <w:r w:rsidR="009D7E6A" w:rsidRPr="0096064F">
        <w:rPr>
          <w:rFonts w:ascii="Arial Nova" w:hAnsi="Arial Nova"/>
          <w:sz w:val="22"/>
          <w:szCs w:val="22"/>
        </w:rPr>
        <w:t xml:space="preserve"> (2016)</w:t>
      </w:r>
    </w:p>
    <w:p w14:paraId="6F3B3630" w14:textId="77777777" w:rsidR="00B64779" w:rsidRPr="0096064F" w:rsidRDefault="00B64779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Communication Award Regional Winner, National Association of County Agricultural Agents</w:t>
      </w:r>
      <w:r w:rsidR="00C52D0B" w:rsidRPr="0096064F">
        <w:rPr>
          <w:rFonts w:ascii="Arial Nova" w:hAnsi="Arial Nova"/>
          <w:sz w:val="22"/>
          <w:szCs w:val="22"/>
        </w:rPr>
        <w:t>.</w:t>
      </w:r>
      <w:r w:rsidR="009D7E6A" w:rsidRPr="0096064F">
        <w:rPr>
          <w:rFonts w:ascii="Arial Nova" w:hAnsi="Arial Nova"/>
          <w:sz w:val="22"/>
          <w:szCs w:val="22"/>
        </w:rPr>
        <w:t xml:space="preserve"> (2013)</w:t>
      </w:r>
    </w:p>
    <w:p w14:paraId="4D9AB4BD" w14:textId="77777777" w:rsidR="002B4ACC" w:rsidRPr="00F90347" w:rsidRDefault="002B4ACC" w:rsidP="0002569B">
      <w:pPr>
        <w:rPr>
          <w:b/>
          <w:bCs/>
          <w:u w:val="single"/>
        </w:rPr>
      </w:pPr>
    </w:p>
    <w:p w14:paraId="655AB663" w14:textId="77777777" w:rsidR="00E91C9D" w:rsidRPr="00863208" w:rsidRDefault="00E91C9D" w:rsidP="00E91C9D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Leadership:</w:t>
      </w:r>
    </w:p>
    <w:p w14:paraId="6413F30B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New York CAFO Work Group</w:t>
      </w:r>
    </w:p>
    <w:p w14:paraId="6C5FC93B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New York Water Quality Work Group</w:t>
      </w:r>
    </w:p>
    <w:p w14:paraId="31B7CD47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Cornell University Nutrient Management Program Work Team</w:t>
      </w:r>
    </w:p>
    <w:p w14:paraId="17BE132F" w14:textId="77777777" w:rsidR="00EE581F" w:rsidRPr="0096064F" w:rsidRDefault="00EE581F" w:rsidP="00EE581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Member, American Society of Agronomy (2013 – Present)</w:t>
      </w:r>
    </w:p>
    <w:p w14:paraId="734AE58C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Northeast Cover Crop Council Annual Conference Planning Committee (2021 &amp; 2022 events)</w:t>
      </w:r>
    </w:p>
    <w:p w14:paraId="1B551403" w14:textId="71F2B402" w:rsidR="00E91C9D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Co-Lead, UVM Extension Sustainable Ag, Food &amp; Forest Strategic Planning Result Area Team (2019 – 2021)</w:t>
      </w:r>
    </w:p>
    <w:p w14:paraId="06F0AAF0" w14:textId="77777777" w:rsidR="00EE581F" w:rsidRPr="0096064F" w:rsidRDefault="00EE581F" w:rsidP="00EE581F">
      <w:pPr>
        <w:pStyle w:val="ListParagraph"/>
        <w:rPr>
          <w:rFonts w:ascii="Arial Nova" w:hAnsi="Arial Nova"/>
          <w:sz w:val="22"/>
          <w:szCs w:val="22"/>
        </w:rPr>
      </w:pPr>
    </w:p>
    <w:p w14:paraId="29ED7D26" w14:textId="7D98A316" w:rsidR="00E91C9D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lastRenderedPageBreak/>
        <w:t>Vermont Agency of Agric</w:t>
      </w:r>
      <w:r w:rsidR="00A0199C">
        <w:rPr>
          <w:rFonts w:ascii="Arial Nova" w:hAnsi="Arial Nova"/>
          <w:sz w:val="22"/>
          <w:szCs w:val="22"/>
        </w:rPr>
        <w:t>.</w:t>
      </w:r>
      <w:r w:rsidRPr="0096064F">
        <w:rPr>
          <w:rFonts w:ascii="Arial Nova" w:hAnsi="Arial Nova"/>
          <w:sz w:val="22"/>
          <w:szCs w:val="22"/>
        </w:rPr>
        <w:t xml:space="preserve"> Food &amp; Markets, Nutrient Management Commission (2019 – 2021)</w:t>
      </w:r>
    </w:p>
    <w:p w14:paraId="344FDA9B" w14:textId="07CB52A3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Represented ASA, CSSA and SSSA during Congressional Visit Day</w:t>
      </w:r>
      <w:r w:rsidR="00555FC5" w:rsidRPr="0096064F">
        <w:rPr>
          <w:rFonts w:ascii="Arial Nova" w:hAnsi="Arial Nova"/>
          <w:sz w:val="22"/>
          <w:szCs w:val="22"/>
        </w:rPr>
        <w:t xml:space="preserve">, </w:t>
      </w:r>
      <w:r w:rsidRPr="0096064F">
        <w:rPr>
          <w:rFonts w:ascii="Arial Nova" w:hAnsi="Arial Nova"/>
          <w:sz w:val="22"/>
          <w:szCs w:val="22"/>
        </w:rPr>
        <w:t>Washington, D.C. (2017)</w:t>
      </w:r>
    </w:p>
    <w:p w14:paraId="76824AB7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Member, National Association of County Agricultural Agents (2013 – present)</w:t>
      </w:r>
    </w:p>
    <w:p w14:paraId="7F794996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Secretary, Board of Directors, Champlain Valley Farmer Coalition Inc. (2013 – 2021)</w:t>
      </w:r>
    </w:p>
    <w:p w14:paraId="6B08EA1D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Washington State University Cultivating Success Advisory Committee (2006 – 2011)</w:t>
      </w:r>
    </w:p>
    <w:p w14:paraId="500A46A8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Co-Chair, WSU Small Farms Team (2006 – 2010)</w:t>
      </w:r>
    </w:p>
    <w:p w14:paraId="35457911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proofErr w:type="spellStart"/>
      <w:r w:rsidRPr="0096064F">
        <w:rPr>
          <w:rFonts w:ascii="Arial Nova" w:hAnsi="Arial Nova"/>
          <w:sz w:val="22"/>
          <w:szCs w:val="22"/>
        </w:rPr>
        <w:t>AgForestry</w:t>
      </w:r>
      <w:proofErr w:type="spellEnd"/>
      <w:r w:rsidRPr="0096064F">
        <w:rPr>
          <w:rFonts w:ascii="Arial Nova" w:hAnsi="Arial Nova"/>
          <w:sz w:val="22"/>
          <w:szCs w:val="22"/>
        </w:rPr>
        <w:t xml:space="preserve"> Leadership Area 1 Interview Committee (2008 &amp; 2011)</w:t>
      </w:r>
    </w:p>
    <w:p w14:paraId="45425971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Shelton High School Natural Resources Advisory Group (2002 – 2011) </w:t>
      </w:r>
    </w:p>
    <w:p w14:paraId="1D6E1CD8" w14:textId="77777777" w:rsidR="00E91C9D" w:rsidRPr="0096064F" w:rsidRDefault="00E91C9D" w:rsidP="0096064F">
      <w:pPr>
        <w:pStyle w:val="ListParagraph"/>
        <w:numPr>
          <w:ilvl w:val="0"/>
          <w:numId w:val="25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Chair, Shelton High School Horticulture Advisory Group (2003 – 2007) </w:t>
      </w:r>
    </w:p>
    <w:p w14:paraId="769D8E6B" w14:textId="77777777" w:rsidR="00E91C9D" w:rsidRDefault="00E91C9D" w:rsidP="0002569B">
      <w:pPr>
        <w:rPr>
          <w:b/>
          <w:bCs/>
          <w:u w:val="single"/>
        </w:rPr>
      </w:pPr>
    </w:p>
    <w:p w14:paraId="3F179AFD" w14:textId="24554750" w:rsidR="007214BD" w:rsidRPr="00863208" w:rsidRDefault="007214BD" w:rsidP="0002569B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Selected Extension Programs</w:t>
      </w:r>
    </w:p>
    <w:p w14:paraId="23825B53" w14:textId="77777777" w:rsidR="0048246A" w:rsidRPr="0096064F" w:rsidRDefault="0048246A" w:rsidP="007214BD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Cornell University</w:t>
      </w:r>
    </w:p>
    <w:p w14:paraId="32969570" w14:textId="319F9D3E" w:rsidR="0048246A" w:rsidRPr="0096064F" w:rsidRDefault="0022686E" w:rsidP="0022686E">
      <w:pPr>
        <w:pStyle w:val="ListParagraph"/>
        <w:numPr>
          <w:ilvl w:val="0"/>
          <w:numId w:val="29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Annual March Water Quality Symposium/CNMP training</w:t>
      </w:r>
      <w:r w:rsidR="005A3D08" w:rsidRPr="0096064F">
        <w:rPr>
          <w:rFonts w:ascii="Arial Nova" w:hAnsi="Arial Nova"/>
          <w:sz w:val="22"/>
          <w:szCs w:val="22"/>
        </w:rPr>
        <w:tab/>
      </w:r>
      <w:r w:rsidR="005A3D08" w:rsidRPr="0096064F">
        <w:rPr>
          <w:rFonts w:ascii="Arial Nova" w:hAnsi="Arial Nova"/>
          <w:sz w:val="22"/>
          <w:szCs w:val="22"/>
        </w:rPr>
        <w:tab/>
      </w:r>
      <w:r w:rsidR="005A3D08" w:rsidRPr="0096064F">
        <w:rPr>
          <w:rFonts w:ascii="Arial Nova" w:hAnsi="Arial Nova"/>
          <w:sz w:val="22"/>
          <w:szCs w:val="22"/>
        </w:rPr>
        <w:tab/>
      </w:r>
      <w:r w:rsidR="005A3D08" w:rsidRPr="0096064F">
        <w:rPr>
          <w:rFonts w:ascii="Arial Nova" w:hAnsi="Arial Nova"/>
          <w:sz w:val="22"/>
          <w:szCs w:val="22"/>
        </w:rPr>
        <w:tab/>
        <w:t xml:space="preserve">    2022</w:t>
      </w:r>
    </w:p>
    <w:p w14:paraId="5360233F" w14:textId="032DBCEE" w:rsidR="005A3D08" w:rsidRPr="0096064F" w:rsidRDefault="005A3D08" w:rsidP="0022686E">
      <w:pPr>
        <w:pStyle w:val="ListParagraph"/>
        <w:numPr>
          <w:ilvl w:val="0"/>
          <w:numId w:val="29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NYS CAFO Permit review, comment, training</w:t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  <w:t xml:space="preserve">    2022</w:t>
      </w:r>
    </w:p>
    <w:p w14:paraId="39624234" w14:textId="5AF63686" w:rsidR="007214BD" w:rsidRPr="0096064F" w:rsidRDefault="007214BD" w:rsidP="007214BD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University of Vermont Extension</w:t>
      </w:r>
    </w:p>
    <w:p w14:paraId="0992A028" w14:textId="26BD857B" w:rsidR="007214BD" w:rsidRPr="0096064F" w:rsidRDefault="007214BD" w:rsidP="007214BD">
      <w:pPr>
        <w:numPr>
          <w:ilvl w:val="0"/>
          <w:numId w:val="3"/>
        </w:numPr>
        <w:rPr>
          <w:rFonts w:ascii="Arial Nova" w:hAnsi="Arial Nova"/>
          <w:i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Nutrient Management Planning for Vermont Farmers    </w:t>
      </w:r>
      <w:r w:rsidRPr="0096064F">
        <w:rPr>
          <w:rFonts w:ascii="Arial Nova" w:hAnsi="Arial Nova"/>
          <w:sz w:val="22"/>
          <w:szCs w:val="22"/>
        </w:rPr>
        <w:tab/>
        <w:t xml:space="preserve">                            </w:t>
      </w:r>
      <w:r w:rsidR="0048246A" w:rsidRPr="0096064F">
        <w:rPr>
          <w:rFonts w:ascii="Arial Nova" w:hAnsi="Arial Nova"/>
          <w:sz w:val="22"/>
          <w:szCs w:val="22"/>
        </w:rPr>
        <w:t xml:space="preserve">           </w:t>
      </w:r>
      <w:r w:rsidRPr="0096064F">
        <w:rPr>
          <w:rFonts w:ascii="Arial Nova" w:hAnsi="Arial Nova"/>
          <w:sz w:val="22"/>
          <w:szCs w:val="22"/>
        </w:rPr>
        <w:t xml:space="preserve">2012 </w:t>
      </w:r>
      <w:r w:rsidR="0096064F">
        <w:rPr>
          <w:rFonts w:ascii="Arial Nova" w:hAnsi="Arial Nova"/>
          <w:sz w:val="22"/>
          <w:szCs w:val="22"/>
        </w:rPr>
        <w:t>–</w:t>
      </w:r>
      <w:r w:rsidRPr="0096064F">
        <w:rPr>
          <w:rFonts w:ascii="Arial Nova" w:hAnsi="Arial Nova"/>
          <w:sz w:val="22"/>
          <w:szCs w:val="22"/>
        </w:rPr>
        <w:t xml:space="preserve"> 2021</w:t>
      </w:r>
      <w:r w:rsidR="0096064F">
        <w:rPr>
          <w:rFonts w:ascii="Arial Nova" w:hAnsi="Arial Nova"/>
          <w:sz w:val="22"/>
          <w:szCs w:val="22"/>
        </w:rPr>
        <w:t xml:space="preserve"> </w:t>
      </w:r>
    </w:p>
    <w:p w14:paraId="68D7611A" w14:textId="66F0A4AC" w:rsidR="007214BD" w:rsidRPr="0096064F" w:rsidRDefault="007214BD" w:rsidP="007214BD">
      <w:pPr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NMP Update Workshops</w:t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  <w:t xml:space="preserve">                           </w:t>
      </w:r>
      <w:r w:rsidR="0048246A" w:rsidRPr="0096064F">
        <w:rPr>
          <w:rFonts w:ascii="Arial Nova" w:hAnsi="Arial Nova"/>
          <w:sz w:val="22"/>
          <w:szCs w:val="22"/>
        </w:rPr>
        <w:t xml:space="preserve">            </w:t>
      </w:r>
      <w:r w:rsidRPr="0096064F">
        <w:rPr>
          <w:rFonts w:ascii="Arial Nova" w:hAnsi="Arial Nova"/>
          <w:sz w:val="22"/>
          <w:szCs w:val="22"/>
        </w:rPr>
        <w:t xml:space="preserve">2012 </w:t>
      </w:r>
      <w:r w:rsidR="0096064F">
        <w:rPr>
          <w:rFonts w:ascii="Arial Nova" w:hAnsi="Arial Nova"/>
          <w:sz w:val="22"/>
          <w:szCs w:val="22"/>
        </w:rPr>
        <w:t>–</w:t>
      </w:r>
      <w:r w:rsidRPr="0096064F">
        <w:rPr>
          <w:rFonts w:ascii="Arial Nova" w:hAnsi="Arial Nova"/>
          <w:sz w:val="22"/>
          <w:szCs w:val="22"/>
        </w:rPr>
        <w:t xml:space="preserve"> 2021</w:t>
      </w:r>
      <w:r w:rsidR="0096064F">
        <w:rPr>
          <w:rFonts w:ascii="Arial Nova" w:hAnsi="Arial Nova"/>
          <w:sz w:val="22"/>
          <w:szCs w:val="22"/>
        </w:rPr>
        <w:t xml:space="preserve"> </w:t>
      </w:r>
    </w:p>
    <w:p w14:paraId="59CDBB71" w14:textId="4EAC5627" w:rsidR="007214BD" w:rsidRPr="0096064F" w:rsidRDefault="007214BD" w:rsidP="007214BD">
      <w:pPr>
        <w:pStyle w:val="ListParagraph"/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Certified Manure Applicator Training </w:t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  <w:t xml:space="preserve">    </w:t>
      </w:r>
      <w:r w:rsidR="0048246A" w:rsidRPr="0096064F">
        <w:rPr>
          <w:rFonts w:ascii="Arial Nova" w:hAnsi="Arial Nova"/>
          <w:sz w:val="22"/>
          <w:szCs w:val="22"/>
        </w:rPr>
        <w:t xml:space="preserve">            </w:t>
      </w:r>
      <w:r w:rsidR="0096064F">
        <w:rPr>
          <w:rFonts w:ascii="Arial Nova" w:hAnsi="Arial Nova"/>
          <w:sz w:val="22"/>
          <w:szCs w:val="22"/>
        </w:rPr>
        <w:t xml:space="preserve">           </w:t>
      </w:r>
      <w:r w:rsidRPr="0096064F">
        <w:rPr>
          <w:rFonts w:ascii="Arial Nova" w:hAnsi="Arial Nova"/>
          <w:sz w:val="22"/>
          <w:szCs w:val="22"/>
        </w:rPr>
        <w:t xml:space="preserve">2018 </w:t>
      </w:r>
      <w:r w:rsidR="00423C56" w:rsidRPr="0096064F">
        <w:rPr>
          <w:rFonts w:ascii="Arial Nova" w:hAnsi="Arial Nova"/>
          <w:sz w:val="22"/>
          <w:szCs w:val="22"/>
        </w:rPr>
        <w:t>–</w:t>
      </w:r>
      <w:r w:rsidRPr="0096064F">
        <w:rPr>
          <w:rFonts w:ascii="Arial Nova" w:hAnsi="Arial Nova"/>
          <w:sz w:val="22"/>
          <w:szCs w:val="22"/>
        </w:rPr>
        <w:t xml:space="preserve"> 2021</w:t>
      </w:r>
    </w:p>
    <w:p w14:paraId="6435302B" w14:textId="0734FCC9" w:rsidR="00521D29" w:rsidRPr="0096064F" w:rsidRDefault="00B7278B" w:rsidP="00521D29">
      <w:pPr>
        <w:pStyle w:val="ListParagraph"/>
        <w:numPr>
          <w:ilvl w:val="0"/>
          <w:numId w:val="3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Vermont</w:t>
      </w:r>
      <w:r w:rsidR="00521D29" w:rsidRPr="0096064F">
        <w:rPr>
          <w:rFonts w:ascii="Arial Nova" w:hAnsi="Arial Nova"/>
          <w:bCs/>
          <w:sz w:val="22"/>
          <w:szCs w:val="22"/>
        </w:rPr>
        <w:t xml:space="preserve"> No-Till &amp; Cover Crop Symposium (Burlington, Vermont)</w:t>
      </w:r>
      <w:r w:rsidR="00521D29" w:rsidRPr="0096064F">
        <w:rPr>
          <w:rFonts w:ascii="Arial Nova" w:hAnsi="Arial Nova"/>
          <w:bCs/>
          <w:sz w:val="22"/>
          <w:szCs w:val="22"/>
        </w:rPr>
        <w:tab/>
        <w:t xml:space="preserve">   </w:t>
      </w:r>
      <w:r w:rsidRPr="0096064F">
        <w:rPr>
          <w:rFonts w:ascii="Arial Nova" w:hAnsi="Arial Nova"/>
          <w:bCs/>
          <w:sz w:val="22"/>
          <w:szCs w:val="22"/>
        </w:rPr>
        <w:t xml:space="preserve">            </w:t>
      </w:r>
      <w:r w:rsidR="00521D29" w:rsidRPr="0096064F">
        <w:rPr>
          <w:rFonts w:ascii="Arial Nova" w:hAnsi="Arial Nova"/>
          <w:bCs/>
          <w:sz w:val="22"/>
          <w:szCs w:val="22"/>
        </w:rPr>
        <w:t xml:space="preserve"> </w:t>
      </w:r>
      <w:r w:rsidR="0096064F">
        <w:rPr>
          <w:rFonts w:ascii="Arial Nova" w:hAnsi="Arial Nova"/>
          <w:bCs/>
          <w:sz w:val="22"/>
          <w:szCs w:val="22"/>
        </w:rPr>
        <w:t xml:space="preserve">           </w:t>
      </w:r>
      <w:r w:rsidR="00521D29" w:rsidRPr="0096064F">
        <w:rPr>
          <w:rFonts w:ascii="Arial Nova" w:hAnsi="Arial Nova"/>
          <w:bCs/>
          <w:sz w:val="22"/>
          <w:szCs w:val="22"/>
        </w:rPr>
        <w:t xml:space="preserve">2014 </w:t>
      </w:r>
      <w:r w:rsidR="0096064F">
        <w:rPr>
          <w:rFonts w:ascii="Arial Nova" w:hAnsi="Arial Nova"/>
          <w:bCs/>
          <w:sz w:val="22"/>
          <w:szCs w:val="22"/>
        </w:rPr>
        <w:t>–</w:t>
      </w:r>
      <w:r w:rsidR="00521D29" w:rsidRPr="0096064F">
        <w:rPr>
          <w:rFonts w:ascii="Arial Nova" w:hAnsi="Arial Nova"/>
          <w:bCs/>
          <w:sz w:val="22"/>
          <w:szCs w:val="22"/>
        </w:rPr>
        <w:t xml:space="preserve"> 2020</w:t>
      </w:r>
      <w:r w:rsidR="0096064F">
        <w:rPr>
          <w:rFonts w:ascii="Arial Nova" w:hAnsi="Arial Nova"/>
          <w:bCs/>
          <w:sz w:val="22"/>
          <w:szCs w:val="22"/>
        </w:rPr>
        <w:t xml:space="preserve"> </w:t>
      </w:r>
    </w:p>
    <w:p w14:paraId="18C9D3BC" w14:textId="77777777" w:rsidR="00423C56" w:rsidRPr="0096064F" w:rsidRDefault="00423C56" w:rsidP="00423C56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Washington State University Extension</w:t>
      </w:r>
    </w:p>
    <w:p w14:paraId="7049955B" w14:textId="00340835" w:rsidR="00423C56" w:rsidRPr="0096064F" w:rsidRDefault="00423C56" w:rsidP="002720B5">
      <w:pPr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Sustainable Small Farm &amp; Ranch Overview</w:t>
      </w:r>
      <w:r w:rsidR="008C32B2" w:rsidRPr="0096064F">
        <w:rPr>
          <w:rFonts w:ascii="Arial Nova" w:hAnsi="Arial Nova"/>
          <w:sz w:val="22"/>
          <w:szCs w:val="22"/>
        </w:rPr>
        <w:t xml:space="preserve"> (</w:t>
      </w:r>
      <w:r w:rsidRPr="0096064F">
        <w:rPr>
          <w:rFonts w:ascii="Arial Nova" w:hAnsi="Arial Nova"/>
          <w:sz w:val="22"/>
          <w:szCs w:val="22"/>
        </w:rPr>
        <w:t>Cultivating Success</w:t>
      </w:r>
      <w:r w:rsidR="008C32B2" w:rsidRPr="0096064F">
        <w:rPr>
          <w:rFonts w:ascii="Arial Nova" w:hAnsi="Arial Nova"/>
          <w:sz w:val="22"/>
          <w:szCs w:val="22"/>
        </w:rPr>
        <w:t>)</w:t>
      </w:r>
      <w:r w:rsidRPr="0096064F">
        <w:rPr>
          <w:rFonts w:ascii="Arial Nova" w:hAnsi="Arial Nova"/>
          <w:sz w:val="22"/>
          <w:szCs w:val="22"/>
        </w:rPr>
        <w:t xml:space="preserve"> </w:t>
      </w:r>
      <w:r w:rsidR="008C32B2" w:rsidRPr="0096064F">
        <w:rPr>
          <w:rFonts w:ascii="Arial Nova" w:hAnsi="Arial Nova"/>
          <w:sz w:val="22"/>
          <w:szCs w:val="22"/>
        </w:rPr>
        <w:tab/>
      </w:r>
      <w:r w:rsidR="008C32B2" w:rsidRPr="0096064F">
        <w:rPr>
          <w:rFonts w:ascii="Arial Nova" w:hAnsi="Arial Nova"/>
          <w:sz w:val="22"/>
          <w:szCs w:val="22"/>
        </w:rPr>
        <w:tab/>
        <w:t xml:space="preserve">     </w:t>
      </w:r>
      <w:r w:rsidR="0048246A" w:rsidRPr="0096064F">
        <w:rPr>
          <w:rFonts w:ascii="Arial Nova" w:hAnsi="Arial Nova"/>
          <w:sz w:val="22"/>
          <w:szCs w:val="22"/>
        </w:rPr>
        <w:t xml:space="preserve">          </w:t>
      </w:r>
      <w:r w:rsidRPr="0096064F">
        <w:rPr>
          <w:rFonts w:ascii="Arial Nova" w:hAnsi="Arial Nova"/>
          <w:sz w:val="22"/>
          <w:szCs w:val="22"/>
        </w:rPr>
        <w:t xml:space="preserve">2005 </w:t>
      </w:r>
      <w:r w:rsidR="0096064F">
        <w:rPr>
          <w:rFonts w:ascii="Arial Nova" w:hAnsi="Arial Nova"/>
          <w:sz w:val="22"/>
          <w:szCs w:val="22"/>
        </w:rPr>
        <w:t>–</w:t>
      </w:r>
      <w:r w:rsidRPr="0096064F">
        <w:rPr>
          <w:rFonts w:ascii="Arial Nova" w:hAnsi="Arial Nova"/>
          <w:sz w:val="22"/>
          <w:szCs w:val="22"/>
        </w:rPr>
        <w:t xml:space="preserve"> 2010</w:t>
      </w:r>
      <w:r w:rsidR="0096064F">
        <w:rPr>
          <w:rFonts w:ascii="Arial Nova" w:hAnsi="Arial Nova"/>
          <w:sz w:val="22"/>
          <w:szCs w:val="22"/>
        </w:rPr>
        <w:t xml:space="preserve"> </w:t>
      </w:r>
    </w:p>
    <w:p w14:paraId="0CEE706C" w14:textId="7D2499FA" w:rsidR="00423C56" w:rsidRPr="0096064F" w:rsidRDefault="00423C56" w:rsidP="008E4AFE">
      <w:pPr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Small Farm Business Planning</w:t>
      </w:r>
      <w:r w:rsidR="008C32B2" w:rsidRPr="0096064F">
        <w:rPr>
          <w:rFonts w:ascii="Arial Nova" w:hAnsi="Arial Nova"/>
          <w:sz w:val="22"/>
          <w:szCs w:val="22"/>
        </w:rPr>
        <w:t xml:space="preserve"> (Cultivating Success)</w:t>
      </w:r>
      <w:r w:rsidRPr="0096064F">
        <w:rPr>
          <w:rFonts w:ascii="Arial Nova" w:hAnsi="Arial Nova"/>
          <w:sz w:val="22"/>
          <w:szCs w:val="22"/>
        </w:rPr>
        <w:tab/>
      </w:r>
      <w:r w:rsidR="0048246A" w:rsidRPr="0096064F">
        <w:rPr>
          <w:rFonts w:ascii="Arial Nova" w:hAnsi="Arial Nova"/>
          <w:sz w:val="22"/>
          <w:szCs w:val="22"/>
        </w:rPr>
        <w:t xml:space="preserve">                                       </w:t>
      </w:r>
      <w:r w:rsidR="008C32B2" w:rsidRPr="0096064F">
        <w:rPr>
          <w:rFonts w:ascii="Arial Nova" w:hAnsi="Arial Nova"/>
          <w:sz w:val="22"/>
          <w:szCs w:val="22"/>
        </w:rPr>
        <w:t>2</w:t>
      </w:r>
      <w:r w:rsidRPr="0096064F">
        <w:rPr>
          <w:rFonts w:ascii="Arial Nova" w:hAnsi="Arial Nova"/>
          <w:sz w:val="22"/>
          <w:szCs w:val="22"/>
        </w:rPr>
        <w:t xml:space="preserve">007 </w:t>
      </w:r>
      <w:r w:rsidR="0096064F">
        <w:rPr>
          <w:rFonts w:ascii="Arial Nova" w:hAnsi="Arial Nova"/>
          <w:sz w:val="22"/>
          <w:szCs w:val="22"/>
        </w:rPr>
        <w:t>–</w:t>
      </w:r>
      <w:r w:rsidRPr="0096064F">
        <w:rPr>
          <w:rFonts w:ascii="Arial Nova" w:hAnsi="Arial Nova"/>
          <w:sz w:val="22"/>
          <w:szCs w:val="22"/>
        </w:rPr>
        <w:t xml:space="preserve"> 2011</w:t>
      </w:r>
      <w:r w:rsidR="0096064F">
        <w:rPr>
          <w:rFonts w:ascii="Arial Nova" w:hAnsi="Arial Nova"/>
          <w:sz w:val="22"/>
          <w:szCs w:val="22"/>
        </w:rPr>
        <w:t xml:space="preserve"> </w:t>
      </w:r>
    </w:p>
    <w:p w14:paraId="3EBA0F3A" w14:textId="77777777" w:rsidR="00423C56" w:rsidRDefault="00423C56" w:rsidP="00423C56"/>
    <w:p w14:paraId="48A5764E" w14:textId="77777777" w:rsidR="002B4ACC" w:rsidRPr="00863208" w:rsidRDefault="00B94EEA" w:rsidP="002B4ACC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Teaching Experience</w:t>
      </w:r>
    </w:p>
    <w:p w14:paraId="07284E9B" w14:textId="77777777" w:rsidR="00AA11B8" w:rsidRPr="0096064F" w:rsidRDefault="00AA11B8" w:rsidP="00B94EEA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Cornell University</w:t>
      </w:r>
    </w:p>
    <w:p w14:paraId="5E8768DB" w14:textId="751BA6E1" w:rsidR="00AA11B8" w:rsidRPr="0096064F" w:rsidRDefault="00507B70" w:rsidP="00AA11B8">
      <w:pPr>
        <w:pStyle w:val="ListParagraph"/>
        <w:numPr>
          <w:ilvl w:val="0"/>
          <w:numId w:val="24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Whole-Farm Nutrient Management (</w:t>
      </w:r>
      <w:r w:rsidR="00D262C3" w:rsidRPr="0096064F">
        <w:rPr>
          <w:rFonts w:ascii="Arial Nova" w:hAnsi="Arial Nova"/>
          <w:sz w:val="22"/>
          <w:szCs w:val="22"/>
        </w:rPr>
        <w:t>ANSC</w:t>
      </w:r>
      <w:r w:rsidRPr="0096064F">
        <w:rPr>
          <w:rFonts w:ascii="Arial Nova" w:hAnsi="Arial Nova"/>
          <w:sz w:val="22"/>
          <w:szCs w:val="22"/>
        </w:rPr>
        <w:t xml:space="preserve"> 4120)</w:t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="00076840" w:rsidRPr="0096064F">
        <w:rPr>
          <w:rFonts w:ascii="Arial Nova" w:hAnsi="Arial Nova"/>
          <w:sz w:val="22"/>
          <w:szCs w:val="22"/>
        </w:rPr>
        <w:t xml:space="preserve">   </w:t>
      </w:r>
      <w:r w:rsidR="00E94475" w:rsidRPr="0096064F">
        <w:rPr>
          <w:rFonts w:ascii="Arial Nova" w:hAnsi="Arial Nova"/>
          <w:sz w:val="22"/>
          <w:szCs w:val="22"/>
        </w:rPr>
        <w:t xml:space="preserve"> </w:t>
      </w:r>
      <w:r w:rsidR="0096064F">
        <w:rPr>
          <w:rFonts w:ascii="Arial Nova" w:hAnsi="Arial Nova"/>
          <w:sz w:val="22"/>
          <w:szCs w:val="22"/>
        </w:rPr>
        <w:t xml:space="preserve">           </w:t>
      </w:r>
      <w:r w:rsidR="00E94475" w:rsidRPr="0096064F">
        <w:rPr>
          <w:rFonts w:ascii="Arial Nova" w:hAnsi="Arial Nova"/>
          <w:sz w:val="22"/>
          <w:szCs w:val="22"/>
        </w:rPr>
        <w:t>Spring 2022</w:t>
      </w:r>
    </w:p>
    <w:p w14:paraId="7D259D84" w14:textId="5BF589EF" w:rsidR="00076840" w:rsidRPr="0096064F" w:rsidRDefault="00076840" w:rsidP="00076840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Guest </w:t>
      </w:r>
      <w:r w:rsidR="00E94475" w:rsidRPr="0096064F">
        <w:rPr>
          <w:rFonts w:ascii="Arial Nova" w:hAnsi="Arial Nova"/>
          <w:sz w:val="22"/>
          <w:szCs w:val="22"/>
        </w:rPr>
        <w:t>Lecture, CAFO Permit</w:t>
      </w:r>
    </w:p>
    <w:p w14:paraId="75B9902E" w14:textId="3231F146" w:rsidR="00E94475" w:rsidRPr="0096064F" w:rsidRDefault="00E94475" w:rsidP="00076840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Guest Lecture, Cover Crops &amp; Nutrient Management</w:t>
      </w:r>
    </w:p>
    <w:p w14:paraId="3AB9841F" w14:textId="00E0BDD1" w:rsidR="00B94EEA" w:rsidRPr="0096064F" w:rsidRDefault="00B94EEA" w:rsidP="00B94EEA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University of Vermont</w:t>
      </w:r>
    </w:p>
    <w:p w14:paraId="7A0E79C4" w14:textId="7084437F" w:rsidR="00A172A2" w:rsidRPr="0096064F" w:rsidRDefault="0065453E" w:rsidP="002B4ACC">
      <w:pPr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Weed Ecology &amp; Management (PSS 112)</w:t>
      </w:r>
      <w:r w:rsidR="00AD541F" w:rsidRPr="0096064F">
        <w:rPr>
          <w:rFonts w:ascii="Arial Nova" w:hAnsi="Arial Nova"/>
          <w:sz w:val="22"/>
          <w:szCs w:val="22"/>
        </w:rPr>
        <w:tab/>
      </w:r>
      <w:r w:rsidR="00AD541F" w:rsidRPr="0096064F">
        <w:rPr>
          <w:rFonts w:ascii="Arial Nova" w:hAnsi="Arial Nova"/>
          <w:sz w:val="22"/>
          <w:szCs w:val="22"/>
        </w:rPr>
        <w:tab/>
      </w:r>
      <w:r w:rsidR="00AD541F" w:rsidRPr="0096064F">
        <w:rPr>
          <w:rFonts w:ascii="Arial Nova" w:hAnsi="Arial Nova"/>
          <w:sz w:val="22"/>
          <w:szCs w:val="22"/>
        </w:rPr>
        <w:tab/>
      </w:r>
      <w:r w:rsidR="00AD541F" w:rsidRPr="0096064F">
        <w:rPr>
          <w:rFonts w:ascii="Arial Nova" w:hAnsi="Arial Nova"/>
          <w:sz w:val="22"/>
          <w:szCs w:val="22"/>
        </w:rPr>
        <w:tab/>
      </w:r>
      <w:r w:rsidR="00AD541F" w:rsidRPr="0096064F">
        <w:rPr>
          <w:rFonts w:ascii="Arial Nova" w:hAnsi="Arial Nova"/>
          <w:sz w:val="22"/>
          <w:szCs w:val="22"/>
        </w:rPr>
        <w:tab/>
        <w:t xml:space="preserve">     </w:t>
      </w:r>
      <w:r w:rsidR="00C75F89" w:rsidRPr="0096064F">
        <w:rPr>
          <w:rFonts w:ascii="Arial Nova" w:hAnsi="Arial Nova"/>
          <w:sz w:val="22"/>
          <w:szCs w:val="22"/>
        </w:rPr>
        <w:t xml:space="preserve">  </w:t>
      </w:r>
      <w:r w:rsidR="0096064F">
        <w:rPr>
          <w:rFonts w:ascii="Arial Nova" w:hAnsi="Arial Nova"/>
          <w:sz w:val="22"/>
          <w:szCs w:val="22"/>
        </w:rPr>
        <w:t xml:space="preserve">             </w:t>
      </w:r>
      <w:r w:rsidR="002D1FC7" w:rsidRPr="0096064F">
        <w:rPr>
          <w:rFonts w:ascii="Arial Nova" w:hAnsi="Arial Nova"/>
          <w:sz w:val="22"/>
          <w:szCs w:val="22"/>
        </w:rPr>
        <w:t xml:space="preserve"> </w:t>
      </w:r>
      <w:r w:rsidR="00AD541F" w:rsidRPr="0096064F">
        <w:rPr>
          <w:rFonts w:ascii="Arial Nova" w:hAnsi="Arial Nova"/>
          <w:sz w:val="22"/>
          <w:szCs w:val="22"/>
        </w:rPr>
        <w:t>Fall 2021</w:t>
      </w:r>
    </w:p>
    <w:p w14:paraId="1862529C" w14:textId="77777777" w:rsidR="0065453E" w:rsidRPr="0096064F" w:rsidRDefault="00AD541F" w:rsidP="0065453E">
      <w:pPr>
        <w:ind w:left="720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Instructor for undergraduate Plant &amp; Soil Science Dep</w:t>
      </w:r>
      <w:r w:rsidR="0046670B" w:rsidRPr="0096064F">
        <w:rPr>
          <w:rFonts w:ascii="Arial Nova" w:hAnsi="Arial Nova"/>
          <w:sz w:val="22"/>
          <w:szCs w:val="22"/>
        </w:rPr>
        <w:t>artment required course and lab, three</w:t>
      </w:r>
      <w:r w:rsidR="00C75F89" w:rsidRPr="0096064F">
        <w:rPr>
          <w:rFonts w:ascii="Arial Nova" w:hAnsi="Arial Nova"/>
          <w:sz w:val="22"/>
          <w:szCs w:val="22"/>
        </w:rPr>
        <w:t xml:space="preserve"> credit course.</w:t>
      </w:r>
    </w:p>
    <w:p w14:paraId="3E5A8D06" w14:textId="00631E8F" w:rsidR="00C75F89" w:rsidRPr="0096064F" w:rsidRDefault="00C75F89" w:rsidP="009E0517">
      <w:pPr>
        <w:pStyle w:val="ListParagraph"/>
        <w:numPr>
          <w:ilvl w:val="0"/>
          <w:numId w:val="16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Farmer Training Program (Sustainable Agriculture Continuing </w:t>
      </w:r>
      <w:r w:rsidR="0046670B" w:rsidRPr="0096064F">
        <w:rPr>
          <w:rFonts w:ascii="Arial Nova" w:hAnsi="Arial Nova"/>
          <w:sz w:val="22"/>
          <w:szCs w:val="22"/>
        </w:rPr>
        <w:t>Ed. Cert.</w:t>
      </w:r>
      <w:r w:rsidRPr="0096064F">
        <w:rPr>
          <w:rFonts w:ascii="Arial Nova" w:hAnsi="Arial Nova"/>
          <w:sz w:val="22"/>
          <w:szCs w:val="22"/>
        </w:rPr>
        <w:t>)</w:t>
      </w:r>
      <w:r w:rsidRPr="0096064F">
        <w:rPr>
          <w:rFonts w:ascii="Arial Nova" w:hAnsi="Arial Nova"/>
          <w:sz w:val="22"/>
          <w:szCs w:val="22"/>
        </w:rPr>
        <w:tab/>
      </w:r>
      <w:r w:rsidR="0046670B" w:rsidRPr="0096064F">
        <w:rPr>
          <w:rFonts w:ascii="Arial Nova" w:hAnsi="Arial Nova"/>
          <w:sz w:val="22"/>
          <w:szCs w:val="22"/>
        </w:rPr>
        <w:t xml:space="preserve"> </w:t>
      </w:r>
      <w:r w:rsidR="0096064F">
        <w:rPr>
          <w:rFonts w:ascii="Arial Nova" w:hAnsi="Arial Nova"/>
          <w:sz w:val="22"/>
          <w:szCs w:val="22"/>
        </w:rPr>
        <w:t xml:space="preserve">           </w:t>
      </w:r>
      <w:r w:rsidRPr="0096064F">
        <w:rPr>
          <w:rFonts w:ascii="Arial Nova" w:hAnsi="Arial Nova"/>
          <w:sz w:val="22"/>
          <w:szCs w:val="22"/>
        </w:rPr>
        <w:t>Summer 2021</w:t>
      </w:r>
    </w:p>
    <w:p w14:paraId="32E106A8" w14:textId="77777777" w:rsidR="00C75F89" w:rsidRPr="0096064F" w:rsidRDefault="00C75F89" w:rsidP="00C75F89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Guest Lecture, Cover Crops</w:t>
      </w:r>
    </w:p>
    <w:p w14:paraId="7DC92EF3" w14:textId="77777777" w:rsidR="00C75F89" w:rsidRPr="0096064F" w:rsidRDefault="00C75F89" w:rsidP="00C75F89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Guest Lecture, Crop Rotation</w:t>
      </w:r>
    </w:p>
    <w:p w14:paraId="6A7E05AD" w14:textId="50309ADB" w:rsidR="007D366B" w:rsidRPr="0096064F" w:rsidRDefault="00C75F89" w:rsidP="009E0517">
      <w:pPr>
        <w:pStyle w:val="ListParagraph"/>
        <w:numPr>
          <w:ilvl w:val="0"/>
          <w:numId w:val="16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Soils and Sustainable Civilization: Mesopotamia to Vermont (H</w:t>
      </w:r>
      <w:r w:rsidR="009E0517" w:rsidRPr="0096064F">
        <w:rPr>
          <w:rFonts w:ascii="Arial Nova" w:hAnsi="Arial Nova"/>
          <w:sz w:val="22"/>
          <w:szCs w:val="22"/>
        </w:rPr>
        <w:t>COL</w:t>
      </w:r>
      <w:r w:rsidR="007D366B" w:rsidRPr="0096064F">
        <w:rPr>
          <w:rFonts w:ascii="Arial Nova" w:hAnsi="Arial Nova"/>
          <w:sz w:val="22"/>
          <w:szCs w:val="22"/>
        </w:rPr>
        <w:t xml:space="preserve"> </w:t>
      </w:r>
      <w:r w:rsidRPr="0096064F">
        <w:rPr>
          <w:rFonts w:ascii="Arial Nova" w:hAnsi="Arial Nova"/>
          <w:sz w:val="22"/>
          <w:szCs w:val="22"/>
        </w:rPr>
        <w:t>186)</w:t>
      </w:r>
      <w:r w:rsidR="009D7E6A" w:rsidRPr="0096064F">
        <w:rPr>
          <w:rFonts w:ascii="Arial Nova" w:hAnsi="Arial Nova"/>
          <w:sz w:val="22"/>
          <w:szCs w:val="22"/>
        </w:rPr>
        <w:t xml:space="preserve"> </w:t>
      </w:r>
      <w:r w:rsidRPr="0096064F">
        <w:rPr>
          <w:rFonts w:ascii="Arial Nova" w:hAnsi="Arial Nova"/>
          <w:sz w:val="22"/>
          <w:szCs w:val="22"/>
        </w:rPr>
        <w:tab/>
      </w:r>
      <w:r w:rsidR="002D1FC7" w:rsidRPr="0096064F">
        <w:rPr>
          <w:rFonts w:ascii="Arial Nova" w:hAnsi="Arial Nova"/>
          <w:sz w:val="22"/>
          <w:szCs w:val="22"/>
        </w:rPr>
        <w:t xml:space="preserve">    </w:t>
      </w:r>
      <w:r w:rsidR="0096064F">
        <w:rPr>
          <w:rFonts w:ascii="Arial Nova" w:hAnsi="Arial Nova"/>
          <w:sz w:val="22"/>
          <w:szCs w:val="22"/>
        </w:rPr>
        <w:t xml:space="preserve">            </w:t>
      </w:r>
      <w:r w:rsidRPr="0096064F">
        <w:rPr>
          <w:rFonts w:ascii="Arial Nova" w:hAnsi="Arial Nova"/>
          <w:sz w:val="22"/>
          <w:szCs w:val="22"/>
        </w:rPr>
        <w:t>March 2018</w:t>
      </w:r>
    </w:p>
    <w:p w14:paraId="7FAC9BCE" w14:textId="77777777" w:rsidR="00C51406" w:rsidRPr="0096064F" w:rsidRDefault="00C75F89" w:rsidP="00C51406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Guest Lecture, </w:t>
      </w:r>
      <w:r w:rsidR="009E0517" w:rsidRPr="0096064F">
        <w:rPr>
          <w:rFonts w:ascii="Arial Nova" w:hAnsi="Arial Nova"/>
          <w:sz w:val="22"/>
          <w:szCs w:val="22"/>
        </w:rPr>
        <w:t>Farming in Vermont: Soil, Water, People</w:t>
      </w:r>
    </w:p>
    <w:p w14:paraId="4DC5561F" w14:textId="03940ECA" w:rsidR="00CE2D21" w:rsidRPr="0096064F" w:rsidRDefault="00C75F89" w:rsidP="00C51406">
      <w:pPr>
        <w:pStyle w:val="ListParagraph"/>
        <w:numPr>
          <w:ilvl w:val="0"/>
          <w:numId w:val="16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Weed Ecology &amp; </w:t>
      </w:r>
      <w:r w:rsidR="0086334B" w:rsidRPr="0096064F">
        <w:rPr>
          <w:rFonts w:ascii="Arial Nova" w:hAnsi="Arial Nova"/>
          <w:sz w:val="22"/>
          <w:szCs w:val="22"/>
        </w:rPr>
        <w:t>Management (</w:t>
      </w:r>
      <w:r w:rsidRPr="0096064F">
        <w:rPr>
          <w:rFonts w:ascii="Arial Nova" w:hAnsi="Arial Nova"/>
          <w:sz w:val="22"/>
          <w:szCs w:val="22"/>
        </w:rPr>
        <w:t>PSS 112)</w:t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  <w:t xml:space="preserve">    </w:t>
      </w:r>
      <w:r w:rsidR="009D7E6A" w:rsidRPr="0096064F">
        <w:rPr>
          <w:rFonts w:ascii="Arial Nova" w:hAnsi="Arial Nova"/>
          <w:sz w:val="22"/>
          <w:szCs w:val="22"/>
        </w:rPr>
        <w:tab/>
      </w:r>
      <w:r w:rsidR="009D7E6A" w:rsidRPr="0096064F">
        <w:rPr>
          <w:rFonts w:ascii="Arial Nova" w:hAnsi="Arial Nova"/>
          <w:sz w:val="22"/>
          <w:szCs w:val="22"/>
        </w:rPr>
        <w:tab/>
      </w:r>
      <w:r w:rsidR="00260572" w:rsidRPr="0096064F">
        <w:rPr>
          <w:rFonts w:ascii="Arial Nova" w:hAnsi="Arial Nova"/>
          <w:sz w:val="22"/>
          <w:szCs w:val="22"/>
        </w:rPr>
        <w:tab/>
        <w:t xml:space="preserve">   </w:t>
      </w:r>
      <w:r w:rsidR="002D1FC7" w:rsidRPr="0096064F">
        <w:rPr>
          <w:rFonts w:ascii="Arial Nova" w:hAnsi="Arial Nova"/>
          <w:sz w:val="22"/>
          <w:szCs w:val="22"/>
        </w:rPr>
        <w:t xml:space="preserve">    </w:t>
      </w:r>
      <w:r w:rsidR="00260572" w:rsidRPr="0096064F">
        <w:rPr>
          <w:rFonts w:ascii="Arial Nova" w:hAnsi="Arial Nova"/>
          <w:sz w:val="22"/>
          <w:szCs w:val="22"/>
        </w:rPr>
        <w:t xml:space="preserve"> </w:t>
      </w:r>
      <w:r w:rsidR="0096064F">
        <w:rPr>
          <w:rFonts w:ascii="Arial Nova" w:hAnsi="Arial Nova"/>
          <w:sz w:val="22"/>
          <w:szCs w:val="22"/>
        </w:rPr>
        <w:t xml:space="preserve">             </w:t>
      </w:r>
      <w:r w:rsidRPr="0096064F">
        <w:rPr>
          <w:rFonts w:ascii="Arial Nova" w:hAnsi="Arial Nova"/>
          <w:sz w:val="22"/>
          <w:szCs w:val="22"/>
        </w:rPr>
        <w:t>Fall 2016</w:t>
      </w:r>
    </w:p>
    <w:p w14:paraId="2685CD10" w14:textId="77777777" w:rsidR="00CE2D21" w:rsidRPr="0096064F" w:rsidRDefault="00C75F89" w:rsidP="00CE2D21">
      <w:pPr>
        <w:ind w:left="720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Guest Lecture</w:t>
      </w:r>
      <w:r w:rsidR="00A3574F" w:rsidRPr="0096064F">
        <w:rPr>
          <w:rFonts w:ascii="Arial Nova" w:hAnsi="Arial Nova"/>
          <w:sz w:val="22"/>
          <w:szCs w:val="22"/>
        </w:rPr>
        <w:t>,</w:t>
      </w:r>
      <w:r w:rsidRPr="0096064F">
        <w:rPr>
          <w:rFonts w:ascii="Arial Nova" w:hAnsi="Arial Nova"/>
          <w:sz w:val="22"/>
          <w:szCs w:val="22"/>
        </w:rPr>
        <w:t xml:space="preserve"> </w:t>
      </w:r>
      <w:r w:rsidR="00CE2D21" w:rsidRPr="0096064F">
        <w:rPr>
          <w:rFonts w:ascii="Arial Nova" w:hAnsi="Arial Nova"/>
          <w:sz w:val="22"/>
          <w:szCs w:val="22"/>
        </w:rPr>
        <w:t xml:space="preserve">Cover Crops in Vermont: A </w:t>
      </w:r>
      <w:r w:rsidR="004B3976" w:rsidRPr="0096064F">
        <w:rPr>
          <w:rFonts w:ascii="Arial Nova" w:hAnsi="Arial Nova"/>
          <w:sz w:val="22"/>
          <w:szCs w:val="22"/>
        </w:rPr>
        <w:t>Practical</w:t>
      </w:r>
      <w:r w:rsidR="00CE2D21" w:rsidRPr="0096064F">
        <w:rPr>
          <w:rFonts w:ascii="Arial Nova" w:hAnsi="Arial Nova"/>
          <w:sz w:val="22"/>
          <w:szCs w:val="22"/>
        </w:rPr>
        <w:t xml:space="preserve"> Approach for Farmers &amp; the Environment.   </w:t>
      </w:r>
    </w:p>
    <w:p w14:paraId="7618A491" w14:textId="77777777" w:rsidR="008073D3" w:rsidRPr="0096064F" w:rsidRDefault="00A3574F" w:rsidP="009D7E6A">
      <w:pPr>
        <w:ind w:left="720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L</w:t>
      </w:r>
      <w:r w:rsidR="004B3976" w:rsidRPr="0096064F">
        <w:rPr>
          <w:rFonts w:ascii="Arial Nova" w:hAnsi="Arial Nova"/>
          <w:sz w:val="22"/>
          <w:szCs w:val="22"/>
        </w:rPr>
        <w:t>ed two lab sections to measure cover crop biomass</w:t>
      </w:r>
      <w:r w:rsidR="007C45FE" w:rsidRPr="0096064F">
        <w:rPr>
          <w:rFonts w:ascii="Arial Nova" w:hAnsi="Arial Nova"/>
          <w:sz w:val="22"/>
          <w:szCs w:val="22"/>
        </w:rPr>
        <w:t>, species composition</w:t>
      </w:r>
      <w:r w:rsidR="004B3976" w:rsidRPr="0096064F">
        <w:rPr>
          <w:rFonts w:ascii="Arial Nova" w:hAnsi="Arial Nova"/>
          <w:sz w:val="22"/>
          <w:szCs w:val="22"/>
        </w:rPr>
        <w:t xml:space="preserve"> and effective weed suppression</w:t>
      </w:r>
      <w:r w:rsidR="00C75F89" w:rsidRPr="0096064F">
        <w:rPr>
          <w:rFonts w:ascii="Arial Nova" w:hAnsi="Arial Nova"/>
          <w:sz w:val="22"/>
          <w:szCs w:val="22"/>
        </w:rPr>
        <w:t>.</w:t>
      </w:r>
    </w:p>
    <w:p w14:paraId="6572F872" w14:textId="4EC68013" w:rsidR="005D295B" w:rsidRPr="0096064F" w:rsidRDefault="005D295B" w:rsidP="00C75F89">
      <w:pPr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Soil Fertility</w:t>
      </w:r>
      <w:r w:rsidR="00C75F89" w:rsidRPr="0096064F">
        <w:rPr>
          <w:rFonts w:ascii="Arial Nova" w:hAnsi="Arial Nova"/>
          <w:sz w:val="22"/>
          <w:szCs w:val="22"/>
        </w:rPr>
        <w:t xml:space="preserve"> (PSS 162)</w:t>
      </w:r>
      <w:r w:rsidR="00C75F89" w:rsidRPr="0096064F">
        <w:rPr>
          <w:rFonts w:ascii="Arial Nova" w:hAnsi="Arial Nova"/>
          <w:sz w:val="22"/>
          <w:szCs w:val="22"/>
        </w:rPr>
        <w:tab/>
      </w:r>
      <w:r w:rsidR="00C75F89" w:rsidRPr="0096064F">
        <w:rPr>
          <w:rFonts w:ascii="Arial Nova" w:hAnsi="Arial Nova"/>
          <w:sz w:val="22"/>
          <w:szCs w:val="22"/>
        </w:rPr>
        <w:tab/>
      </w:r>
      <w:r w:rsidR="00C75F89" w:rsidRPr="0096064F">
        <w:rPr>
          <w:rFonts w:ascii="Arial Nova" w:hAnsi="Arial Nova"/>
          <w:sz w:val="22"/>
          <w:szCs w:val="22"/>
        </w:rPr>
        <w:tab/>
      </w:r>
      <w:r w:rsidR="00C75F89" w:rsidRPr="0096064F">
        <w:rPr>
          <w:rFonts w:ascii="Arial Nova" w:hAnsi="Arial Nova"/>
          <w:sz w:val="22"/>
          <w:szCs w:val="22"/>
        </w:rPr>
        <w:tab/>
      </w:r>
      <w:r w:rsidR="009D7E6A" w:rsidRPr="0096064F">
        <w:rPr>
          <w:rFonts w:ascii="Arial Nova" w:hAnsi="Arial Nova"/>
          <w:sz w:val="22"/>
          <w:szCs w:val="22"/>
        </w:rPr>
        <w:t xml:space="preserve">        </w:t>
      </w:r>
      <w:r w:rsidR="00C75F89" w:rsidRPr="0096064F">
        <w:rPr>
          <w:rFonts w:ascii="Arial Nova" w:hAnsi="Arial Nova"/>
          <w:sz w:val="22"/>
          <w:szCs w:val="22"/>
        </w:rPr>
        <w:tab/>
      </w:r>
      <w:r w:rsidR="00C75F89" w:rsidRPr="0096064F">
        <w:rPr>
          <w:rFonts w:ascii="Arial Nova" w:hAnsi="Arial Nova"/>
          <w:sz w:val="22"/>
          <w:szCs w:val="22"/>
        </w:rPr>
        <w:tab/>
      </w:r>
      <w:r w:rsidR="00C75F89" w:rsidRPr="0096064F">
        <w:rPr>
          <w:rFonts w:ascii="Arial Nova" w:hAnsi="Arial Nova"/>
          <w:sz w:val="22"/>
          <w:szCs w:val="22"/>
        </w:rPr>
        <w:tab/>
      </w:r>
      <w:r w:rsidR="009D7E6A" w:rsidRPr="0096064F">
        <w:rPr>
          <w:rFonts w:ascii="Arial Nova" w:hAnsi="Arial Nova"/>
          <w:sz w:val="22"/>
          <w:szCs w:val="22"/>
        </w:rPr>
        <w:t xml:space="preserve">    </w:t>
      </w:r>
      <w:r w:rsidR="0096064F">
        <w:rPr>
          <w:rFonts w:ascii="Arial Nova" w:hAnsi="Arial Nova"/>
          <w:sz w:val="22"/>
          <w:szCs w:val="22"/>
        </w:rPr>
        <w:t xml:space="preserve">           </w:t>
      </w:r>
      <w:r w:rsidR="00C75F89" w:rsidRPr="0096064F">
        <w:rPr>
          <w:rFonts w:ascii="Arial Nova" w:hAnsi="Arial Nova"/>
          <w:sz w:val="22"/>
          <w:szCs w:val="22"/>
        </w:rPr>
        <w:t>Spring 2016</w:t>
      </w:r>
    </w:p>
    <w:p w14:paraId="06B21844" w14:textId="77777777" w:rsidR="005D295B" w:rsidRPr="0096064F" w:rsidRDefault="00C75F89" w:rsidP="00C75F89">
      <w:pPr>
        <w:ind w:left="720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Guest Lecture, </w:t>
      </w:r>
      <w:r w:rsidR="005D295B" w:rsidRPr="0096064F">
        <w:rPr>
          <w:rFonts w:ascii="Arial Nova" w:hAnsi="Arial Nova"/>
          <w:sz w:val="22"/>
          <w:szCs w:val="22"/>
        </w:rPr>
        <w:t xml:space="preserve">Nutrient Management for Dairy Farms in Vermont &amp; </w:t>
      </w:r>
      <w:proofErr w:type="spellStart"/>
      <w:r w:rsidR="005D295B" w:rsidRPr="0096064F">
        <w:rPr>
          <w:rFonts w:ascii="Arial Nova" w:hAnsi="Arial Nova"/>
          <w:sz w:val="22"/>
          <w:szCs w:val="22"/>
        </w:rPr>
        <w:t>goCrop</w:t>
      </w:r>
      <w:proofErr w:type="spellEnd"/>
      <w:r w:rsidR="004B3976" w:rsidRPr="0096064F">
        <w:rPr>
          <w:rFonts w:ascii="Arial Nova" w:hAnsi="Arial Nova"/>
          <w:sz w:val="22"/>
          <w:szCs w:val="22"/>
        </w:rPr>
        <w:t>™</w:t>
      </w:r>
      <w:r w:rsidR="005D295B" w:rsidRPr="0096064F">
        <w:rPr>
          <w:rFonts w:ascii="Arial Nova" w:hAnsi="Arial Nova"/>
          <w:sz w:val="22"/>
          <w:szCs w:val="22"/>
        </w:rPr>
        <w:t xml:space="preserve"> software.  </w:t>
      </w:r>
    </w:p>
    <w:p w14:paraId="7DE62116" w14:textId="0EE791CF" w:rsidR="0054215A" w:rsidRPr="0096064F" w:rsidRDefault="0054215A" w:rsidP="002B4ACC">
      <w:pPr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Forage &amp; Pasture Ecology</w:t>
      </w:r>
      <w:r w:rsidR="00C75F89" w:rsidRPr="0096064F">
        <w:rPr>
          <w:rFonts w:ascii="Arial Nova" w:hAnsi="Arial Nova"/>
          <w:sz w:val="22"/>
          <w:szCs w:val="22"/>
        </w:rPr>
        <w:t xml:space="preserve"> (PSS 142)</w:t>
      </w:r>
      <w:r w:rsidRPr="0096064F">
        <w:rPr>
          <w:rFonts w:ascii="Arial Nova" w:hAnsi="Arial Nova"/>
          <w:sz w:val="22"/>
          <w:szCs w:val="22"/>
        </w:rPr>
        <w:t xml:space="preserve">                         </w:t>
      </w:r>
      <w:r w:rsidR="00C75F89" w:rsidRPr="0096064F">
        <w:rPr>
          <w:rFonts w:ascii="Arial Nova" w:hAnsi="Arial Nova"/>
          <w:sz w:val="22"/>
          <w:szCs w:val="22"/>
        </w:rPr>
        <w:tab/>
      </w:r>
      <w:r w:rsidR="00C75F89" w:rsidRPr="0096064F">
        <w:rPr>
          <w:rFonts w:ascii="Arial Nova" w:hAnsi="Arial Nova"/>
          <w:sz w:val="22"/>
          <w:szCs w:val="22"/>
        </w:rPr>
        <w:tab/>
      </w:r>
      <w:r w:rsidR="00C75F89" w:rsidRPr="0096064F">
        <w:rPr>
          <w:rFonts w:ascii="Arial Nova" w:hAnsi="Arial Nova"/>
          <w:sz w:val="22"/>
          <w:szCs w:val="22"/>
        </w:rPr>
        <w:tab/>
      </w:r>
      <w:r w:rsidR="009D7E6A" w:rsidRPr="0096064F">
        <w:rPr>
          <w:rFonts w:ascii="Arial Nova" w:hAnsi="Arial Nova"/>
          <w:sz w:val="22"/>
          <w:szCs w:val="22"/>
        </w:rPr>
        <w:t xml:space="preserve">        </w:t>
      </w:r>
      <w:r w:rsidR="0096064F">
        <w:rPr>
          <w:rFonts w:ascii="Arial Nova" w:hAnsi="Arial Nova"/>
          <w:sz w:val="22"/>
          <w:szCs w:val="22"/>
        </w:rPr>
        <w:t xml:space="preserve">             </w:t>
      </w:r>
      <w:r w:rsidRPr="0096064F">
        <w:rPr>
          <w:rFonts w:ascii="Arial Nova" w:hAnsi="Arial Nova"/>
          <w:sz w:val="22"/>
          <w:szCs w:val="22"/>
        </w:rPr>
        <w:t>Fall 2013</w:t>
      </w:r>
    </w:p>
    <w:p w14:paraId="009045E7" w14:textId="77777777" w:rsidR="00AD541F" w:rsidRPr="0096064F" w:rsidRDefault="00C75F89" w:rsidP="00C75F89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Guest Lecture, Cover Crops as Forage Crops.</w:t>
      </w:r>
    </w:p>
    <w:p w14:paraId="77CD85AF" w14:textId="77777777" w:rsidR="00EE581F" w:rsidRDefault="00EE581F" w:rsidP="00B94EEA">
      <w:pPr>
        <w:rPr>
          <w:rFonts w:ascii="Arial Nova" w:hAnsi="Arial Nova"/>
          <w:sz w:val="22"/>
          <w:szCs w:val="22"/>
        </w:rPr>
      </w:pPr>
    </w:p>
    <w:p w14:paraId="4EA5E61D" w14:textId="77777777" w:rsidR="00EE581F" w:rsidRDefault="00EE581F" w:rsidP="00B94EEA">
      <w:pPr>
        <w:rPr>
          <w:rFonts w:ascii="Arial Nova" w:hAnsi="Arial Nova"/>
          <w:sz w:val="22"/>
          <w:szCs w:val="22"/>
        </w:rPr>
      </w:pPr>
    </w:p>
    <w:p w14:paraId="6F5E9BD0" w14:textId="228E7832" w:rsidR="00B94EEA" w:rsidRPr="0096064F" w:rsidRDefault="00B94EEA" w:rsidP="00B94EEA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lastRenderedPageBreak/>
        <w:t>Vermont Technical College</w:t>
      </w:r>
    </w:p>
    <w:p w14:paraId="1B8C6603" w14:textId="5A1C68A6" w:rsidR="00AD541F" w:rsidRPr="0096064F" w:rsidRDefault="00C15F67" w:rsidP="00C15F67">
      <w:pPr>
        <w:pStyle w:val="ListParagraph"/>
        <w:numPr>
          <w:ilvl w:val="0"/>
          <w:numId w:val="16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CBD Hemp Crop Certification Program</w:t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="009D7E6A" w:rsidRPr="0096064F">
        <w:rPr>
          <w:rFonts w:ascii="Arial Nova" w:hAnsi="Arial Nova"/>
          <w:sz w:val="22"/>
          <w:szCs w:val="22"/>
        </w:rPr>
        <w:t xml:space="preserve">           </w:t>
      </w:r>
      <w:r w:rsidR="0096064F">
        <w:rPr>
          <w:rFonts w:ascii="Arial Nova" w:hAnsi="Arial Nova"/>
          <w:sz w:val="22"/>
          <w:szCs w:val="22"/>
        </w:rPr>
        <w:t xml:space="preserve">            </w:t>
      </w:r>
      <w:r w:rsidRPr="0096064F">
        <w:rPr>
          <w:rFonts w:ascii="Arial Nova" w:hAnsi="Arial Nova"/>
          <w:sz w:val="22"/>
          <w:szCs w:val="22"/>
        </w:rPr>
        <w:t>Spring 2020, Fall 2019</w:t>
      </w:r>
    </w:p>
    <w:p w14:paraId="743246D8" w14:textId="77777777" w:rsidR="00C15F67" w:rsidRPr="0096064F" w:rsidRDefault="00C15F67" w:rsidP="00C15F67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Guest Lecture, Cover Crops for Hemp Production</w:t>
      </w:r>
    </w:p>
    <w:p w14:paraId="4A5ACD31" w14:textId="634075F2" w:rsidR="00C15F67" w:rsidRPr="0096064F" w:rsidRDefault="00C15F67" w:rsidP="00C15F67">
      <w:pPr>
        <w:pStyle w:val="ListParagraph"/>
        <w:numPr>
          <w:ilvl w:val="0"/>
          <w:numId w:val="16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Nutrient Management Course</w:t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</w:r>
      <w:r w:rsidR="009D7E6A" w:rsidRPr="0096064F">
        <w:rPr>
          <w:rFonts w:ascii="Arial Nova" w:hAnsi="Arial Nova"/>
          <w:sz w:val="22"/>
          <w:szCs w:val="22"/>
        </w:rPr>
        <w:t xml:space="preserve">   </w:t>
      </w:r>
      <w:r w:rsidRPr="0096064F">
        <w:rPr>
          <w:rFonts w:ascii="Arial Nova" w:hAnsi="Arial Nova"/>
          <w:sz w:val="22"/>
          <w:szCs w:val="22"/>
        </w:rPr>
        <w:tab/>
      </w:r>
      <w:r w:rsidRPr="0096064F">
        <w:rPr>
          <w:rFonts w:ascii="Arial Nova" w:hAnsi="Arial Nova"/>
          <w:sz w:val="22"/>
          <w:szCs w:val="22"/>
        </w:rPr>
        <w:tab/>
        <w:t xml:space="preserve">           </w:t>
      </w:r>
      <w:r w:rsidR="009D7E6A" w:rsidRPr="0096064F">
        <w:rPr>
          <w:rFonts w:ascii="Arial Nova" w:hAnsi="Arial Nova"/>
          <w:sz w:val="22"/>
          <w:szCs w:val="22"/>
        </w:rPr>
        <w:t xml:space="preserve">    </w:t>
      </w:r>
      <w:r w:rsidR="0096064F">
        <w:rPr>
          <w:rFonts w:ascii="Arial Nova" w:hAnsi="Arial Nova"/>
          <w:sz w:val="22"/>
          <w:szCs w:val="22"/>
        </w:rPr>
        <w:t xml:space="preserve">      </w:t>
      </w:r>
      <w:r w:rsidR="009D7E6A" w:rsidRPr="0096064F">
        <w:rPr>
          <w:rFonts w:ascii="Arial Nova" w:hAnsi="Arial Nova"/>
          <w:sz w:val="22"/>
          <w:szCs w:val="22"/>
        </w:rPr>
        <w:t xml:space="preserve"> </w:t>
      </w:r>
      <w:r w:rsidR="00E15BFF">
        <w:rPr>
          <w:rFonts w:ascii="Arial Nova" w:hAnsi="Arial Nova"/>
          <w:sz w:val="22"/>
          <w:szCs w:val="22"/>
        </w:rPr>
        <w:t xml:space="preserve">     </w:t>
      </w:r>
      <w:r w:rsidRPr="0096064F">
        <w:rPr>
          <w:rFonts w:ascii="Arial Nova" w:hAnsi="Arial Nova"/>
          <w:sz w:val="22"/>
          <w:szCs w:val="22"/>
        </w:rPr>
        <w:t>Spring 2019</w:t>
      </w:r>
    </w:p>
    <w:p w14:paraId="187EBBA7" w14:textId="77777777" w:rsidR="00C15F67" w:rsidRPr="0096064F" w:rsidRDefault="00C15F67" w:rsidP="00C15F67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Guest Lecture, Nutrient Management Planning in Practice</w:t>
      </w:r>
    </w:p>
    <w:p w14:paraId="50F1A9E4" w14:textId="77777777" w:rsidR="00C15F67" w:rsidRPr="0096064F" w:rsidRDefault="00C15F67" w:rsidP="00C15F67">
      <w:pPr>
        <w:pStyle w:val="ListParagraph"/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Guest Lecture, Cover Cropping</w:t>
      </w:r>
    </w:p>
    <w:p w14:paraId="07CDCED6" w14:textId="57FA8BAB" w:rsidR="00135127" w:rsidRPr="0096064F" w:rsidRDefault="00135127" w:rsidP="00B94EEA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American Society of Agronomy Classroom</w:t>
      </w:r>
    </w:p>
    <w:p w14:paraId="7D849359" w14:textId="77777777" w:rsidR="00135127" w:rsidRPr="0096064F" w:rsidRDefault="00135127" w:rsidP="00135127">
      <w:pPr>
        <w:pStyle w:val="ListParagraph"/>
        <w:numPr>
          <w:ilvl w:val="0"/>
          <w:numId w:val="23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Workman, K.C. (2017). 4R Nutrient Management: Decision Making with Gathered Data. Cultivating Sustainability: A Training Curriculum for Agronomy Professionals</w:t>
      </w:r>
      <w:r w:rsidR="00C52D0B" w:rsidRPr="0096064F">
        <w:rPr>
          <w:rFonts w:ascii="Arial Nova" w:hAnsi="Arial Nova"/>
          <w:bCs/>
          <w:sz w:val="22"/>
          <w:szCs w:val="22"/>
        </w:rPr>
        <w:t xml:space="preserve">. </w:t>
      </w:r>
      <w:hyperlink r:id="rId12" w:history="1">
        <w:r w:rsidRPr="0096064F">
          <w:rPr>
            <w:rStyle w:val="Hyperlink"/>
            <w:rFonts w:ascii="Arial Nova" w:hAnsi="Arial Nova"/>
            <w:bCs/>
            <w:sz w:val="22"/>
            <w:szCs w:val="22"/>
          </w:rPr>
          <w:t>https://www.agronomy.org/education/classroom/classes/524/</w:t>
        </w:r>
      </w:hyperlink>
    </w:p>
    <w:p w14:paraId="5997463C" w14:textId="77777777" w:rsidR="000D1342" w:rsidRDefault="000D1342" w:rsidP="000D1342">
      <w:pPr>
        <w:rPr>
          <w:b/>
          <w:bCs/>
          <w:u w:val="single"/>
        </w:rPr>
      </w:pPr>
    </w:p>
    <w:p w14:paraId="1D146CDF" w14:textId="21411A36" w:rsidR="000D1342" w:rsidRPr="00863208" w:rsidRDefault="000D1342" w:rsidP="000D1342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Selected National/Regional Presentations:</w:t>
      </w:r>
    </w:p>
    <w:p w14:paraId="33A17636" w14:textId="77777777" w:rsidR="000D1342" w:rsidRPr="0096064F" w:rsidRDefault="000D1342" w:rsidP="000D1342">
      <w:pPr>
        <w:pStyle w:val="ListParagraph"/>
        <w:numPr>
          <w:ilvl w:val="0"/>
          <w:numId w:val="30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Workman, K.C. (2021). Grassland Manure Injection. New England In-Service Training for Agricultural Service Providers/CCA, Virtual. </w:t>
      </w:r>
    </w:p>
    <w:p w14:paraId="5440CF3B" w14:textId="77777777" w:rsidR="000D1342" w:rsidRPr="0096064F" w:rsidRDefault="000D1342" w:rsidP="000D1342">
      <w:pPr>
        <w:pStyle w:val="ListParagraph"/>
        <w:numPr>
          <w:ilvl w:val="0"/>
          <w:numId w:val="30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Foster, </w:t>
      </w:r>
      <w:proofErr w:type="gramStart"/>
      <w:r w:rsidRPr="0096064F">
        <w:rPr>
          <w:rFonts w:ascii="Arial Nova" w:hAnsi="Arial Nova"/>
          <w:bCs/>
          <w:sz w:val="22"/>
          <w:szCs w:val="22"/>
        </w:rPr>
        <w:t>G.</w:t>
      </w:r>
      <w:proofErr w:type="gramEnd"/>
      <w:r w:rsidRPr="0096064F">
        <w:rPr>
          <w:rFonts w:ascii="Arial Nova" w:hAnsi="Arial Nova"/>
          <w:bCs/>
          <w:sz w:val="22"/>
          <w:szCs w:val="22"/>
        </w:rPr>
        <w:t xml:space="preserve"> and K.C. Workman (2021). Cover Crop Innovation at Foster Brothers Farm. Northeast Cover Crop Council Conference. Virtual.</w:t>
      </w:r>
    </w:p>
    <w:p w14:paraId="555AED90" w14:textId="77777777" w:rsidR="000D1342" w:rsidRPr="0096064F" w:rsidRDefault="000D1342" w:rsidP="000D1342">
      <w:pPr>
        <w:pStyle w:val="ListParagraph"/>
        <w:numPr>
          <w:ilvl w:val="0"/>
          <w:numId w:val="30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Workman, K.C. (2018). Strategies for Sustainable Crop Production. Sustainable Agronomy Conference, American Society of Agronomy, Madison, WI. </w:t>
      </w:r>
    </w:p>
    <w:p w14:paraId="1C589311" w14:textId="77777777" w:rsidR="000D1342" w:rsidRPr="0096064F" w:rsidRDefault="000D1342" w:rsidP="000D1342">
      <w:pPr>
        <w:pStyle w:val="ListParagraph"/>
        <w:numPr>
          <w:ilvl w:val="0"/>
          <w:numId w:val="30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Workman, K.C. (2017). Lab to Field, Field to Lab: 4R Nutrient Management and Soil Health Working Together. American Society of Agronomy Annual Meeting, Tampa, FL. </w:t>
      </w:r>
    </w:p>
    <w:p w14:paraId="0D0EC048" w14:textId="77777777" w:rsidR="000D1342" w:rsidRPr="0096064F" w:rsidRDefault="000D1342" w:rsidP="000D1342">
      <w:pPr>
        <w:pStyle w:val="ListParagraph"/>
        <w:numPr>
          <w:ilvl w:val="0"/>
          <w:numId w:val="30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Workman K.C. (2017). Forage Radish and Winter Rye Cover Crop Performance in Corn Silage Cropping Systems. American Society of Agronomy Annual Meeting, Tampa, FL. </w:t>
      </w:r>
    </w:p>
    <w:p w14:paraId="09F33A1D" w14:textId="77777777" w:rsidR="000D1342" w:rsidRPr="0096064F" w:rsidRDefault="000D1342" w:rsidP="000D1342">
      <w:pPr>
        <w:pStyle w:val="ListParagraph"/>
        <w:numPr>
          <w:ilvl w:val="0"/>
          <w:numId w:val="30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Workman, K.C. (2016). Selecting Cover Crop Species for </w:t>
      </w:r>
      <w:proofErr w:type="spellStart"/>
      <w:r w:rsidRPr="0096064F">
        <w:rPr>
          <w:rFonts w:ascii="Arial Nova" w:hAnsi="Arial Nova"/>
          <w:bCs/>
          <w:sz w:val="22"/>
          <w:szCs w:val="22"/>
        </w:rPr>
        <w:t>Interseeding</w:t>
      </w:r>
      <w:proofErr w:type="spellEnd"/>
      <w:r w:rsidRPr="0096064F">
        <w:rPr>
          <w:rFonts w:ascii="Arial Nova" w:hAnsi="Arial Nova"/>
          <w:bCs/>
          <w:sz w:val="22"/>
          <w:szCs w:val="22"/>
        </w:rPr>
        <w:t xml:space="preserve">. Northeast SARE Coffee Break for Cover Crops webinar series.  </w:t>
      </w:r>
      <w:hyperlink r:id="rId13" w:history="1">
        <w:r w:rsidRPr="0096064F">
          <w:rPr>
            <w:rStyle w:val="Hyperlink"/>
            <w:rFonts w:ascii="Arial Nova" w:hAnsi="Arial Nova"/>
            <w:bCs/>
            <w:sz w:val="22"/>
            <w:szCs w:val="22"/>
          </w:rPr>
          <w:t>https://youtu.be/k90CcqXekFQ</w:t>
        </w:r>
      </w:hyperlink>
    </w:p>
    <w:p w14:paraId="5309279A" w14:textId="77777777" w:rsidR="000D1342" w:rsidRPr="0096064F" w:rsidRDefault="000D1342" w:rsidP="000D1342">
      <w:pPr>
        <w:pStyle w:val="ListParagraph"/>
        <w:numPr>
          <w:ilvl w:val="0"/>
          <w:numId w:val="30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Carter, J.E., Workman, K.C. (2014). No-Till and Cover Crops in Vermont. New England In-Service Training for Agricultural Service Providers/CCA, Claremont, NH.</w:t>
      </w:r>
    </w:p>
    <w:p w14:paraId="6215B298" w14:textId="77777777" w:rsidR="00135127" w:rsidRDefault="00135127" w:rsidP="00B94EEA"/>
    <w:p w14:paraId="5A25C6A2" w14:textId="77777777" w:rsidR="001B2A74" w:rsidRPr="00863208" w:rsidRDefault="001B2A74" w:rsidP="001B2A74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Products/Publications:</w:t>
      </w:r>
    </w:p>
    <w:p w14:paraId="76421415" w14:textId="77777777" w:rsidR="001B2A74" w:rsidRPr="0096064F" w:rsidRDefault="001B2A74" w:rsidP="001B2A74">
      <w:pPr>
        <w:pStyle w:val="ListParagraph"/>
        <w:numPr>
          <w:ilvl w:val="0"/>
          <w:numId w:val="33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Northeast Cover Crop Council Species Selector Tool (2021). Zones 4 and 5 Development Team. Online tool: </w:t>
      </w:r>
      <w:hyperlink r:id="rId14" w:history="1">
        <w:r w:rsidRPr="0096064F">
          <w:rPr>
            <w:rStyle w:val="Hyperlink"/>
            <w:rFonts w:ascii="Arial Nova" w:hAnsi="Arial Nova"/>
            <w:bCs/>
            <w:sz w:val="22"/>
            <w:szCs w:val="22"/>
          </w:rPr>
          <w:t>https://covercrop.tools/species-selector</w:t>
        </w:r>
      </w:hyperlink>
      <w:r w:rsidRPr="0096064F">
        <w:rPr>
          <w:rFonts w:ascii="Arial Nova" w:hAnsi="Arial Nova"/>
          <w:bCs/>
          <w:sz w:val="22"/>
          <w:szCs w:val="22"/>
        </w:rPr>
        <w:t xml:space="preserve"> </w:t>
      </w:r>
    </w:p>
    <w:p w14:paraId="600964A9" w14:textId="77777777" w:rsidR="001B2A74" w:rsidRPr="0096064F" w:rsidRDefault="001B2A74" w:rsidP="001B2A74">
      <w:pPr>
        <w:pStyle w:val="ListParagraph"/>
        <w:numPr>
          <w:ilvl w:val="0"/>
          <w:numId w:val="33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Workman, K.C., "Does Adding Forage Radish Enhance Winter Rye Cover Crops in Northeastern Corn Silage Systems?" (2020). Graduate College Dissertations and Theses. 1271 </w:t>
      </w:r>
      <w:hyperlink r:id="rId15" w:history="1">
        <w:r w:rsidRPr="0096064F">
          <w:rPr>
            <w:rStyle w:val="Hyperlink"/>
            <w:rFonts w:ascii="Arial Nova" w:hAnsi="Arial Nova"/>
            <w:bCs/>
            <w:sz w:val="22"/>
            <w:szCs w:val="22"/>
          </w:rPr>
          <w:t>https://scholarworks.uvm.edu/graddis/1271</w:t>
        </w:r>
      </w:hyperlink>
      <w:r w:rsidRPr="0096064F">
        <w:rPr>
          <w:rFonts w:ascii="Arial Nova" w:hAnsi="Arial Nova"/>
          <w:bCs/>
          <w:sz w:val="22"/>
          <w:szCs w:val="22"/>
        </w:rPr>
        <w:t xml:space="preserve"> </w:t>
      </w:r>
    </w:p>
    <w:p w14:paraId="24B546CC" w14:textId="77777777" w:rsidR="00CD5906" w:rsidRPr="00F90347" w:rsidRDefault="00CD5906" w:rsidP="00AB6F6D">
      <w:pPr>
        <w:rPr>
          <w:b/>
          <w:bCs/>
          <w:u w:val="single"/>
        </w:rPr>
      </w:pPr>
    </w:p>
    <w:p w14:paraId="1D74C942" w14:textId="77777777" w:rsidR="00E62A3B" w:rsidRPr="00863208" w:rsidRDefault="00E62A3B" w:rsidP="00AB6F6D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Extension Publications</w:t>
      </w:r>
    </w:p>
    <w:p w14:paraId="1C5285A2" w14:textId="623A46D7" w:rsidR="00E62A3B" w:rsidRPr="0096064F" w:rsidRDefault="001156DE" w:rsidP="00F20F3B">
      <w:pPr>
        <w:pStyle w:val="ListParagraph"/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O'Neil, Kitty; </w:t>
      </w:r>
      <w:r w:rsidR="003113E8" w:rsidRPr="0096064F">
        <w:rPr>
          <w:rFonts w:ascii="Arial Nova" w:hAnsi="Arial Nova"/>
          <w:sz w:val="22"/>
          <w:szCs w:val="22"/>
        </w:rPr>
        <w:t xml:space="preserve">J. </w:t>
      </w:r>
      <w:r w:rsidRPr="0096064F">
        <w:rPr>
          <w:rFonts w:ascii="Arial Nova" w:hAnsi="Arial Nova"/>
          <w:sz w:val="22"/>
          <w:szCs w:val="22"/>
        </w:rPr>
        <w:t>Lawrence</w:t>
      </w:r>
      <w:r w:rsidR="003113E8" w:rsidRPr="0096064F">
        <w:rPr>
          <w:rFonts w:ascii="Arial Nova" w:hAnsi="Arial Nova"/>
          <w:sz w:val="22"/>
          <w:szCs w:val="22"/>
        </w:rPr>
        <w:t xml:space="preserve">, K. </w:t>
      </w:r>
      <w:r w:rsidRPr="0096064F">
        <w:rPr>
          <w:rFonts w:ascii="Arial Nova" w:hAnsi="Arial Nova"/>
          <w:sz w:val="22"/>
          <w:szCs w:val="22"/>
        </w:rPr>
        <w:t>Workman</w:t>
      </w:r>
      <w:r w:rsidR="003113E8" w:rsidRPr="0096064F">
        <w:rPr>
          <w:rFonts w:ascii="Arial Nova" w:hAnsi="Arial Nova"/>
          <w:sz w:val="22"/>
          <w:szCs w:val="22"/>
        </w:rPr>
        <w:t>,</w:t>
      </w:r>
      <w:r w:rsidRPr="0096064F">
        <w:rPr>
          <w:rFonts w:ascii="Arial Nova" w:hAnsi="Arial Nova"/>
          <w:sz w:val="22"/>
          <w:szCs w:val="22"/>
        </w:rPr>
        <w:t xml:space="preserve"> </w:t>
      </w:r>
      <w:r w:rsidR="003113E8" w:rsidRPr="0096064F">
        <w:rPr>
          <w:rFonts w:ascii="Arial Nova" w:hAnsi="Arial Nova"/>
          <w:sz w:val="22"/>
          <w:szCs w:val="22"/>
        </w:rPr>
        <w:t xml:space="preserve">Q. </w:t>
      </w:r>
      <w:r w:rsidRPr="0096064F">
        <w:rPr>
          <w:rFonts w:ascii="Arial Nova" w:hAnsi="Arial Nova"/>
          <w:sz w:val="22"/>
          <w:szCs w:val="22"/>
        </w:rPr>
        <w:t>Ketterings</w:t>
      </w:r>
      <w:r w:rsidR="009609E9" w:rsidRPr="0096064F">
        <w:rPr>
          <w:rFonts w:ascii="Arial Nova" w:hAnsi="Arial Nova"/>
          <w:sz w:val="22"/>
          <w:szCs w:val="22"/>
        </w:rPr>
        <w:t xml:space="preserve"> (2022). </w:t>
      </w:r>
      <w:r w:rsidR="00376832" w:rsidRPr="0096064F">
        <w:rPr>
          <w:rFonts w:ascii="Arial Nova" w:hAnsi="Arial Nova"/>
          <w:sz w:val="22"/>
          <w:szCs w:val="22"/>
        </w:rPr>
        <w:t>Maximize fertilizer use efficiency for peak fertilizer prices of 2022</w:t>
      </w:r>
      <w:r w:rsidR="009609E9" w:rsidRPr="0096064F">
        <w:rPr>
          <w:rFonts w:ascii="Arial Nova" w:hAnsi="Arial Nova"/>
          <w:sz w:val="22"/>
          <w:szCs w:val="22"/>
        </w:rPr>
        <w:t>. Progressive Dairy. The Manager</w:t>
      </w:r>
      <w:r w:rsidR="00376832" w:rsidRPr="0096064F">
        <w:rPr>
          <w:rFonts w:ascii="Arial Nova" w:hAnsi="Arial Nova"/>
          <w:sz w:val="22"/>
          <w:szCs w:val="22"/>
        </w:rPr>
        <w:t>.</w:t>
      </w:r>
      <w:r w:rsidR="00DD008C" w:rsidRPr="0096064F">
        <w:rPr>
          <w:rFonts w:ascii="Arial Nova" w:hAnsi="Arial Nova"/>
          <w:sz w:val="22"/>
          <w:szCs w:val="22"/>
        </w:rPr>
        <w:t>13(1</w:t>
      </w:r>
      <w:r w:rsidR="00B05D37" w:rsidRPr="0096064F">
        <w:rPr>
          <w:rFonts w:ascii="Arial Nova" w:hAnsi="Arial Nova"/>
          <w:sz w:val="22"/>
          <w:szCs w:val="22"/>
        </w:rPr>
        <w:t>):</w:t>
      </w:r>
      <w:r w:rsidR="00F90ECB" w:rsidRPr="0096064F">
        <w:rPr>
          <w:rFonts w:ascii="Arial Nova" w:hAnsi="Arial Nova"/>
          <w:sz w:val="22"/>
          <w:szCs w:val="22"/>
        </w:rPr>
        <w:t xml:space="preserve"> 8-9 </w:t>
      </w:r>
      <w:hyperlink r:id="rId16" w:history="1">
        <w:r w:rsidR="00F90ECB" w:rsidRPr="0096064F">
          <w:rPr>
            <w:rStyle w:val="Hyperlink"/>
            <w:rFonts w:ascii="Arial Nova" w:hAnsi="Arial Nova"/>
            <w:sz w:val="22"/>
            <w:szCs w:val="22"/>
          </w:rPr>
          <w:t>https://hdl.handle.net/1813/111142</w:t>
        </w:r>
      </w:hyperlink>
      <w:r w:rsidR="000E53FE" w:rsidRPr="0096064F">
        <w:rPr>
          <w:rFonts w:ascii="Arial Nova" w:hAnsi="Arial Nova"/>
          <w:sz w:val="22"/>
          <w:szCs w:val="22"/>
        </w:rPr>
        <w:t xml:space="preserve"> </w:t>
      </w:r>
    </w:p>
    <w:p w14:paraId="1017B935" w14:textId="70BC8E1A" w:rsidR="00FB07C1" w:rsidRPr="0096064F" w:rsidRDefault="00FB07C1" w:rsidP="00F20F3B">
      <w:pPr>
        <w:pStyle w:val="ListParagraph"/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Workman, Kirsten, </w:t>
      </w:r>
      <w:r w:rsidR="0047629F" w:rsidRPr="0096064F">
        <w:rPr>
          <w:rFonts w:ascii="Arial Nova" w:hAnsi="Arial Nova"/>
          <w:sz w:val="22"/>
          <w:szCs w:val="22"/>
        </w:rPr>
        <w:t>Q. Ketterings, J. Lawrence, K. O’Neil (2022). Manure – A valuable nutrient asset. Progr</w:t>
      </w:r>
      <w:r w:rsidR="00681AEF" w:rsidRPr="0096064F">
        <w:rPr>
          <w:rFonts w:ascii="Arial Nova" w:hAnsi="Arial Nova"/>
          <w:sz w:val="22"/>
          <w:szCs w:val="22"/>
        </w:rPr>
        <w:t xml:space="preserve">essive Dairy. The Manager. </w:t>
      </w:r>
      <w:r w:rsidR="004255A6" w:rsidRPr="0096064F">
        <w:rPr>
          <w:rFonts w:ascii="Arial Nova" w:hAnsi="Arial Nova"/>
          <w:sz w:val="22"/>
          <w:szCs w:val="22"/>
        </w:rPr>
        <w:t>1</w:t>
      </w:r>
      <w:r w:rsidR="00681AEF" w:rsidRPr="0096064F">
        <w:rPr>
          <w:rFonts w:ascii="Arial Nova" w:hAnsi="Arial Nova"/>
          <w:sz w:val="22"/>
          <w:szCs w:val="22"/>
        </w:rPr>
        <w:t>3</w:t>
      </w:r>
      <w:r w:rsidR="004255A6" w:rsidRPr="0096064F">
        <w:rPr>
          <w:rFonts w:ascii="Arial Nova" w:hAnsi="Arial Nova"/>
          <w:sz w:val="22"/>
          <w:szCs w:val="22"/>
        </w:rPr>
        <w:t>(1)</w:t>
      </w:r>
      <w:r w:rsidR="00970608" w:rsidRPr="0096064F">
        <w:rPr>
          <w:rFonts w:ascii="Arial Nova" w:hAnsi="Arial Nova"/>
          <w:sz w:val="22"/>
          <w:szCs w:val="22"/>
        </w:rPr>
        <w:t xml:space="preserve">:12-15 </w:t>
      </w:r>
      <w:hyperlink r:id="rId17" w:history="1">
        <w:r w:rsidR="000E53FE" w:rsidRPr="0096064F">
          <w:rPr>
            <w:rStyle w:val="Hyperlink"/>
            <w:rFonts w:ascii="Arial Nova" w:hAnsi="Arial Nova"/>
            <w:sz w:val="22"/>
            <w:szCs w:val="22"/>
          </w:rPr>
          <w:t>https://hdl.handle.net/1813/111144</w:t>
        </w:r>
      </w:hyperlink>
      <w:r w:rsidR="000E53FE" w:rsidRPr="0096064F">
        <w:rPr>
          <w:rFonts w:ascii="Arial Nova" w:hAnsi="Arial Nova"/>
          <w:sz w:val="22"/>
          <w:szCs w:val="22"/>
        </w:rPr>
        <w:t xml:space="preserve"> </w:t>
      </w:r>
    </w:p>
    <w:p w14:paraId="79F8F9A9" w14:textId="5DE15118" w:rsidR="007174B1" w:rsidRPr="0096064F" w:rsidRDefault="001F7225" w:rsidP="00DD2B64">
      <w:pPr>
        <w:pStyle w:val="ListParagraph"/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Ketterings, Q.M., K. Workman, D. Gates, J. Hornesky, A. Langner, S. Latessa, R. Bush, B. Jordan, and G.L. Albrecht. 2022. New York Nitrate Leaching Index. Cornell University, Ithaca NY.</w:t>
      </w:r>
    </w:p>
    <w:p w14:paraId="77EB148B" w14:textId="16D5471C" w:rsidR="00A11B93" w:rsidRPr="0096064F" w:rsidRDefault="00CE483E" w:rsidP="007174B1">
      <w:pPr>
        <w:pStyle w:val="ListParagraph"/>
        <w:rPr>
          <w:rFonts w:ascii="Arial Nova" w:hAnsi="Arial Nova"/>
          <w:sz w:val="22"/>
          <w:szCs w:val="22"/>
        </w:rPr>
      </w:pPr>
      <w:hyperlink r:id="rId18" w:history="1">
        <w:r w:rsidR="007174B1" w:rsidRPr="0096064F">
          <w:rPr>
            <w:rStyle w:val="Hyperlink"/>
            <w:rFonts w:ascii="Arial Nova" w:hAnsi="Arial Nova"/>
            <w:sz w:val="22"/>
            <w:szCs w:val="22"/>
          </w:rPr>
          <w:t>http://nmsp.cals.cornell.edu/publications/extension/NLeachingIndex2022.pdf</w:t>
        </w:r>
      </w:hyperlink>
      <w:r w:rsidR="001F7225" w:rsidRPr="0096064F">
        <w:rPr>
          <w:rFonts w:ascii="Arial Nova" w:hAnsi="Arial Nova"/>
          <w:sz w:val="22"/>
          <w:szCs w:val="22"/>
        </w:rPr>
        <w:t>.</w:t>
      </w:r>
    </w:p>
    <w:p w14:paraId="0F15CDB9" w14:textId="770FC6B6" w:rsidR="00826E94" w:rsidRPr="0096064F" w:rsidRDefault="00826E94" w:rsidP="00826E94">
      <w:pPr>
        <w:pStyle w:val="ListParagraph"/>
        <w:numPr>
          <w:ilvl w:val="0"/>
          <w:numId w:val="3"/>
        </w:numPr>
        <w:rPr>
          <w:rStyle w:val="Hyperlink"/>
          <w:rFonts w:ascii="Arial Nova" w:hAnsi="Arial Nova"/>
          <w:color w:val="auto"/>
          <w:sz w:val="22"/>
          <w:szCs w:val="22"/>
          <w:u w:val="none"/>
        </w:rPr>
      </w:pPr>
      <w:r w:rsidRPr="0096064F">
        <w:rPr>
          <w:rFonts w:ascii="Arial Nova" w:hAnsi="Arial Nova"/>
          <w:bCs/>
          <w:sz w:val="22"/>
          <w:szCs w:val="22"/>
        </w:rPr>
        <w:t xml:space="preserve">Workman, K.C. and Betsy Miller. (2020). A Vermont Case for Conservation Agriculture: Foster Brothers Farm Inc. </w:t>
      </w:r>
      <w:r w:rsidR="00FC1F40" w:rsidRPr="0096064F">
        <w:rPr>
          <w:rFonts w:ascii="Arial Nova" w:hAnsi="Arial Nova"/>
          <w:bCs/>
          <w:sz w:val="22"/>
          <w:szCs w:val="22"/>
        </w:rPr>
        <w:t>Accessible at</w:t>
      </w:r>
      <w:r w:rsidRPr="0096064F">
        <w:rPr>
          <w:rFonts w:ascii="Arial Nova" w:hAnsi="Arial Nova"/>
          <w:bCs/>
          <w:sz w:val="22"/>
          <w:szCs w:val="22"/>
        </w:rPr>
        <w:t xml:space="preserve">: </w:t>
      </w:r>
      <w:hyperlink r:id="rId19" w:history="1">
        <w:r w:rsidRPr="0096064F">
          <w:rPr>
            <w:rStyle w:val="Hyperlink"/>
            <w:rFonts w:ascii="Arial Nova" w:hAnsi="Arial Nova"/>
            <w:bCs/>
            <w:sz w:val="22"/>
            <w:szCs w:val="22"/>
          </w:rPr>
          <w:t>https://www.uvm.edu/sites/default/files/Agriculture/CVCROPS/CaseStudy_Foster.pdf</w:t>
        </w:r>
      </w:hyperlink>
    </w:p>
    <w:p w14:paraId="18D8D074" w14:textId="2884A6BC" w:rsidR="00826E94" w:rsidRPr="0096064F" w:rsidRDefault="00826E94" w:rsidP="00826E94">
      <w:pPr>
        <w:pStyle w:val="ListParagraph"/>
        <w:numPr>
          <w:ilvl w:val="0"/>
          <w:numId w:val="3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lastRenderedPageBreak/>
        <w:t xml:space="preserve">Workman, K.C. (2019). Farming and Motherhood. Cornell Small Farms Quarterly. </w:t>
      </w:r>
      <w:hyperlink r:id="rId20" w:history="1">
        <w:r w:rsidRPr="0096064F">
          <w:rPr>
            <w:rStyle w:val="Hyperlink"/>
            <w:rFonts w:ascii="Arial Nova" w:hAnsi="Arial Nova"/>
            <w:bCs/>
            <w:sz w:val="22"/>
            <w:szCs w:val="22"/>
          </w:rPr>
          <w:t>https://smallfarms.cornell.edu/2019/07/farming-and-motherhood/</w:t>
        </w:r>
      </w:hyperlink>
    </w:p>
    <w:p w14:paraId="4C836925" w14:textId="7686E031" w:rsidR="00826E94" w:rsidRPr="0096064F" w:rsidRDefault="00826E94" w:rsidP="00826E94">
      <w:pPr>
        <w:pStyle w:val="ListParagraph"/>
        <w:numPr>
          <w:ilvl w:val="0"/>
          <w:numId w:val="3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Ross, D, J. Tilley, H. Darby, J. Carter, K. Workman. (2017). Nutrient Recommendations for Field Crops in Vermont. University of Vermont Extension (BR 1390.1). 2017 Update reviewer.</w:t>
      </w:r>
    </w:p>
    <w:p w14:paraId="7764BF4B" w14:textId="77777777" w:rsidR="002C3873" w:rsidRPr="0096064F" w:rsidRDefault="002C3873" w:rsidP="002C3873">
      <w:pPr>
        <w:pStyle w:val="ListParagraph"/>
        <w:numPr>
          <w:ilvl w:val="0"/>
          <w:numId w:val="3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UVM Extension Champlain Valley Crop, Soil &amp; Pasture Team Newsletter Articles:</w:t>
      </w:r>
    </w:p>
    <w:p w14:paraId="6F0BA95D" w14:textId="190D4CC0" w:rsidR="002C3873" w:rsidRPr="0096064F" w:rsidRDefault="002C3873" w:rsidP="002C3873">
      <w:pPr>
        <w:ind w:firstLine="720"/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(Recent editions online: </w:t>
      </w:r>
      <w:hyperlink r:id="rId21" w:history="1">
        <w:r w:rsidRPr="0096064F">
          <w:rPr>
            <w:rStyle w:val="Hyperlink"/>
            <w:rFonts w:ascii="Arial Nova" w:hAnsi="Arial Nova"/>
            <w:bCs/>
            <w:sz w:val="22"/>
            <w:szCs w:val="22"/>
          </w:rPr>
          <w:t>https://www.uvm.edu/extension/agriculture/publications_newsletters</w:t>
        </w:r>
      </w:hyperlink>
      <w:r w:rsidRPr="0096064F">
        <w:rPr>
          <w:rStyle w:val="Hyperlink"/>
          <w:rFonts w:ascii="Arial Nova" w:hAnsi="Arial Nova"/>
          <w:bCs/>
          <w:sz w:val="22"/>
          <w:szCs w:val="22"/>
        </w:rPr>
        <w:t>)</w:t>
      </w:r>
      <w:r w:rsidRPr="0096064F">
        <w:rPr>
          <w:rFonts w:ascii="Arial Nova" w:hAnsi="Arial Nova"/>
          <w:bCs/>
          <w:sz w:val="22"/>
          <w:szCs w:val="22"/>
        </w:rPr>
        <w:t xml:space="preserve"> </w:t>
      </w:r>
    </w:p>
    <w:p w14:paraId="2D6D3E36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Managing Nitrogen in Hay and Pasture Crops (Summer 2021)</w:t>
      </w:r>
    </w:p>
    <w:p w14:paraId="52F866F9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Keeping the Nitrogen in Manure. (Spring 2021)</w:t>
      </w:r>
    </w:p>
    <w:p w14:paraId="1E9331A1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Nitrogen: An Overlooked Macronutrient. (Fall/Winter 2020)</w:t>
      </w:r>
    </w:p>
    <w:p w14:paraId="0FE3B8CB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Cover Crops and No-Till Are Net Benefit for Foster Brothers Farm. (Summer 2020)</w:t>
      </w:r>
    </w:p>
    <w:p w14:paraId="2E350C47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Grassland Manure Injection: By the Numbers. (Spring 2020)</w:t>
      </w:r>
    </w:p>
    <w:p w14:paraId="4424D30A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Organic Matter: What’s the Big Deal? (Fall 2019)</w:t>
      </w:r>
    </w:p>
    <w:p w14:paraId="53C0F8E7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Manure Calibration is Worth the Effort (Spring 2019)</w:t>
      </w:r>
    </w:p>
    <w:p w14:paraId="2D19A0B1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Grassland Manure Injection (Winter 2019)</w:t>
      </w:r>
    </w:p>
    <w:p w14:paraId="4B3679EC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Taking Cover Crops Up a Notch (Fall 2018)</w:t>
      </w:r>
    </w:p>
    <w:p w14:paraId="03F0217D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Putting a Public Face on the Pursuits of Farming (Summer 2018)</w:t>
      </w:r>
    </w:p>
    <w:p w14:paraId="2E416837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Nutrient Management Is More Than Just a Plan (Spring 2018)</w:t>
      </w:r>
    </w:p>
    <w:p w14:paraId="1E47DB7A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Winter Is the Time to Focus on Record Keeping (Winter 2018)</w:t>
      </w:r>
    </w:p>
    <w:p w14:paraId="45BB9476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Demonstrating Success: Corn Hybrid Trials (Fall 2017)</w:t>
      </w:r>
    </w:p>
    <w:p w14:paraId="483B5519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Think Spring When Planting Cover Crops (Summer 2017)</w:t>
      </w:r>
    </w:p>
    <w:p w14:paraId="273C7EF1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Cover Crops: From Research to Reality (Spring 2017)</w:t>
      </w:r>
    </w:p>
    <w:p w14:paraId="56DEBBBE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Gullies: A Significant Source of Soil Loss (Winter 2016-2017)</w:t>
      </w:r>
    </w:p>
    <w:p w14:paraId="39D539D9" w14:textId="77777777" w:rsidR="002C3873" w:rsidRPr="0096064F" w:rsidRDefault="002C3873" w:rsidP="002C3873">
      <w:pPr>
        <w:pStyle w:val="ListParagraph"/>
        <w:numPr>
          <w:ilvl w:val="1"/>
          <w:numId w:val="3"/>
        </w:numPr>
        <w:rPr>
          <w:rFonts w:ascii="Arial Nova" w:hAnsi="Arial Nova"/>
          <w:b/>
          <w:bCs/>
          <w:sz w:val="22"/>
          <w:szCs w:val="22"/>
          <w:u w:val="single"/>
        </w:rPr>
      </w:pPr>
      <w:r w:rsidRPr="0096064F">
        <w:rPr>
          <w:rFonts w:ascii="Arial Nova" w:hAnsi="Arial Nova"/>
          <w:bCs/>
          <w:sz w:val="22"/>
          <w:szCs w:val="22"/>
        </w:rPr>
        <w:t>Legumes: Getting More Out of Your Cover Crop (Fall 2016)</w:t>
      </w:r>
    </w:p>
    <w:p w14:paraId="15985FB5" w14:textId="77777777" w:rsidR="007174B1" w:rsidRDefault="007174B1" w:rsidP="007174B1">
      <w:pPr>
        <w:pStyle w:val="ListParagraph"/>
      </w:pPr>
    </w:p>
    <w:p w14:paraId="2E531FE4" w14:textId="380C3F79" w:rsidR="00C00191" w:rsidRPr="00863208" w:rsidRDefault="00C00191" w:rsidP="00AB6F6D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>Agronomy Fact Sheets:</w:t>
      </w:r>
    </w:p>
    <w:p w14:paraId="2EBD6687" w14:textId="4537AAAA" w:rsidR="002C3873" w:rsidRPr="0096064F" w:rsidRDefault="001E239A" w:rsidP="00AB6F6D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i/>
          <w:iCs/>
          <w:sz w:val="22"/>
          <w:szCs w:val="22"/>
        </w:rPr>
        <w:t>Cornell University Nutrient Management</w:t>
      </w:r>
      <w:r w:rsidR="00862E67" w:rsidRPr="0096064F">
        <w:rPr>
          <w:rFonts w:ascii="Arial Nova" w:hAnsi="Arial Nova"/>
          <w:i/>
          <w:iCs/>
          <w:sz w:val="22"/>
          <w:szCs w:val="22"/>
        </w:rPr>
        <w:t xml:space="preserve"> Spear Progra</w:t>
      </w:r>
      <w:r w:rsidR="002C3873" w:rsidRPr="0096064F">
        <w:rPr>
          <w:rFonts w:ascii="Arial Nova" w:hAnsi="Arial Nova"/>
          <w:i/>
          <w:iCs/>
          <w:sz w:val="22"/>
          <w:szCs w:val="22"/>
        </w:rPr>
        <w:t>m Fact Sheets</w:t>
      </w:r>
    </w:p>
    <w:p w14:paraId="48EBE3F7" w14:textId="04C2582D" w:rsidR="001E239A" w:rsidRPr="0096064F" w:rsidRDefault="00862E67" w:rsidP="00AB6F6D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(</w:t>
      </w:r>
      <w:hyperlink r:id="rId22" w:history="1">
        <w:r w:rsidRPr="0096064F">
          <w:rPr>
            <w:rStyle w:val="Hyperlink"/>
            <w:rFonts w:ascii="Arial Nova" w:hAnsi="Arial Nova"/>
            <w:sz w:val="22"/>
            <w:szCs w:val="22"/>
          </w:rPr>
          <w:t>http://nmsp.cals.cornell.edu/guidelines/factsheets.html</w:t>
        </w:r>
      </w:hyperlink>
      <w:r w:rsidRPr="0096064F">
        <w:rPr>
          <w:rFonts w:ascii="Arial Nova" w:hAnsi="Arial Nova"/>
          <w:sz w:val="22"/>
          <w:szCs w:val="22"/>
        </w:rPr>
        <w:t>)</w:t>
      </w:r>
    </w:p>
    <w:p w14:paraId="4F5EB1D1" w14:textId="2CC3E05F" w:rsidR="00C00191" w:rsidRPr="0096064F" w:rsidRDefault="002C3873" w:rsidP="002C3873">
      <w:pPr>
        <w:pStyle w:val="ListParagraph"/>
        <w:numPr>
          <w:ilvl w:val="0"/>
          <w:numId w:val="32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 xml:space="preserve">  </w:t>
      </w:r>
      <w:r w:rsidR="00A864C8" w:rsidRPr="0096064F">
        <w:rPr>
          <w:rFonts w:ascii="Arial Nova" w:hAnsi="Arial Nova"/>
          <w:sz w:val="22"/>
          <w:szCs w:val="22"/>
        </w:rPr>
        <w:t>#</w:t>
      </w:r>
      <w:r w:rsidR="00CA0942" w:rsidRPr="0096064F">
        <w:rPr>
          <w:rFonts w:ascii="Arial Nova" w:hAnsi="Arial Nova"/>
          <w:sz w:val="22"/>
          <w:szCs w:val="22"/>
        </w:rPr>
        <w:t>18</w:t>
      </w:r>
      <w:r w:rsidR="00A864C8" w:rsidRPr="0096064F">
        <w:rPr>
          <w:rFonts w:ascii="Arial Nova" w:hAnsi="Arial Nova"/>
          <w:sz w:val="22"/>
          <w:szCs w:val="22"/>
        </w:rPr>
        <w:t xml:space="preserve">:  </w:t>
      </w:r>
      <w:r w:rsidR="00CA0942" w:rsidRPr="0096064F">
        <w:rPr>
          <w:rFonts w:ascii="Arial Nova" w:hAnsi="Arial Nova"/>
          <w:sz w:val="22"/>
          <w:szCs w:val="22"/>
        </w:rPr>
        <w:t>Calibrating Manure Spreaders</w:t>
      </w:r>
      <w:r w:rsidR="00A864C8" w:rsidRPr="0096064F">
        <w:rPr>
          <w:rFonts w:ascii="Arial Nova" w:hAnsi="Arial Nova"/>
          <w:sz w:val="22"/>
          <w:szCs w:val="22"/>
        </w:rPr>
        <w:t xml:space="preserve"> (</w:t>
      </w:r>
      <w:r w:rsidR="004F7D78" w:rsidRPr="0096064F">
        <w:rPr>
          <w:rFonts w:ascii="Arial Nova" w:hAnsi="Arial Nova"/>
          <w:sz w:val="22"/>
          <w:szCs w:val="22"/>
        </w:rPr>
        <w:t>2021</w:t>
      </w:r>
      <w:r w:rsidR="00A864C8" w:rsidRPr="0096064F">
        <w:rPr>
          <w:rFonts w:ascii="Arial Nova" w:hAnsi="Arial Nova"/>
          <w:sz w:val="22"/>
          <w:szCs w:val="22"/>
        </w:rPr>
        <w:t>)</w:t>
      </w:r>
    </w:p>
    <w:p w14:paraId="7979F7BD" w14:textId="0AA02979" w:rsidR="00950D40" w:rsidRPr="0096064F" w:rsidRDefault="00950D40" w:rsidP="002C3873">
      <w:pPr>
        <w:pStyle w:val="ListParagraph"/>
        <w:numPr>
          <w:ilvl w:val="0"/>
          <w:numId w:val="32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#117:  How to Use Grid Soil Sample Results for the NY-PI 2.0 (</w:t>
      </w:r>
      <w:r w:rsidR="00661BE2" w:rsidRPr="0096064F">
        <w:rPr>
          <w:rFonts w:ascii="Arial Nova" w:hAnsi="Arial Nova"/>
          <w:sz w:val="22"/>
          <w:szCs w:val="22"/>
        </w:rPr>
        <w:t>1/17/2022</w:t>
      </w:r>
      <w:r w:rsidRPr="0096064F">
        <w:rPr>
          <w:rFonts w:ascii="Arial Nova" w:hAnsi="Arial Nova"/>
          <w:sz w:val="22"/>
          <w:szCs w:val="22"/>
        </w:rPr>
        <w:t>)</w:t>
      </w:r>
    </w:p>
    <w:p w14:paraId="11393B50" w14:textId="7854DB98" w:rsidR="00950D40" w:rsidRPr="0096064F" w:rsidRDefault="00950D40" w:rsidP="002C3873">
      <w:pPr>
        <w:pStyle w:val="ListParagraph"/>
        <w:numPr>
          <w:ilvl w:val="0"/>
          <w:numId w:val="32"/>
        </w:num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sz w:val="22"/>
          <w:szCs w:val="22"/>
        </w:rPr>
        <w:t>#119:  Farm Greenhouse Gas Inventory (</w:t>
      </w:r>
      <w:r w:rsidR="00661BE2" w:rsidRPr="0096064F">
        <w:rPr>
          <w:rFonts w:ascii="Arial Nova" w:hAnsi="Arial Nova"/>
          <w:sz w:val="22"/>
          <w:szCs w:val="22"/>
        </w:rPr>
        <w:t>1/31/2022</w:t>
      </w:r>
      <w:r w:rsidRPr="0096064F">
        <w:rPr>
          <w:rFonts w:ascii="Arial Nova" w:hAnsi="Arial Nova"/>
          <w:sz w:val="22"/>
          <w:szCs w:val="22"/>
        </w:rPr>
        <w:t>)</w:t>
      </w:r>
    </w:p>
    <w:p w14:paraId="668ACBE5" w14:textId="5F070A0B" w:rsidR="00862E67" w:rsidRPr="0096064F" w:rsidRDefault="004D6A6C" w:rsidP="00AB6F6D">
      <w:pPr>
        <w:rPr>
          <w:rFonts w:ascii="Arial Nova" w:hAnsi="Arial Nova"/>
          <w:sz w:val="22"/>
          <w:szCs w:val="22"/>
        </w:rPr>
      </w:pPr>
      <w:r w:rsidRPr="0096064F">
        <w:rPr>
          <w:rFonts w:ascii="Arial Nova" w:hAnsi="Arial Nova"/>
          <w:i/>
          <w:iCs/>
          <w:sz w:val="22"/>
          <w:szCs w:val="22"/>
        </w:rPr>
        <w:t>University of Vermont Extension Fact Sheets</w:t>
      </w:r>
      <w:r w:rsidRPr="0096064F">
        <w:rPr>
          <w:rFonts w:ascii="Arial Nova" w:hAnsi="Arial Nova"/>
          <w:sz w:val="22"/>
          <w:szCs w:val="22"/>
        </w:rPr>
        <w:t>:</w:t>
      </w:r>
    </w:p>
    <w:p w14:paraId="237952FE" w14:textId="0CD9AC7F" w:rsidR="00AB774B" w:rsidRPr="0096064F" w:rsidRDefault="006D0733" w:rsidP="004D6A6C">
      <w:pPr>
        <w:pStyle w:val="ListParagraph"/>
        <w:numPr>
          <w:ilvl w:val="0"/>
          <w:numId w:val="31"/>
        </w:numPr>
        <w:rPr>
          <w:rStyle w:val="Hyperlink"/>
          <w:rFonts w:ascii="Arial Nova" w:hAnsi="Arial Nova"/>
          <w:color w:val="auto"/>
          <w:sz w:val="22"/>
          <w:szCs w:val="22"/>
          <w:u w:val="none"/>
        </w:rPr>
      </w:pPr>
      <w:r w:rsidRPr="0096064F">
        <w:rPr>
          <w:rStyle w:val="Hyperlink"/>
          <w:rFonts w:ascii="Arial Nova" w:hAnsi="Arial Nova"/>
          <w:color w:val="auto"/>
          <w:sz w:val="22"/>
          <w:szCs w:val="22"/>
          <w:u w:val="none"/>
        </w:rPr>
        <w:t xml:space="preserve">Taking a Manure Sample (2019) </w:t>
      </w:r>
      <w:hyperlink r:id="rId23" w:history="1">
        <w:r w:rsidRPr="0096064F">
          <w:rPr>
            <w:rStyle w:val="Hyperlink"/>
            <w:rFonts w:ascii="Arial Nova" w:hAnsi="Arial Nova"/>
            <w:sz w:val="22"/>
            <w:szCs w:val="22"/>
          </w:rPr>
          <w:t>https://www.uvm.edu/sites/default/files/media/Manure3.pdf</w:t>
        </w:r>
      </w:hyperlink>
      <w:r w:rsidRPr="0096064F">
        <w:rPr>
          <w:rStyle w:val="Hyperlink"/>
          <w:rFonts w:ascii="Arial Nova" w:hAnsi="Arial Nova"/>
          <w:color w:val="auto"/>
          <w:sz w:val="22"/>
          <w:szCs w:val="22"/>
          <w:u w:val="none"/>
        </w:rPr>
        <w:t>)</w:t>
      </w:r>
    </w:p>
    <w:p w14:paraId="15BB2EC6" w14:textId="5F1CC06D" w:rsidR="0000482C" w:rsidRPr="0096064F" w:rsidRDefault="0000482C" w:rsidP="004D6A6C">
      <w:pPr>
        <w:pStyle w:val="ListParagraph"/>
        <w:numPr>
          <w:ilvl w:val="0"/>
          <w:numId w:val="31"/>
        </w:numPr>
        <w:rPr>
          <w:rStyle w:val="Hyperlink"/>
          <w:rFonts w:ascii="Arial Nova" w:hAnsi="Arial Nova"/>
          <w:color w:val="auto"/>
          <w:sz w:val="22"/>
          <w:szCs w:val="22"/>
          <w:u w:val="none"/>
        </w:rPr>
      </w:pPr>
      <w:r w:rsidRPr="0096064F">
        <w:rPr>
          <w:rStyle w:val="Hyperlink"/>
          <w:rFonts w:ascii="Arial Nova" w:hAnsi="Arial Nova"/>
          <w:color w:val="auto"/>
          <w:sz w:val="22"/>
          <w:szCs w:val="22"/>
          <w:u w:val="none"/>
        </w:rPr>
        <w:t>Multi-species Cover Crop Decision Tool (2019)</w:t>
      </w:r>
      <w:r w:rsidR="00AC3686">
        <w:rPr>
          <w:rStyle w:val="Hyperlink"/>
          <w:rFonts w:ascii="Arial Nova" w:hAnsi="Arial Nova"/>
          <w:color w:val="auto"/>
          <w:sz w:val="22"/>
          <w:szCs w:val="22"/>
          <w:u w:val="none"/>
        </w:rPr>
        <w:t xml:space="preserve"> </w:t>
      </w:r>
      <w:hyperlink r:id="rId24" w:history="1">
        <w:r w:rsidR="00AC3686" w:rsidRPr="002176A0">
          <w:rPr>
            <w:rStyle w:val="Hyperlink"/>
            <w:rFonts w:ascii="Arial Nova" w:hAnsi="Arial Nova"/>
            <w:sz w:val="22"/>
            <w:szCs w:val="22"/>
          </w:rPr>
          <w:t>https://www.uvm.edu/sites/default/files/media/Multispecies_Cover_Crop_Decision_Tool_1.pdf</w:t>
        </w:r>
      </w:hyperlink>
      <w:r w:rsidRPr="0096064F">
        <w:rPr>
          <w:rStyle w:val="Hyperlink"/>
          <w:rFonts w:ascii="Arial Nova" w:hAnsi="Arial Nova"/>
          <w:color w:val="auto"/>
          <w:sz w:val="22"/>
          <w:szCs w:val="22"/>
          <w:u w:val="none"/>
        </w:rPr>
        <w:t xml:space="preserve"> </w:t>
      </w:r>
    </w:p>
    <w:p w14:paraId="3AA0D227" w14:textId="11DF59AF" w:rsidR="00837499" w:rsidRPr="0096064F" w:rsidRDefault="00837499" w:rsidP="00837499">
      <w:pPr>
        <w:pStyle w:val="ListParagraph"/>
        <w:numPr>
          <w:ilvl w:val="0"/>
          <w:numId w:val="31"/>
        </w:numPr>
        <w:rPr>
          <w:rStyle w:val="Hyperlink"/>
          <w:rFonts w:ascii="Arial Nova" w:hAnsi="Arial Nova"/>
          <w:color w:val="auto"/>
          <w:sz w:val="22"/>
          <w:szCs w:val="22"/>
          <w:u w:val="none"/>
        </w:rPr>
      </w:pPr>
      <w:r w:rsidRPr="0096064F">
        <w:rPr>
          <w:rFonts w:ascii="Arial Nova" w:hAnsi="Arial Nova"/>
          <w:bCs/>
          <w:sz w:val="22"/>
          <w:szCs w:val="22"/>
        </w:rPr>
        <w:t xml:space="preserve">Manure and Cover Crops (2014)  </w:t>
      </w:r>
      <w:hyperlink r:id="rId25" w:history="1">
        <w:r w:rsidRPr="0096064F">
          <w:rPr>
            <w:rStyle w:val="Hyperlink"/>
            <w:rFonts w:ascii="Arial Nova" w:hAnsi="Arial Nova"/>
            <w:bCs/>
            <w:sz w:val="22"/>
            <w:szCs w:val="22"/>
          </w:rPr>
          <w:t>http://blog.uvm.edu/cvcrops/files/2015/02/3-Manure-and-Cover-Crops.pdf</w:t>
        </w:r>
      </w:hyperlink>
      <w:r w:rsidRPr="0096064F">
        <w:rPr>
          <w:rStyle w:val="Hyperlink"/>
          <w:rFonts w:ascii="Arial Nova" w:hAnsi="Arial Nova"/>
          <w:sz w:val="22"/>
          <w:szCs w:val="22"/>
        </w:rPr>
        <w:t xml:space="preserve">  </w:t>
      </w:r>
    </w:p>
    <w:p w14:paraId="3052529C" w14:textId="6EFD0D72" w:rsidR="006D2D0C" w:rsidRPr="0096064F" w:rsidRDefault="006D2D0C" w:rsidP="006D2D0C">
      <w:pPr>
        <w:pStyle w:val="ListParagraph"/>
        <w:numPr>
          <w:ilvl w:val="0"/>
          <w:numId w:val="31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Cover Crops as Forage Crops…A Look at Winter Rye and Triticale (2013)</w:t>
      </w:r>
      <w:r w:rsidR="00AC3686">
        <w:rPr>
          <w:rFonts w:ascii="Arial Nova" w:hAnsi="Arial Nova"/>
          <w:bCs/>
          <w:sz w:val="22"/>
          <w:szCs w:val="22"/>
        </w:rPr>
        <w:t xml:space="preserve"> </w:t>
      </w:r>
      <w:hyperlink r:id="rId26" w:history="1">
        <w:r w:rsidR="00837499" w:rsidRPr="0096064F">
          <w:rPr>
            <w:rStyle w:val="Hyperlink"/>
            <w:rFonts w:ascii="Arial Nova" w:hAnsi="Arial Nova"/>
            <w:bCs/>
            <w:sz w:val="22"/>
            <w:szCs w:val="22"/>
          </w:rPr>
          <w:t>http://blog.uvm.edu/cvcrops/files/2012/09/Cover-Crops-as-Forage-Crops.pdf</w:t>
        </w:r>
      </w:hyperlink>
    </w:p>
    <w:p w14:paraId="3CB47585" w14:textId="4D16AE1F" w:rsidR="005F167C" w:rsidRPr="0096064F" w:rsidRDefault="005F167C" w:rsidP="005F167C">
      <w:pPr>
        <w:pStyle w:val="ListParagraph"/>
        <w:numPr>
          <w:ilvl w:val="0"/>
          <w:numId w:val="31"/>
        </w:numPr>
        <w:rPr>
          <w:rStyle w:val="Hyperlink"/>
          <w:rFonts w:ascii="Arial Nova" w:hAnsi="Arial Nova"/>
          <w:color w:val="auto"/>
          <w:sz w:val="22"/>
          <w:szCs w:val="22"/>
          <w:u w:val="none"/>
        </w:rPr>
      </w:pPr>
      <w:r w:rsidRPr="0096064F">
        <w:rPr>
          <w:rStyle w:val="Hyperlink"/>
          <w:rFonts w:ascii="Arial Nova" w:hAnsi="Arial Nova"/>
          <w:color w:val="auto"/>
          <w:sz w:val="22"/>
          <w:szCs w:val="22"/>
          <w:u w:val="none"/>
        </w:rPr>
        <w:t xml:space="preserve">Record Keeping for Dairy &amp; Beef Farms in Vermont (2013) </w:t>
      </w:r>
      <w:hyperlink r:id="rId27" w:history="1">
        <w:r w:rsidRPr="0096064F">
          <w:rPr>
            <w:rStyle w:val="Hyperlink"/>
            <w:rFonts w:ascii="Arial Nova" w:hAnsi="Arial Nova"/>
            <w:sz w:val="22"/>
            <w:szCs w:val="22"/>
          </w:rPr>
          <w:t>https://www.uvm.edu/sites/default/files/fact-sheet-record-keeping.pdf</w:t>
        </w:r>
      </w:hyperlink>
    </w:p>
    <w:p w14:paraId="703830A8" w14:textId="77777777" w:rsidR="00A94FE2" w:rsidRDefault="00A94FE2" w:rsidP="0002569B">
      <w:pPr>
        <w:rPr>
          <w:b/>
          <w:bCs/>
          <w:u w:val="single"/>
        </w:rPr>
      </w:pPr>
    </w:p>
    <w:p w14:paraId="2FC1458F" w14:textId="64CB8EF5" w:rsidR="000D7AD5" w:rsidRPr="00863208" w:rsidRDefault="00CE5BF5" w:rsidP="0002569B">
      <w:pPr>
        <w:rPr>
          <w:rFonts w:ascii="Avenir Next LT Pro Demi" w:hAnsi="Avenir Next LT Pro Demi"/>
          <w:b/>
          <w:u w:val="single"/>
        </w:rPr>
      </w:pPr>
      <w:r w:rsidRPr="00863208">
        <w:rPr>
          <w:rFonts w:ascii="Avenir Next LT Pro Demi" w:hAnsi="Avenir Next LT Pro Demi"/>
          <w:b/>
          <w:u w:val="single"/>
        </w:rPr>
        <w:t xml:space="preserve">Selected </w:t>
      </w:r>
      <w:r w:rsidR="000D7AD5" w:rsidRPr="00863208">
        <w:rPr>
          <w:rFonts w:ascii="Avenir Next LT Pro Demi" w:hAnsi="Avenir Next LT Pro Demi"/>
          <w:b/>
          <w:u w:val="single"/>
        </w:rPr>
        <w:t>Grant</w:t>
      </w:r>
      <w:r w:rsidR="002A5082" w:rsidRPr="00863208">
        <w:rPr>
          <w:rFonts w:ascii="Avenir Next LT Pro Demi" w:hAnsi="Avenir Next LT Pro Demi"/>
          <w:b/>
          <w:u w:val="single"/>
        </w:rPr>
        <w:t xml:space="preserve"> Award</w:t>
      </w:r>
      <w:r w:rsidR="000D7AD5" w:rsidRPr="00863208">
        <w:rPr>
          <w:rFonts w:ascii="Avenir Next LT Pro Demi" w:hAnsi="Avenir Next LT Pro Demi"/>
          <w:b/>
          <w:u w:val="single"/>
        </w:rPr>
        <w:t>s:</w:t>
      </w:r>
    </w:p>
    <w:p w14:paraId="50DB4284" w14:textId="65A3728D" w:rsidR="003650AD" w:rsidRDefault="003650AD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>
        <w:rPr>
          <w:rFonts w:ascii="Arial Nova" w:hAnsi="Arial Nova"/>
          <w:bCs/>
          <w:sz w:val="22"/>
          <w:szCs w:val="22"/>
        </w:rPr>
        <w:t>W</w:t>
      </w:r>
      <w:r w:rsidR="002E3EA8">
        <w:rPr>
          <w:rFonts w:ascii="Arial Nova" w:hAnsi="Arial Nova"/>
          <w:bCs/>
          <w:sz w:val="22"/>
          <w:szCs w:val="22"/>
        </w:rPr>
        <w:t xml:space="preserve">orkman, K.C., T.R. Overton, C. Potter. </w:t>
      </w:r>
      <w:r w:rsidR="00673B1A" w:rsidRPr="00673B1A">
        <w:rPr>
          <w:rFonts w:ascii="Arial Nova" w:hAnsi="Arial Nova"/>
          <w:bCs/>
          <w:sz w:val="22"/>
          <w:szCs w:val="22"/>
        </w:rPr>
        <w:t>Dairy Advancement Program (DEC Component)</w:t>
      </w:r>
      <w:r w:rsidR="00673B1A">
        <w:rPr>
          <w:rFonts w:ascii="Arial Nova" w:hAnsi="Arial Nova"/>
          <w:bCs/>
          <w:sz w:val="22"/>
          <w:szCs w:val="22"/>
        </w:rPr>
        <w:t xml:space="preserve">. $3,500,000, New York </w:t>
      </w:r>
      <w:r w:rsidR="00F73DFA">
        <w:rPr>
          <w:rFonts w:ascii="Arial Nova" w:hAnsi="Arial Nova"/>
          <w:bCs/>
          <w:sz w:val="22"/>
          <w:szCs w:val="22"/>
        </w:rPr>
        <w:t>State Department of Environmental Conservation, 2022 – 2027.</w:t>
      </w:r>
    </w:p>
    <w:p w14:paraId="0B035596" w14:textId="1CA9994D" w:rsidR="00073DBD" w:rsidRDefault="004363C6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>
        <w:rPr>
          <w:rFonts w:ascii="Arial Nova" w:hAnsi="Arial Nova"/>
          <w:bCs/>
          <w:sz w:val="22"/>
          <w:szCs w:val="22"/>
        </w:rPr>
        <w:t xml:space="preserve">Ketterings, Q.M. and K.C. Workman. </w:t>
      </w:r>
      <w:r w:rsidRPr="004363C6">
        <w:rPr>
          <w:rFonts w:ascii="Arial Nova" w:hAnsi="Arial Nova"/>
          <w:bCs/>
          <w:sz w:val="22"/>
          <w:szCs w:val="22"/>
        </w:rPr>
        <w:t>Cornell Agricultural Environmental Stewardship Program, Nutrient Management Spear Program</w:t>
      </w:r>
      <w:r w:rsidR="00C96BD7">
        <w:rPr>
          <w:rFonts w:ascii="Arial Nova" w:hAnsi="Arial Nova"/>
          <w:bCs/>
          <w:sz w:val="22"/>
          <w:szCs w:val="22"/>
        </w:rPr>
        <w:t>. $</w:t>
      </w:r>
      <w:r w:rsidR="00290CED">
        <w:rPr>
          <w:rFonts w:ascii="Arial Nova" w:hAnsi="Arial Nova"/>
          <w:bCs/>
          <w:sz w:val="22"/>
          <w:szCs w:val="22"/>
        </w:rPr>
        <w:t>2,000,000</w:t>
      </w:r>
      <w:r w:rsidR="000471AA">
        <w:rPr>
          <w:rFonts w:ascii="Arial Nova" w:hAnsi="Arial Nova"/>
          <w:bCs/>
          <w:sz w:val="22"/>
          <w:szCs w:val="22"/>
        </w:rPr>
        <w:t xml:space="preserve">, </w:t>
      </w:r>
      <w:r w:rsidR="00290CED">
        <w:rPr>
          <w:rFonts w:ascii="Arial Nova" w:hAnsi="Arial Nova"/>
          <w:bCs/>
          <w:sz w:val="22"/>
          <w:szCs w:val="22"/>
        </w:rPr>
        <w:t>New</w:t>
      </w:r>
      <w:r w:rsidR="000471AA">
        <w:rPr>
          <w:rFonts w:ascii="Arial Nova" w:hAnsi="Arial Nova"/>
          <w:bCs/>
          <w:sz w:val="22"/>
          <w:szCs w:val="22"/>
        </w:rPr>
        <w:t xml:space="preserve"> York State Department of Agriculture &amp; Markets</w:t>
      </w:r>
      <w:r w:rsidR="003650AD">
        <w:rPr>
          <w:rFonts w:ascii="Arial Nova" w:hAnsi="Arial Nova"/>
          <w:bCs/>
          <w:sz w:val="22"/>
          <w:szCs w:val="22"/>
        </w:rPr>
        <w:t xml:space="preserve">, 2021 </w:t>
      </w:r>
      <w:r w:rsidR="00A7145C">
        <w:rPr>
          <w:rFonts w:ascii="Arial Nova" w:hAnsi="Arial Nova"/>
          <w:bCs/>
          <w:sz w:val="22"/>
          <w:szCs w:val="22"/>
        </w:rPr>
        <w:t>–</w:t>
      </w:r>
      <w:r w:rsidR="003650AD">
        <w:rPr>
          <w:rFonts w:ascii="Arial Nova" w:hAnsi="Arial Nova"/>
          <w:bCs/>
          <w:sz w:val="22"/>
          <w:szCs w:val="22"/>
        </w:rPr>
        <w:t xml:space="preserve"> 2026</w:t>
      </w:r>
      <w:r w:rsidR="00A7145C">
        <w:rPr>
          <w:rFonts w:ascii="Arial Nova" w:hAnsi="Arial Nova"/>
          <w:bCs/>
          <w:sz w:val="22"/>
          <w:szCs w:val="22"/>
        </w:rPr>
        <w:t>.</w:t>
      </w:r>
    </w:p>
    <w:p w14:paraId="324A0390" w14:textId="2DE0254A" w:rsidR="00A172A2" w:rsidRPr="0096064F" w:rsidRDefault="00A172A2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lastRenderedPageBreak/>
        <w:t xml:space="preserve">Workman, </w:t>
      </w:r>
      <w:r w:rsidR="00F473B3" w:rsidRPr="0096064F">
        <w:rPr>
          <w:rFonts w:ascii="Arial Nova" w:hAnsi="Arial Nova"/>
          <w:bCs/>
          <w:sz w:val="22"/>
          <w:szCs w:val="22"/>
        </w:rPr>
        <w:t>K</w:t>
      </w:r>
      <w:r w:rsidR="00DF4F8B" w:rsidRPr="0096064F">
        <w:rPr>
          <w:rFonts w:ascii="Arial Nova" w:hAnsi="Arial Nova"/>
          <w:bCs/>
          <w:sz w:val="22"/>
          <w:szCs w:val="22"/>
        </w:rPr>
        <w:t>.</w:t>
      </w:r>
      <w:r w:rsidR="00F473B3" w:rsidRPr="0096064F">
        <w:rPr>
          <w:rFonts w:ascii="Arial Nova" w:hAnsi="Arial Nova"/>
          <w:bCs/>
          <w:sz w:val="22"/>
          <w:szCs w:val="22"/>
        </w:rPr>
        <w:t>C.,</w:t>
      </w:r>
      <w:r w:rsidRPr="0096064F">
        <w:rPr>
          <w:rFonts w:ascii="Arial Nova" w:hAnsi="Arial Nova"/>
          <w:bCs/>
          <w:sz w:val="22"/>
          <w:szCs w:val="22"/>
        </w:rPr>
        <w:t xml:space="preserve"> and J. Faulkner.  Assessing innovative manure management techniques for reduced nutrient losses. $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84,372, </w:t>
      </w:r>
      <w:r w:rsidR="00980DBC" w:rsidRPr="0096064F">
        <w:rPr>
          <w:rFonts w:ascii="Arial Nova" w:hAnsi="Arial Nova"/>
          <w:bCs/>
          <w:sz w:val="22"/>
          <w:szCs w:val="22"/>
        </w:rPr>
        <w:t>USDA-</w:t>
      </w:r>
      <w:r w:rsidRPr="0096064F">
        <w:rPr>
          <w:rFonts w:ascii="Arial Nova" w:hAnsi="Arial Nova"/>
          <w:bCs/>
          <w:sz w:val="22"/>
          <w:szCs w:val="22"/>
        </w:rPr>
        <w:t xml:space="preserve">NRCS </w:t>
      </w:r>
      <w:r w:rsidR="00980DBC" w:rsidRPr="0096064F">
        <w:rPr>
          <w:rFonts w:ascii="Arial Nova" w:hAnsi="Arial Nova"/>
          <w:bCs/>
          <w:sz w:val="22"/>
          <w:szCs w:val="22"/>
        </w:rPr>
        <w:t xml:space="preserve">Vermont </w:t>
      </w:r>
      <w:r w:rsidR="00A36B00" w:rsidRPr="0096064F">
        <w:rPr>
          <w:rFonts w:ascii="Arial Nova" w:hAnsi="Arial Nova"/>
          <w:bCs/>
          <w:sz w:val="22"/>
          <w:szCs w:val="22"/>
        </w:rPr>
        <w:t>Conservation I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nnovation Grant, </w:t>
      </w:r>
      <w:r w:rsidRPr="0096064F">
        <w:rPr>
          <w:rFonts w:ascii="Arial Nova" w:hAnsi="Arial Nova"/>
          <w:bCs/>
          <w:sz w:val="22"/>
          <w:szCs w:val="22"/>
        </w:rPr>
        <w:t xml:space="preserve">2020 </w:t>
      </w:r>
      <w:r w:rsidR="00A36B00" w:rsidRPr="0096064F">
        <w:rPr>
          <w:rFonts w:ascii="Arial Nova" w:hAnsi="Arial Nova"/>
          <w:bCs/>
          <w:sz w:val="22"/>
          <w:szCs w:val="22"/>
        </w:rPr>
        <w:t>–</w:t>
      </w:r>
      <w:r w:rsidRPr="0096064F">
        <w:rPr>
          <w:rFonts w:ascii="Arial Nova" w:hAnsi="Arial Nova"/>
          <w:bCs/>
          <w:sz w:val="22"/>
          <w:szCs w:val="22"/>
        </w:rPr>
        <w:t xml:space="preserve"> 2022</w:t>
      </w:r>
      <w:r w:rsidR="0046670B" w:rsidRPr="0096064F">
        <w:rPr>
          <w:rFonts w:ascii="Arial Nova" w:hAnsi="Arial Nova"/>
          <w:bCs/>
          <w:sz w:val="22"/>
          <w:szCs w:val="22"/>
        </w:rPr>
        <w:t>.</w:t>
      </w:r>
    </w:p>
    <w:p w14:paraId="6DF19538" w14:textId="77777777" w:rsidR="00694223" w:rsidRPr="0096064F" w:rsidRDefault="00C64159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Workman, K.C. Grassland Shallow Slot Manure Injection. </w:t>
      </w:r>
      <w:r w:rsidR="00694223" w:rsidRPr="0096064F">
        <w:rPr>
          <w:rFonts w:ascii="Arial Nova" w:hAnsi="Arial Nova"/>
          <w:bCs/>
          <w:sz w:val="22"/>
          <w:szCs w:val="22"/>
        </w:rPr>
        <w:t>$213,837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, </w:t>
      </w:r>
      <w:r w:rsidR="00694223" w:rsidRPr="0096064F">
        <w:rPr>
          <w:rFonts w:ascii="Arial Nova" w:hAnsi="Arial Nova"/>
          <w:bCs/>
          <w:sz w:val="22"/>
          <w:szCs w:val="22"/>
        </w:rPr>
        <w:t>V</w:t>
      </w:r>
      <w:r w:rsidR="0046670B" w:rsidRPr="0096064F">
        <w:rPr>
          <w:rFonts w:ascii="Arial Nova" w:hAnsi="Arial Nova"/>
          <w:bCs/>
          <w:sz w:val="22"/>
          <w:szCs w:val="22"/>
        </w:rPr>
        <w:t>ermont</w:t>
      </w:r>
      <w:r w:rsidRPr="0096064F">
        <w:rPr>
          <w:rFonts w:ascii="Arial Nova" w:hAnsi="Arial Nova"/>
          <w:bCs/>
          <w:sz w:val="22"/>
          <w:szCs w:val="22"/>
        </w:rPr>
        <w:t xml:space="preserve"> Agency of Agriculture, Food &amp; Markets Cle</w:t>
      </w:r>
      <w:r w:rsidR="00A36B00" w:rsidRPr="0096064F">
        <w:rPr>
          <w:rFonts w:ascii="Arial Nova" w:hAnsi="Arial Nova"/>
          <w:bCs/>
          <w:sz w:val="22"/>
          <w:szCs w:val="22"/>
        </w:rPr>
        <w:t>an Water Implementation Grant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, </w:t>
      </w:r>
      <w:r w:rsidRPr="0096064F">
        <w:rPr>
          <w:rFonts w:ascii="Arial Nova" w:hAnsi="Arial Nova"/>
          <w:bCs/>
          <w:sz w:val="22"/>
          <w:szCs w:val="22"/>
        </w:rPr>
        <w:t xml:space="preserve">2017 </w:t>
      </w:r>
      <w:r w:rsidR="00694223" w:rsidRPr="0096064F">
        <w:rPr>
          <w:rFonts w:ascii="Arial Nova" w:hAnsi="Arial Nova"/>
          <w:bCs/>
          <w:sz w:val="22"/>
          <w:szCs w:val="22"/>
        </w:rPr>
        <w:t>–</w:t>
      </w:r>
      <w:r w:rsidR="003C120B" w:rsidRPr="0096064F">
        <w:rPr>
          <w:rFonts w:ascii="Arial Nova" w:hAnsi="Arial Nova"/>
          <w:bCs/>
          <w:sz w:val="22"/>
          <w:szCs w:val="22"/>
        </w:rPr>
        <w:t xml:space="preserve"> 2020</w:t>
      </w:r>
      <w:r w:rsidR="00102283" w:rsidRPr="0096064F">
        <w:rPr>
          <w:rFonts w:ascii="Arial Nova" w:hAnsi="Arial Nova"/>
          <w:bCs/>
          <w:sz w:val="22"/>
          <w:szCs w:val="22"/>
        </w:rPr>
        <w:t>.</w:t>
      </w:r>
    </w:p>
    <w:p w14:paraId="76DE6412" w14:textId="3EA2822A" w:rsidR="004B3976" w:rsidRPr="0096064F" w:rsidRDefault="004B3976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Workman, K.C., J.C. Carter, M. Cannella. Economic Analysis of Cover Crops and Reduced Tillage Systems in Vermont. $73,130</w:t>
      </w:r>
      <w:r w:rsidR="00A7145C">
        <w:rPr>
          <w:rFonts w:ascii="Arial Nova" w:hAnsi="Arial Nova"/>
          <w:bCs/>
          <w:sz w:val="22"/>
          <w:szCs w:val="22"/>
        </w:rPr>
        <w:t xml:space="preserve">, </w:t>
      </w:r>
      <w:r w:rsidRPr="0096064F">
        <w:rPr>
          <w:rFonts w:ascii="Arial Nova" w:hAnsi="Arial Nova"/>
          <w:bCs/>
          <w:sz w:val="22"/>
          <w:szCs w:val="22"/>
        </w:rPr>
        <w:t>USDA-NRCS Vermont Conservat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ion Innovation Grant, </w:t>
      </w:r>
      <w:r w:rsidR="003F1BEA" w:rsidRPr="0096064F">
        <w:rPr>
          <w:rFonts w:ascii="Arial Nova" w:hAnsi="Arial Nova"/>
          <w:bCs/>
          <w:sz w:val="22"/>
          <w:szCs w:val="22"/>
        </w:rPr>
        <w:t>2016-2019</w:t>
      </w:r>
      <w:r w:rsidR="0046670B" w:rsidRPr="0096064F">
        <w:rPr>
          <w:rFonts w:ascii="Arial Nova" w:hAnsi="Arial Nova"/>
          <w:bCs/>
          <w:sz w:val="22"/>
          <w:szCs w:val="22"/>
        </w:rPr>
        <w:t>.</w:t>
      </w:r>
    </w:p>
    <w:p w14:paraId="6215F716" w14:textId="77777777" w:rsidR="00A64121" w:rsidRPr="0096064F" w:rsidRDefault="00A64121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Carter, J.C., K.C. Workman</w:t>
      </w:r>
      <w:r w:rsidR="000429EE" w:rsidRPr="0096064F">
        <w:rPr>
          <w:rFonts w:ascii="Arial Nova" w:hAnsi="Arial Nova"/>
          <w:bCs/>
          <w:sz w:val="22"/>
          <w:szCs w:val="22"/>
        </w:rPr>
        <w:t xml:space="preserve">. </w:t>
      </w:r>
      <w:r w:rsidRPr="0096064F">
        <w:rPr>
          <w:rFonts w:ascii="Arial Nova" w:hAnsi="Arial Nova"/>
          <w:bCs/>
          <w:sz w:val="22"/>
          <w:szCs w:val="22"/>
        </w:rPr>
        <w:t>Support for Champlain Valley Farmer Coalition’s Outreach &amp; Education to Dairy Producers.</w:t>
      </w:r>
      <w:r w:rsidR="00C0061A" w:rsidRPr="0096064F">
        <w:rPr>
          <w:rFonts w:ascii="Arial Nova" w:hAnsi="Arial Nova"/>
          <w:bCs/>
          <w:sz w:val="22"/>
          <w:szCs w:val="22"/>
        </w:rPr>
        <w:t xml:space="preserve"> </w:t>
      </w:r>
      <w:r w:rsidRPr="0096064F">
        <w:rPr>
          <w:rFonts w:ascii="Arial Nova" w:hAnsi="Arial Nova"/>
          <w:bCs/>
          <w:sz w:val="22"/>
          <w:szCs w:val="22"/>
        </w:rPr>
        <w:t>$45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,000, Keep Local Farms Fund, </w:t>
      </w:r>
      <w:r w:rsidRPr="0096064F">
        <w:rPr>
          <w:rFonts w:ascii="Arial Nova" w:hAnsi="Arial Nova"/>
          <w:bCs/>
          <w:sz w:val="22"/>
          <w:szCs w:val="22"/>
        </w:rPr>
        <w:t>2016-2017</w:t>
      </w:r>
      <w:r w:rsidR="0046670B" w:rsidRPr="0096064F">
        <w:rPr>
          <w:rFonts w:ascii="Arial Nova" w:hAnsi="Arial Nova"/>
          <w:bCs/>
          <w:sz w:val="22"/>
          <w:szCs w:val="22"/>
        </w:rPr>
        <w:t>.</w:t>
      </w:r>
    </w:p>
    <w:p w14:paraId="5A782DA9" w14:textId="77777777" w:rsidR="0046670B" w:rsidRPr="0096064F" w:rsidRDefault="00335E4E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Carter, J.C.</w:t>
      </w:r>
      <w:r w:rsidR="00A129DB" w:rsidRPr="0096064F">
        <w:rPr>
          <w:rFonts w:ascii="Arial Nova" w:hAnsi="Arial Nova"/>
          <w:bCs/>
          <w:sz w:val="22"/>
          <w:szCs w:val="22"/>
        </w:rPr>
        <w:t xml:space="preserve">, K.C. </w:t>
      </w:r>
      <w:r w:rsidRPr="0096064F">
        <w:rPr>
          <w:rFonts w:ascii="Arial Nova" w:hAnsi="Arial Nova"/>
          <w:bCs/>
          <w:sz w:val="22"/>
          <w:szCs w:val="22"/>
        </w:rPr>
        <w:t xml:space="preserve">Workman, N. </w:t>
      </w:r>
      <w:proofErr w:type="spellStart"/>
      <w:r w:rsidRPr="0096064F">
        <w:rPr>
          <w:rFonts w:ascii="Arial Nova" w:hAnsi="Arial Nova"/>
          <w:bCs/>
          <w:sz w:val="22"/>
          <w:szCs w:val="22"/>
        </w:rPr>
        <w:t>Severy</w:t>
      </w:r>
      <w:proofErr w:type="spellEnd"/>
      <w:r w:rsidR="00A129DB" w:rsidRPr="0096064F">
        <w:rPr>
          <w:rFonts w:ascii="Arial Nova" w:hAnsi="Arial Nova"/>
          <w:bCs/>
          <w:sz w:val="22"/>
          <w:szCs w:val="22"/>
        </w:rPr>
        <w:t>. Champlain Valley Farmer Coal</w:t>
      </w:r>
      <w:r w:rsidR="0064273F" w:rsidRPr="0096064F">
        <w:rPr>
          <w:rFonts w:ascii="Arial Nova" w:hAnsi="Arial Nova"/>
          <w:bCs/>
          <w:sz w:val="22"/>
          <w:szCs w:val="22"/>
        </w:rPr>
        <w:t>i</w:t>
      </w:r>
      <w:r w:rsidR="00A129DB" w:rsidRPr="0096064F">
        <w:rPr>
          <w:rFonts w:ascii="Arial Nova" w:hAnsi="Arial Nova"/>
          <w:bCs/>
          <w:sz w:val="22"/>
          <w:szCs w:val="22"/>
        </w:rPr>
        <w:t xml:space="preserve">tion Capacity Building. </w:t>
      </w:r>
      <w:r w:rsidR="000E7A9B" w:rsidRPr="0096064F">
        <w:rPr>
          <w:rFonts w:ascii="Arial Nova" w:hAnsi="Arial Nova"/>
          <w:bCs/>
          <w:sz w:val="22"/>
          <w:szCs w:val="22"/>
        </w:rPr>
        <w:t xml:space="preserve">$80,200, </w:t>
      </w:r>
      <w:r w:rsidR="0046670B" w:rsidRPr="0096064F">
        <w:rPr>
          <w:rFonts w:ascii="Arial Nova" w:hAnsi="Arial Nova"/>
          <w:bCs/>
          <w:sz w:val="22"/>
          <w:szCs w:val="22"/>
        </w:rPr>
        <w:t>High Meadows Fund,</w:t>
      </w:r>
      <w:r w:rsidR="00A129DB" w:rsidRPr="0096064F">
        <w:rPr>
          <w:rFonts w:ascii="Arial Nova" w:hAnsi="Arial Nova"/>
          <w:bCs/>
          <w:sz w:val="22"/>
          <w:szCs w:val="22"/>
        </w:rPr>
        <w:t xml:space="preserve"> 2015 </w:t>
      </w:r>
      <w:r w:rsidR="0046670B" w:rsidRPr="0096064F">
        <w:rPr>
          <w:rFonts w:ascii="Arial Nova" w:hAnsi="Arial Nova"/>
          <w:bCs/>
          <w:sz w:val="22"/>
          <w:szCs w:val="22"/>
        </w:rPr>
        <w:t>–</w:t>
      </w:r>
      <w:r w:rsidR="00A129DB" w:rsidRPr="0096064F">
        <w:rPr>
          <w:rFonts w:ascii="Arial Nova" w:hAnsi="Arial Nova"/>
          <w:bCs/>
          <w:sz w:val="22"/>
          <w:szCs w:val="22"/>
        </w:rPr>
        <w:t xml:space="preserve"> 2017</w:t>
      </w:r>
      <w:r w:rsidR="0046670B" w:rsidRPr="0096064F">
        <w:rPr>
          <w:rFonts w:ascii="Arial Nova" w:hAnsi="Arial Nova"/>
          <w:bCs/>
          <w:sz w:val="22"/>
          <w:szCs w:val="22"/>
        </w:rPr>
        <w:t>.</w:t>
      </w:r>
    </w:p>
    <w:p w14:paraId="78672FC2" w14:textId="77777777" w:rsidR="00335E4E" w:rsidRPr="0096064F" w:rsidRDefault="00335E4E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Workman, K.C.</w:t>
      </w:r>
      <w:r w:rsidR="005D295B" w:rsidRPr="0096064F">
        <w:rPr>
          <w:rFonts w:ascii="Arial Nova" w:hAnsi="Arial Nova"/>
          <w:bCs/>
          <w:sz w:val="22"/>
          <w:szCs w:val="22"/>
        </w:rPr>
        <w:t xml:space="preserve">, J.C. Carter. </w:t>
      </w:r>
      <w:r w:rsidRPr="0096064F">
        <w:rPr>
          <w:rFonts w:ascii="Arial Nova" w:hAnsi="Arial Nova"/>
          <w:bCs/>
          <w:sz w:val="22"/>
          <w:szCs w:val="22"/>
        </w:rPr>
        <w:t xml:space="preserve">Evaluating the Use of Forage Radish to Enhance Winter Rye Cover Crops. 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$14,998, </w:t>
      </w:r>
      <w:r w:rsidRPr="0096064F">
        <w:rPr>
          <w:rFonts w:ascii="Arial Nova" w:hAnsi="Arial Nova"/>
          <w:bCs/>
          <w:sz w:val="22"/>
          <w:szCs w:val="22"/>
        </w:rPr>
        <w:t xml:space="preserve">Northeast 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SARE – Graduate Student Grant, </w:t>
      </w:r>
      <w:r w:rsidRPr="0096064F">
        <w:rPr>
          <w:rFonts w:ascii="Arial Nova" w:hAnsi="Arial Nova"/>
          <w:bCs/>
          <w:sz w:val="22"/>
          <w:szCs w:val="22"/>
        </w:rPr>
        <w:t>2014-2016</w:t>
      </w:r>
      <w:r w:rsidR="0046670B" w:rsidRPr="0096064F">
        <w:rPr>
          <w:rFonts w:ascii="Arial Nova" w:hAnsi="Arial Nova"/>
          <w:bCs/>
          <w:sz w:val="22"/>
          <w:szCs w:val="22"/>
        </w:rPr>
        <w:t>.</w:t>
      </w:r>
    </w:p>
    <w:p w14:paraId="7D87F056" w14:textId="77777777" w:rsidR="0054215A" w:rsidRPr="0096064F" w:rsidRDefault="0054215A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Carter, J.E., K.C. Workman</w:t>
      </w:r>
      <w:r w:rsidR="0097668C" w:rsidRPr="0096064F">
        <w:rPr>
          <w:rFonts w:ascii="Arial Nova" w:hAnsi="Arial Nova"/>
          <w:bCs/>
          <w:sz w:val="22"/>
          <w:szCs w:val="22"/>
        </w:rPr>
        <w:t>.</w:t>
      </w:r>
      <w:r w:rsidRPr="0096064F">
        <w:rPr>
          <w:rFonts w:ascii="Arial Nova" w:hAnsi="Arial Nova"/>
          <w:bCs/>
          <w:sz w:val="22"/>
          <w:szCs w:val="22"/>
        </w:rPr>
        <w:t xml:space="preserve">  Better Cover Crop Mixes in Vermont</w:t>
      </w:r>
      <w:r w:rsidR="0046670B" w:rsidRPr="0096064F">
        <w:rPr>
          <w:rFonts w:ascii="Arial Nova" w:hAnsi="Arial Nova"/>
          <w:bCs/>
          <w:sz w:val="22"/>
          <w:szCs w:val="22"/>
        </w:rPr>
        <w:t>.</w:t>
      </w:r>
      <w:r w:rsidRPr="0096064F">
        <w:rPr>
          <w:rFonts w:ascii="Arial Nova" w:hAnsi="Arial Nova"/>
          <w:bCs/>
          <w:sz w:val="22"/>
          <w:szCs w:val="22"/>
        </w:rPr>
        <w:t xml:space="preserve"> 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$67,335, </w:t>
      </w:r>
      <w:r w:rsidRPr="0096064F">
        <w:rPr>
          <w:rFonts w:ascii="Arial Nova" w:hAnsi="Arial Nova"/>
          <w:bCs/>
          <w:sz w:val="22"/>
          <w:szCs w:val="22"/>
        </w:rPr>
        <w:t>Vermont NRCS –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 Conservation Innovation Grant, </w:t>
      </w:r>
      <w:r w:rsidRPr="0096064F">
        <w:rPr>
          <w:rFonts w:ascii="Arial Nova" w:hAnsi="Arial Nova"/>
          <w:bCs/>
          <w:sz w:val="22"/>
          <w:szCs w:val="22"/>
        </w:rPr>
        <w:t>2014-2016</w:t>
      </w:r>
      <w:r w:rsidR="0046670B" w:rsidRPr="0096064F">
        <w:rPr>
          <w:rFonts w:ascii="Arial Nova" w:hAnsi="Arial Nova"/>
          <w:bCs/>
          <w:sz w:val="22"/>
          <w:szCs w:val="22"/>
        </w:rPr>
        <w:t>.</w:t>
      </w:r>
      <w:r w:rsidRPr="0096064F">
        <w:rPr>
          <w:rFonts w:ascii="Arial Nova" w:hAnsi="Arial Nova"/>
          <w:bCs/>
          <w:sz w:val="22"/>
          <w:szCs w:val="22"/>
        </w:rPr>
        <w:t xml:space="preserve"> </w:t>
      </w:r>
    </w:p>
    <w:p w14:paraId="479E68AD" w14:textId="77777777" w:rsidR="00161CCA" w:rsidRPr="0096064F" w:rsidRDefault="00161CCA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Carter, J.E.,</w:t>
      </w:r>
      <w:r w:rsidR="0054215A" w:rsidRPr="0096064F">
        <w:rPr>
          <w:rFonts w:ascii="Arial Nova" w:hAnsi="Arial Nova"/>
          <w:bCs/>
          <w:sz w:val="22"/>
          <w:szCs w:val="22"/>
        </w:rPr>
        <w:t xml:space="preserve"> K.C. </w:t>
      </w:r>
      <w:r w:rsidRPr="0096064F">
        <w:rPr>
          <w:rFonts w:ascii="Arial Nova" w:hAnsi="Arial Nova"/>
          <w:bCs/>
          <w:sz w:val="22"/>
          <w:szCs w:val="22"/>
        </w:rPr>
        <w:t>Workman</w:t>
      </w:r>
      <w:r w:rsidR="0054215A" w:rsidRPr="0096064F">
        <w:rPr>
          <w:rFonts w:ascii="Arial Nova" w:hAnsi="Arial Nova"/>
          <w:bCs/>
          <w:sz w:val="22"/>
          <w:szCs w:val="22"/>
        </w:rPr>
        <w:t xml:space="preserve">. </w:t>
      </w:r>
      <w:r w:rsidRPr="0096064F">
        <w:rPr>
          <w:rFonts w:ascii="Arial Nova" w:hAnsi="Arial Nova"/>
          <w:bCs/>
          <w:sz w:val="22"/>
          <w:szCs w:val="22"/>
        </w:rPr>
        <w:t>Champlain Valley Farmer Coalition for Improved Agricultural Water Quality</w:t>
      </w:r>
      <w:r w:rsidR="00A36B00" w:rsidRPr="0096064F">
        <w:rPr>
          <w:rFonts w:ascii="Arial Nova" w:hAnsi="Arial Nova"/>
          <w:bCs/>
          <w:sz w:val="22"/>
          <w:szCs w:val="22"/>
        </w:rPr>
        <w:t xml:space="preserve">. 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$30,436, </w:t>
      </w:r>
      <w:r w:rsidRPr="0096064F">
        <w:rPr>
          <w:rFonts w:ascii="Arial Nova" w:hAnsi="Arial Nova"/>
          <w:bCs/>
          <w:sz w:val="22"/>
          <w:szCs w:val="22"/>
        </w:rPr>
        <w:t xml:space="preserve">Vermont NRCS – 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Conservation Innovation </w:t>
      </w:r>
      <w:r w:rsidR="000429EE" w:rsidRPr="0096064F">
        <w:rPr>
          <w:rFonts w:ascii="Arial Nova" w:hAnsi="Arial Nova"/>
          <w:bCs/>
          <w:sz w:val="22"/>
          <w:szCs w:val="22"/>
        </w:rPr>
        <w:t>Grant,</w:t>
      </w:r>
      <w:r w:rsidR="0046670B" w:rsidRPr="0096064F">
        <w:rPr>
          <w:rFonts w:ascii="Arial Nova" w:hAnsi="Arial Nova"/>
          <w:bCs/>
          <w:sz w:val="22"/>
          <w:szCs w:val="22"/>
        </w:rPr>
        <w:t xml:space="preserve"> </w:t>
      </w:r>
      <w:r w:rsidRPr="0096064F">
        <w:rPr>
          <w:rFonts w:ascii="Arial Nova" w:hAnsi="Arial Nova"/>
          <w:bCs/>
          <w:sz w:val="22"/>
          <w:szCs w:val="22"/>
        </w:rPr>
        <w:t>2012 – 2015</w:t>
      </w:r>
      <w:r w:rsidR="0046670B" w:rsidRPr="0096064F">
        <w:rPr>
          <w:rFonts w:ascii="Arial Nova" w:hAnsi="Arial Nova"/>
          <w:bCs/>
          <w:sz w:val="22"/>
          <w:szCs w:val="22"/>
        </w:rPr>
        <w:t>.</w:t>
      </w:r>
    </w:p>
    <w:p w14:paraId="7E3EF953" w14:textId="1AE3BD70" w:rsidR="00161CCA" w:rsidRPr="0096064F" w:rsidRDefault="00161CCA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Carter, J.E., </w:t>
      </w:r>
      <w:r w:rsidR="00DF4F8B" w:rsidRPr="0096064F">
        <w:rPr>
          <w:rFonts w:ascii="Arial Nova" w:hAnsi="Arial Nova"/>
          <w:bCs/>
          <w:sz w:val="22"/>
          <w:szCs w:val="22"/>
        </w:rPr>
        <w:t xml:space="preserve">K.C. </w:t>
      </w:r>
      <w:r w:rsidRPr="0096064F">
        <w:rPr>
          <w:rFonts w:ascii="Arial Nova" w:hAnsi="Arial Nova"/>
          <w:bCs/>
          <w:sz w:val="22"/>
          <w:szCs w:val="22"/>
        </w:rPr>
        <w:t xml:space="preserve">Workman, </w:t>
      </w:r>
      <w:r w:rsidR="00313C93" w:rsidRPr="0096064F">
        <w:rPr>
          <w:rFonts w:ascii="Arial Nova" w:hAnsi="Arial Nova"/>
          <w:bCs/>
          <w:sz w:val="22"/>
          <w:szCs w:val="22"/>
        </w:rPr>
        <w:t>A</w:t>
      </w:r>
      <w:r w:rsidRPr="0096064F">
        <w:rPr>
          <w:rFonts w:ascii="Arial Nova" w:hAnsi="Arial Nova"/>
          <w:bCs/>
          <w:sz w:val="22"/>
          <w:szCs w:val="22"/>
        </w:rPr>
        <w:t xml:space="preserve">. </w:t>
      </w:r>
      <w:proofErr w:type="spellStart"/>
      <w:r w:rsidRPr="0096064F">
        <w:rPr>
          <w:rFonts w:ascii="Arial Nova" w:hAnsi="Arial Nova"/>
          <w:bCs/>
          <w:sz w:val="22"/>
          <w:szCs w:val="22"/>
        </w:rPr>
        <w:t>Balzano</w:t>
      </w:r>
      <w:proofErr w:type="spellEnd"/>
      <w:r w:rsidRPr="0096064F">
        <w:rPr>
          <w:rFonts w:ascii="Arial Nova" w:hAnsi="Arial Nova"/>
          <w:bCs/>
          <w:sz w:val="22"/>
          <w:szCs w:val="22"/>
        </w:rPr>
        <w:t xml:space="preserve">, C. Cesario, J. </w:t>
      </w:r>
      <w:proofErr w:type="spellStart"/>
      <w:r w:rsidRPr="0096064F">
        <w:rPr>
          <w:rFonts w:ascii="Arial Nova" w:hAnsi="Arial Nova"/>
          <w:bCs/>
          <w:sz w:val="22"/>
          <w:szCs w:val="22"/>
        </w:rPr>
        <w:t>Brouillard</w:t>
      </w:r>
      <w:proofErr w:type="spellEnd"/>
      <w:r w:rsidRPr="0096064F">
        <w:rPr>
          <w:rFonts w:ascii="Arial Nova" w:hAnsi="Arial Nova"/>
          <w:bCs/>
          <w:sz w:val="22"/>
          <w:szCs w:val="22"/>
        </w:rPr>
        <w:t>.  Cover Cro</w:t>
      </w:r>
      <w:r w:rsidR="00A36B00" w:rsidRPr="0096064F">
        <w:rPr>
          <w:rFonts w:ascii="Arial Nova" w:hAnsi="Arial Nova"/>
          <w:bCs/>
          <w:sz w:val="22"/>
          <w:szCs w:val="22"/>
        </w:rPr>
        <w:t xml:space="preserve">p Diversity in No-Till Systems. 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$14,964, </w:t>
      </w:r>
      <w:r w:rsidRPr="0096064F">
        <w:rPr>
          <w:rFonts w:ascii="Arial Nova" w:hAnsi="Arial Nova"/>
          <w:bCs/>
          <w:sz w:val="22"/>
          <w:szCs w:val="22"/>
        </w:rPr>
        <w:t xml:space="preserve">NE Sustainable Agriculture Research &amp; 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Education – Partnership Grant, </w:t>
      </w:r>
      <w:r w:rsidRPr="0096064F">
        <w:rPr>
          <w:rFonts w:ascii="Arial Nova" w:hAnsi="Arial Nova"/>
          <w:bCs/>
          <w:sz w:val="22"/>
          <w:szCs w:val="22"/>
        </w:rPr>
        <w:t>2013-2014</w:t>
      </w:r>
      <w:r w:rsidR="00005AE8" w:rsidRPr="0096064F">
        <w:rPr>
          <w:rFonts w:ascii="Arial Nova" w:hAnsi="Arial Nova"/>
          <w:bCs/>
          <w:sz w:val="22"/>
          <w:szCs w:val="22"/>
        </w:rPr>
        <w:t>.</w:t>
      </w:r>
    </w:p>
    <w:p w14:paraId="1C8C9943" w14:textId="5153C2D9" w:rsidR="00910413" w:rsidRPr="0096064F" w:rsidRDefault="002A5082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0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Carter, J.E., </w:t>
      </w:r>
      <w:r w:rsidR="0058652C" w:rsidRPr="0096064F">
        <w:rPr>
          <w:rFonts w:ascii="Arial Nova" w:hAnsi="Arial Nova"/>
          <w:bCs/>
          <w:sz w:val="22"/>
          <w:szCs w:val="22"/>
        </w:rPr>
        <w:t xml:space="preserve">K.C. </w:t>
      </w:r>
      <w:r w:rsidRPr="0096064F">
        <w:rPr>
          <w:rFonts w:ascii="Arial Nova" w:hAnsi="Arial Nova"/>
          <w:bCs/>
          <w:sz w:val="22"/>
          <w:szCs w:val="22"/>
        </w:rPr>
        <w:t xml:space="preserve">Workman, </w:t>
      </w:r>
      <w:r w:rsidR="00313C93" w:rsidRPr="0096064F">
        <w:rPr>
          <w:rFonts w:ascii="Arial Nova" w:hAnsi="Arial Nova"/>
          <w:bCs/>
          <w:sz w:val="22"/>
          <w:szCs w:val="22"/>
        </w:rPr>
        <w:t>A</w:t>
      </w:r>
      <w:r w:rsidRPr="0096064F">
        <w:rPr>
          <w:rFonts w:ascii="Arial Nova" w:hAnsi="Arial Nova"/>
          <w:bCs/>
          <w:sz w:val="22"/>
          <w:szCs w:val="22"/>
        </w:rPr>
        <w:t xml:space="preserve">. </w:t>
      </w:r>
      <w:proofErr w:type="spellStart"/>
      <w:r w:rsidRPr="0096064F">
        <w:rPr>
          <w:rFonts w:ascii="Arial Nova" w:hAnsi="Arial Nova"/>
          <w:bCs/>
          <w:sz w:val="22"/>
          <w:szCs w:val="22"/>
        </w:rPr>
        <w:t>Balzano</w:t>
      </w:r>
      <w:proofErr w:type="spellEnd"/>
      <w:r w:rsidRPr="0096064F">
        <w:rPr>
          <w:rFonts w:ascii="Arial Nova" w:hAnsi="Arial Nova"/>
          <w:bCs/>
          <w:sz w:val="22"/>
          <w:szCs w:val="22"/>
        </w:rPr>
        <w:t>.  Nutrient Manag</w:t>
      </w:r>
      <w:r w:rsidR="00A36B00" w:rsidRPr="0096064F">
        <w:rPr>
          <w:rFonts w:ascii="Arial Nova" w:hAnsi="Arial Nova"/>
          <w:bCs/>
          <w:sz w:val="22"/>
          <w:szCs w:val="22"/>
        </w:rPr>
        <w:t xml:space="preserve">ement Implementation Assistance. 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$14,785, </w:t>
      </w:r>
      <w:r w:rsidR="00910413" w:rsidRPr="0096064F">
        <w:rPr>
          <w:rFonts w:ascii="Arial Nova" w:hAnsi="Arial Nova"/>
          <w:bCs/>
          <w:sz w:val="22"/>
          <w:szCs w:val="22"/>
        </w:rPr>
        <w:t>Lake Champlain Basin Program</w:t>
      </w:r>
      <w:r w:rsidR="004A5993" w:rsidRPr="0096064F">
        <w:rPr>
          <w:rFonts w:ascii="Arial Nova" w:hAnsi="Arial Nova"/>
          <w:bCs/>
          <w:sz w:val="22"/>
          <w:szCs w:val="22"/>
        </w:rPr>
        <w:t>-Pollution Prevention Grant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, </w:t>
      </w:r>
      <w:r w:rsidR="00910413" w:rsidRPr="0096064F">
        <w:rPr>
          <w:rFonts w:ascii="Arial Nova" w:hAnsi="Arial Nova"/>
          <w:bCs/>
          <w:sz w:val="22"/>
          <w:szCs w:val="22"/>
        </w:rPr>
        <w:t>2012 –</w:t>
      </w:r>
      <w:r w:rsidR="00161CCA" w:rsidRPr="0096064F">
        <w:rPr>
          <w:rFonts w:ascii="Arial Nova" w:hAnsi="Arial Nova"/>
          <w:bCs/>
          <w:sz w:val="22"/>
          <w:szCs w:val="22"/>
        </w:rPr>
        <w:t xml:space="preserve"> </w:t>
      </w:r>
      <w:r w:rsidR="00910413" w:rsidRPr="0096064F">
        <w:rPr>
          <w:rFonts w:ascii="Arial Nova" w:hAnsi="Arial Nova"/>
          <w:bCs/>
          <w:sz w:val="22"/>
          <w:szCs w:val="22"/>
        </w:rPr>
        <w:t>2013</w:t>
      </w:r>
      <w:r w:rsidR="00005AE8" w:rsidRPr="0096064F">
        <w:rPr>
          <w:rFonts w:ascii="Arial Nova" w:hAnsi="Arial Nova"/>
          <w:bCs/>
          <w:sz w:val="22"/>
          <w:szCs w:val="22"/>
        </w:rPr>
        <w:t>.</w:t>
      </w:r>
    </w:p>
    <w:p w14:paraId="32097FC3" w14:textId="34F632DA" w:rsidR="00CC64EF" w:rsidRPr="0096064F" w:rsidRDefault="00161CCA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proofErr w:type="spellStart"/>
      <w:r w:rsidRPr="0096064F">
        <w:rPr>
          <w:rFonts w:ascii="Arial Nova" w:hAnsi="Arial Nova"/>
          <w:bCs/>
          <w:sz w:val="22"/>
          <w:szCs w:val="22"/>
        </w:rPr>
        <w:t>Bolender</w:t>
      </w:r>
      <w:proofErr w:type="spellEnd"/>
      <w:r w:rsidRPr="0096064F">
        <w:rPr>
          <w:rFonts w:ascii="Arial Nova" w:hAnsi="Arial Nova"/>
          <w:bCs/>
          <w:sz w:val="22"/>
          <w:szCs w:val="22"/>
        </w:rPr>
        <w:t xml:space="preserve">, J., </w:t>
      </w:r>
      <w:r w:rsidR="00DF4F8B" w:rsidRPr="0096064F">
        <w:rPr>
          <w:rFonts w:ascii="Arial Nova" w:hAnsi="Arial Nova"/>
          <w:bCs/>
          <w:sz w:val="22"/>
          <w:szCs w:val="22"/>
        </w:rPr>
        <w:t xml:space="preserve">K.C. </w:t>
      </w:r>
      <w:r w:rsidRPr="0096064F">
        <w:rPr>
          <w:rFonts w:ascii="Arial Nova" w:hAnsi="Arial Nova"/>
          <w:bCs/>
          <w:sz w:val="22"/>
          <w:szCs w:val="22"/>
        </w:rPr>
        <w:t>Workman, Hood Canal Integrated Watershed Management Plan Activities: Agricultural Capacity Study (Phase I)</w:t>
      </w:r>
      <w:r w:rsidR="00D87B3C" w:rsidRPr="0096064F">
        <w:rPr>
          <w:rFonts w:ascii="Arial Nova" w:hAnsi="Arial Nova"/>
          <w:bCs/>
          <w:sz w:val="22"/>
          <w:szCs w:val="22"/>
        </w:rPr>
        <w:t xml:space="preserve">. </w:t>
      </w:r>
      <w:r w:rsidR="00CC64EF" w:rsidRPr="0096064F">
        <w:rPr>
          <w:rFonts w:ascii="Arial Nova" w:hAnsi="Arial Nova"/>
          <w:bCs/>
          <w:sz w:val="22"/>
          <w:szCs w:val="22"/>
        </w:rPr>
        <w:t>$22,500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, </w:t>
      </w:r>
      <w:r w:rsidR="00CC64EF" w:rsidRPr="0096064F">
        <w:rPr>
          <w:rFonts w:ascii="Arial Nova" w:hAnsi="Arial Nova"/>
          <w:bCs/>
          <w:sz w:val="22"/>
          <w:szCs w:val="22"/>
        </w:rPr>
        <w:t>Laird Norton Family Foundation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, </w:t>
      </w:r>
      <w:r w:rsidRPr="0096064F">
        <w:rPr>
          <w:rFonts w:ascii="Arial Nova" w:hAnsi="Arial Nova"/>
          <w:bCs/>
          <w:sz w:val="22"/>
          <w:szCs w:val="22"/>
        </w:rPr>
        <w:t xml:space="preserve">2011- </w:t>
      </w:r>
      <w:r w:rsidR="00CC64EF" w:rsidRPr="0096064F">
        <w:rPr>
          <w:rFonts w:ascii="Arial Nova" w:hAnsi="Arial Nova"/>
          <w:bCs/>
          <w:sz w:val="22"/>
          <w:szCs w:val="22"/>
        </w:rPr>
        <w:t>2012</w:t>
      </w:r>
      <w:r w:rsidR="00005AE8" w:rsidRPr="0096064F">
        <w:rPr>
          <w:rFonts w:ascii="Arial Nova" w:hAnsi="Arial Nova"/>
          <w:bCs/>
          <w:sz w:val="22"/>
          <w:szCs w:val="22"/>
        </w:rPr>
        <w:t>.</w:t>
      </w:r>
    </w:p>
    <w:p w14:paraId="426AA761" w14:textId="77777777" w:rsidR="00160EE6" w:rsidRPr="0096064F" w:rsidRDefault="00161CCA" w:rsidP="009C0402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 xml:space="preserve">Madsen, M., J. </w:t>
      </w:r>
      <w:proofErr w:type="spellStart"/>
      <w:r w:rsidRPr="0096064F">
        <w:rPr>
          <w:rFonts w:ascii="Arial Nova" w:hAnsi="Arial Nova"/>
          <w:bCs/>
          <w:sz w:val="22"/>
          <w:szCs w:val="22"/>
        </w:rPr>
        <w:t>Bolender</w:t>
      </w:r>
      <w:proofErr w:type="spellEnd"/>
      <w:r w:rsidRPr="0096064F">
        <w:rPr>
          <w:rFonts w:ascii="Arial Nova" w:hAnsi="Arial Nova"/>
          <w:bCs/>
          <w:sz w:val="22"/>
          <w:szCs w:val="22"/>
        </w:rPr>
        <w:t xml:space="preserve">, K. Whalen, </w:t>
      </w:r>
      <w:r w:rsidR="008E424D" w:rsidRPr="0096064F">
        <w:rPr>
          <w:rFonts w:ascii="Arial Nova" w:hAnsi="Arial Nova"/>
          <w:bCs/>
          <w:sz w:val="22"/>
          <w:szCs w:val="22"/>
        </w:rPr>
        <w:t>and K.C. Workman</w:t>
      </w:r>
      <w:r w:rsidRPr="0096064F">
        <w:rPr>
          <w:rFonts w:ascii="Arial Nova" w:hAnsi="Arial Nova"/>
          <w:bCs/>
          <w:sz w:val="22"/>
          <w:szCs w:val="22"/>
        </w:rPr>
        <w:t>. Totten/Eld Inlet TMDL Response</w:t>
      </w:r>
      <w:r w:rsidR="00A36B00" w:rsidRPr="0096064F">
        <w:rPr>
          <w:rFonts w:ascii="Arial Nova" w:hAnsi="Arial Nova"/>
          <w:bCs/>
          <w:sz w:val="22"/>
          <w:szCs w:val="22"/>
        </w:rPr>
        <w:t xml:space="preserve">. 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$168,475, </w:t>
      </w:r>
      <w:r w:rsidR="00160EE6" w:rsidRPr="0096064F">
        <w:rPr>
          <w:rFonts w:ascii="Arial Nova" w:hAnsi="Arial Nova"/>
          <w:bCs/>
          <w:sz w:val="22"/>
          <w:szCs w:val="22"/>
        </w:rPr>
        <w:t>WA Department of Ecology Centennial Clean Water Fund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, </w:t>
      </w:r>
      <w:r w:rsidR="00160EE6" w:rsidRPr="0096064F">
        <w:rPr>
          <w:rFonts w:ascii="Arial Nova" w:hAnsi="Arial Nova"/>
          <w:bCs/>
          <w:sz w:val="22"/>
          <w:szCs w:val="22"/>
        </w:rPr>
        <w:t xml:space="preserve">2006 – </w:t>
      </w:r>
      <w:r w:rsidR="00F90347" w:rsidRPr="0096064F">
        <w:rPr>
          <w:rFonts w:ascii="Arial Nova" w:hAnsi="Arial Nova"/>
          <w:bCs/>
          <w:sz w:val="22"/>
          <w:szCs w:val="22"/>
        </w:rPr>
        <w:t>2010</w:t>
      </w:r>
      <w:r w:rsidR="00005AE8" w:rsidRPr="0096064F">
        <w:rPr>
          <w:rFonts w:ascii="Arial Nova" w:hAnsi="Arial Nova"/>
          <w:bCs/>
          <w:sz w:val="22"/>
          <w:szCs w:val="22"/>
        </w:rPr>
        <w:t>.</w:t>
      </w:r>
    </w:p>
    <w:p w14:paraId="66289CE2" w14:textId="4C3D43B1" w:rsidR="00080803" w:rsidRPr="0096064F" w:rsidRDefault="00161CCA" w:rsidP="00AE58D0">
      <w:pPr>
        <w:pStyle w:val="ListParagraph"/>
        <w:numPr>
          <w:ilvl w:val="0"/>
          <w:numId w:val="34"/>
        </w:numPr>
        <w:rPr>
          <w:rFonts w:ascii="Arial Nova" w:hAnsi="Arial Nova"/>
          <w:bCs/>
          <w:sz w:val="22"/>
          <w:szCs w:val="22"/>
        </w:rPr>
      </w:pPr>
      <w:r w:rsidRPr="0096064F">
        <w:rPr>
          <w:rFonts w:ascii="Arial Nova" w:hAnsi="Arial Nova"/>
          <w:bCs/>
          <w:sz w:val="22"/>
          <w:szCs w:val="22"/>
        </w:rPr>
        <w:t>Workman, K.C. Realizing the Potential of Pastured Poultry in Local Food Systems</w:t>
      </w:r>
      <w:r w:rsidR="00A36B00" w:rsidRPr="0096064F">
        <w:rPr>
          <w:rFonts w:ascii="Arial Nova" w:hAnsi="Arial Nova"/>
          <w:bCs/>
          <w:sz w:val="22"/>
          <w:szCs w:val="22"/>
        </w:rPr>
        <w:t xml:space="preserve">. </w:t>
      </w:r>
      <w:r w:rsidR="00CC64EF" w:rsidRPr="0096064F">
        <w:rPr>
          <w:rFonts w:ascii="Arial Nova" w:hAnsi="Arial Nova"/>
          <w:bCs/>
          <w:sz w:val="22"/>
          <w:szCs w:val="22"/>
        </w:rPr>
        <w:t>$10,000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, </w:t>
      </w:r>
      <w:r w:rsidR="00CC64EF" w:rsidRPr="0096064F">
        <w:rPr>
          <w:rFonts w:ascii="Arial Nova" w:hAnsi="Arial Nova"/>
          <w:bCs/>
          <w:sz w:val="22"/>
          <w:szCs w:val="22"/>
        </w:rPr>
        <w:t>Heifer International</w:t>
      </w:r>
      <w:r w:rsidR="00005AE8" w:rsidRPr="0096064F">
        <w:rPr>
          <w:rFonts w:ascii="Arial Nova" w:hAnsi="Arial Nova"/>
          <w:bCs/>
          <w:sz w:val="22"/>
          <w:szCs w:val="22"/>
        </w:rPr>
        <w:t xml:space="preserve">, </w:t>
      </w:r>
      <w:r w:rsidR="00CC64EF" w:rsidRPr="0096064F">
        <w:rPr>
          <w:rFonts w:ascii="Arial Nova" w:hAnsi="Arial Nova"/>
          <w:bCs/>
          <w:sz w:val="22"/>
          <w:szCs w:val="22"/>
        </w:rPr>
        <w:t>2009</w:t>
      </w:r>
      <w:r w:rsidR="00005AE8" w:rsidRPr="0096064F">
        <w:rPr>
          <w:rFonts w:ascii="Arial Nova" w:hAnsi="Arial Nova"/>
          <w:bCs/>
          <w:sz w:val="22"/>
          <w:szCs w:val="22"/>
        </w:rPr>
        <w:t>.</w:t>
      </w:r>
    </w:p>
    <w:p w14:paraId="613A832E" w14:textId="77777777" w:rsidR="00D50C8C" w:rsidRPr="00C0061A" w:rsidRDefault="00D50C8C">
      <w:pPr>
        <w:rPr>
          <w:b/>
          <w:bCs/>
        </w:rPr>
      </w:pPr>
    </w:p>
    <w:p w14:paraId="7235D186" w14:textId="1F8CE074" w:rsidR="00F378D5" w:rsidRPr="00AD09A5" w:rsidRDefault="00AD09A5" w:rsidP="00A36B00">
      <w:pPr>
        <w:ind w:left="2160" w:hanging="2160"/>
        <w:rPr>
          <w:rFonts w:ascii="Garamond" w:hAnsi="Garamond"/>
          <w:sz w:val="22"/>
        </w:rPr>
      </w:pPr>
      <w:r w:rsidRPr="00C0061A">
        <w:rPr>
          <w:rFonts w:ascii="Garamond" w:hAnsi="Garamond"/>
        </w:rPr>
        <w:tab/>
      </w:r>
      <w:r>
        <w:rPr>
          <w:rFonts w:ascii="Garamond" w:hAnsi="Garamond"/>
          <w:sz w:val="22"/>
        </w:rPr>
        <w:tab/>
        <w:t xml:space="preserve">     </w:t>
      </w:r>
    </w:p>
    <w:sectPr w:rsidR="00F378D5" w:rsidRPr="00AD09A5" w:rsidSect="008D44AB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BBB17" w14:textId="77777777" w:rsidR="00CE483E" w:rsidRDefault="00CE483E" w:rsidP="00045A63">
      <w:r>
        <w:separator/>
      </w:r>
    </w:p>
  </w:endnote>
  <w:endnote w:type="continuationSeparator" w:id="0">
    <w:p w14:paraId="56A65B75" w14:textId="77777777" w:rsidR="00CE483E" w:rsidRDefault="00CE483E" w:rsidP="00045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75660" w14:textId="5BC1E4E0" w:rsidR="005703F3" w:rsidRPr="002E439C" w:rsidRDefault="00CE312F" w:rsidP="00784A65">
    <w:pPr>
      <w:jc w:val="right"/>
      <w:rPr>
        <w:rFonts w:ascii="Arial Nova" w:hAnsi="Arial Nova"/>
        <w:color w:val="808080" w:themeColor="background1" w:themeShade="80"/>
        <w:sz w:val="22"/>
        <w:szCs w:val="22"/>
      </w:rPr>
    </w:pPr>
    <w:r w:rsidRPr="002E439C">
      <w:rPr>
        <w:rFonts w:ascii="Arial Nova" w:hAnsi="Arial Nova"/>
        <w:i/>
        <w:iCs/>
        <w:color w:val="808080" w:themeColor="background1" w:themeShade="80"/>
        <w:sz w:val="22"/>
        <w:szCs w:val="22"/>
      </w:rPr>
      <w:t xml:space="preserve">(Updated April 2022)            </w:t>
    </w:r>
    <w:r w:rsidR="00784A65">
      <w:rPr>
        <w:rFonts w:ascii="Arial Nova" w:hAnsi="Arial Nova"/>
        <w:i/>
        <w:iCs/>
        <w:color w:val="808080" w:themeColor="background1" w:themeShade="80"/>
        <w:sz w:val="22"/>
        <w:szCs w:val="22"/>
      </w:rPr>
      <w:t xml:space="preserve"> </w:t>
    </w:r>
    <w:r w:rsidRPr="002E439C">
      <w:rPr>
        <w:rFonts w:ascii="Arial Nova" w:hAnsi="Arial Nova"/>
        <w:i/>
        <w:iCs/>
        <w:color w:val="808080" w:themeColor="background1" w:themeShade="80"/>
        <w:sz w:val="22"/>
        <w:szCs w:val="22"/>
      </w:rPr>
      <w:t xml:space="preserve">                                                                                                                  </w:t>
    </w:r>
    <w:r w:rsidR="00EA5982" w:rsidRPr="002E439C">
      <w:rPr>
        <w:rFonts w:ascii="Arial Nova" w:hAnsi="Arial Nova"/>
        <w:i/>
        <w:iCs/>
        <w:color w:val="808080" w:themeColor="background1" w:themeShade="80"/>
        <w:sz w:val="22"/>
        <w:szCs w:val="22"/>
      </w:rPr>
      <w:t xml:space="preserve">   </w:t>
    </w:r>
    <w:sdt>
      <w:sdtPr>
        <w:rPr>
          <w:rFonts w:ascii="Arial Nova" w:hAnsi="Arial Nova"/>
          <w:color w:val="808080" w:themeColor="background1" w:themeShade="80"/>
          <w:sz w:val="22"/>
          <w:szCs w:val="22"/>
        </w:rPr>
        <w:id w:val="3561640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703F3" w:rsidRPr="002E439C">
          <w:rPr>
            <w:rFonts w:ascii="Arial Nova" w:hAnsi="Arial Nova"/>
            <w:color w:val="808080" w:themeColor="background1" w:themeShade="80"/>
            <w:sz w:val="22"/>
            <w:szCs w:val="22"/>
          </w:rPr>
          <w:fldChar w:fldCharType="begin"/>
        </w:r>
        <w:r w:rsidR="005703F3" w:rsidRPr="002E439C">
          <w:rPr>
            <w:rFonts w:ascii="Arial Nova" w:hAnsi="Arial Nova"/>
            <w:color w:val="808080" w:themeColor="background1" w:themeShade="80"/>
            <w:sz w:val="22"/>
            <w:szCs w:val="22"/>
          </w:rPr>
          <w:instrText xml:space="preserve"> PAGE   \* MERGEFORMAT </w:instrText>
        </w:r>
        <w:r w:rsidR="005703F3" w:rsidRPr="002E439C">
          <w:rPr>
            <w:rFonts w:ascii="Arial Nova" w:hAnsi="Arial Nova"/>
            <w:color w:val="808080" w:themeColor="background1" w:themeShade="80"/>
            <w:sz w:val="22"/>
            <w:szCs w:val="22"/>
          </w:rPr>
          <w:fldChar w:fldCharType="separate"/>
        </w:r>
        <w:r w:rsidR="005703F3" w:rsidRPr="002E439C">
          <w:rPr>
            <w:rFonts w:ascii="Arial Nova" w:hAnsi="Arial Nova"/>
            <w:noProof/>
            <w:color w:val="808080" w:themeColor="background1" w:themeShade="80"/>
            <w:sz w:val="22"/>
            <w:szCs w:val="22"/>
          </w:rPr>
          <w:t>2</w:t>
        </w:r>
        <w:r w:rsidR="005703F3" w:rsidRPr="002E439C">
          <w:rPr>
            <w:rFonts w:ascii="Arial Nova" w:hAnsi="Arial Nova"/>
            <w:noProof/>
            <w:color w:val="808080" w:themeColor="background1" w:themeShade="80"/>
            <w:sz w:val="22"/>
            <w:szCs w:val="22"/>
          </w:rPr>
          <w:fldChar w:fldCharType="end"/>
        </w:r>
      </w:sdtContent>
    </w:sdt>
  </w:p>
  <w:p w14:paraId="56506B51" w14:textId="3B284A4E" w:rsidR="00856003" w:rsidRDefault="008560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8F619" w14:textId="77777777" w:rsidR="00CE483E" w:rsidRDefault="00CE483E" w:rsidP="00045A63">
      <w:r>
        <w:separator/>
      </w:r>
    </w:p>
  </w:footnote>
  <w:footnote w:type="continuationSeparator" w:id="0">
    <w:p w14:paraId="56671836" w14:textId="77777777" w:rsidR="00CE483E" w:rsidRDefault="00CE483E" w:rsidP="00045A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B7074"/>
    <w:multiLevelType w:val="hybridMultilevel"/>
    <w:tmpl w:val="DDBC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061A4"/>
    <w:multiLevelType w:val="hybridMultilevel"/>
    <w:tmpl w:val="269226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2B62"/>
    <w:multiLevelType w:val="hybridMultilevel"/>
    <w:tmpl w:val="11FAE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75E35"/>
    <w:multiLevelType w:val="hybridMultilevel"/>
    <w:tmpl w:val="AC18C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E09EB"/>
    <w:multiLevelType w:val="hybridMultilevel"/>
    <w:tmpl w:val="69CA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D7674F"/>
    <w:multiLevelType w:val="hybridMultilevel"/>
    <w:tmpl w:val="0EE4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823BE"/>
    <w:multiLevelType w:val="multilevel"/>
    <w:tmpl w:val="8BC6B0A6"/>
    <w:lvl w:ilvl="0">
      <w:start w:val="1"/>
      <w:numFmt w:val="bullet"/>
      <w:lvlText w:val=""/>
      <w:lvlJc w:val="left"/>
      <w:pPr>
        <w:tabs>
          <w:tab w:val="num" w:pos="648"/>
        </w:tabs>
        <w:ind w:left="720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14327"/>
    <w:multiLevelType w:val="hybridMultilevel"/>
    <w:tmpl w:val="EEAA7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3EA"/>
    <w:multiLevelType w:val="hybridMultilevel"/>
    <w:tmpl w:val="C54EDA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5D36C6"/>
    <w:multiLevelType w:val="hybridMultilevel"/>
    <w:tmpl w:val="01601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841C32"/>
    <w:multiLevelType w:val="multilevel"/>
    <w:tmpl w:val="292E206E"/>
    <w:lvl w:ilvl="0">
      <w:start w:val="1"/>
      <w:numFmt w:val="bullet"/>
      <w:lvlText w:val=""/>
      <w:lvlJc w:val="left"/>
      <w:pPr>
        <w:tabs>
          <w:tab w:val="num" w:pos="864"/>
        </w:tabs>
        <w:ind w:left="792" w:hanging="21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21C64"/>
    <w:multiLevelType w:val="hybridMultilevel"/>
    <w:tmpl w:val="9E8CC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F4195"/>
    <w:multiLevelType w:val="multilevel"/>
    <w:tmpl w:val="F53A4D98"/>
    <w:lvl w:ilvl="0">
      <w:start w:val="1"/>
      <w:numFmt w:val="bullet"/>
      <w:lvlText w:val=""/>
      <w:lvlJc w:val="left"/>
      <w:pPr>
        <w:tabs>
          <w:tab w:val="num" w:pos="864"/>
        </w:tabs>
        <w:ind w:left="79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27C0C"/>
    <w:multiLevelType w:val="hybridMultilevel"/>
    <w:tmpl w:val="50089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5B4399"/>
    <w:multiLevelType w:val="hybridMultilevel"/>
    <w:tmpl w:val="292E206E"/>
    <w:lvl w:ilvl="0" w:tplc="A33CDFEE">
      <w:start w:val="1"/>
      <w:numFmt w:val="bullet"/>
      <w:lvlText w:val=""/>
      <w:lvlJc w:val="left"/>
      <w:pPr>
        <w:tabs>
          <w:tab w:val="num" w:pos="864"/>
        </w:tabs>
        <w:ind w:left="792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30408"/>
    <w:multiLevelType w:val="hybridMultilevel"/>
    <w:tmpl w:val="8BC6B0A6"/>
    <w:lvl w:ilvl="0" w:tplc="7A3E2FB4">
      <w:start w:val="1"/>
      <w:numFmt w:val="bullet"/>
      <w:lvlText w:val=""/>
      <w:lvlJc w:val="left"/>
      <w:pPr>
        <w:tabs>
          <w:tab w:val="num" w:pos="648"/>
        </w:tabs>
        <w:ind w:left="720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95460B"/>
    <w:multiLevelType w:val="hybridMultilevel"/>
    <w:tmpl w:val="8B50E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EF1180"/>
    <w:multiLevelType w:val="hybridMultilevel"/>
    <w:tmpl w:val="138C1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7503C"/>
    <w:multiLevelType w:val="hybridMultilevel"/>
    <w:tmpl w:val="A0C8B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314E3"/>
    <w:multiLevelType w:val="multilevel"/>
    <w:tmpl w:val="4D065C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916BC5"/>
    <w:multiLevelType w:val="hybridMultilevel"/>
    <w:tmpl w:val="BBB0E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CD2CFE"/>
    <w:multiLevelType w:val="multilevel"/>
    <w:tmpl w:val="8B0A81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DA5FC3"/>
    <w:multiLevelType w:val="hybridMultilevel"/>
    <w:tmpl w:val="2A8EF8E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072CF0"/>
    <w:multiLevelType w:val="hybridMultilevel"/>
    <w:tmpl w:val="320A2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2F1442"/>
    <w:multiLevelType w:val="hybridMultilevel"/>
    <w:tmpl w:val="BB08B52A"/>
    <w:lvl w:ilvl="0" w:tplc="B9D0F2AE">
      <w:start w:val="1"/>
      <w:numFmt w:val="bullet"/>
      <w:lvlText w:val=""/>
      <w:lvlJc w:val="left"/>
      <w:pPr>
        <w:tabs>
          <w:tab w:val="num" w:pos="648"/>
        </w:tabs>
        <w:ind w:left="648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5A5953"/>
    <w:multiLevelType w:val="hybridMultilevel"/>
    <w:tmpl w:val="30187244"/>
    <w:lvl w:ilvl="0" w:tplc="729EAF58">
      <w:start w:val="1"/>
      <w:numFmt w:val="bullet"/>
      <w:lvlText w:val=""/>
      <w:lvlJc w:val="left"/>
      <w:pPr>
        <w:tabs>
          <w:tab w:val="num" w:pos="864"/>
        </w:tabs>
        <w:ind w:left="792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DF3D11"/>
    <w:multiLevelType w:val="hybridMultilevel"/>
    <w:tmpl w:val="05C6B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0840EC"/>
    <w:multiLevelType w:val="multilevel"/>
    <w:tmpl w:val="30187244"/>
    <w:lvl w:ilvl="0">
      <w:start w:val="1"/>
      <w:numFmt w:val="bullet"/>
      <w:lvlText w:val=""/>
      <w:lvlJc w:val="left"/>
      <w:pPr>
        <w:tabs>
          <w:tab w:val="num" w:pos="864"/>
        </w:tabs>
        <w:ind w:left="792" w:hanging="14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314F6B"/>
    <w:multiLevelType w:val="hybridMultilevel"/>
    <w:tmpl w:val="237E1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C59FC"/>
    <w:multiLevelType w:val="hybridMultilevel"/>
    <w:tmpl w:val="B966F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D872A2"/>
    <w:multiLevelType w:val="hybridMultilevel"/>
    <w:tmpl w:val="F53A4D98"/>
    <w:lvl w:ilvl="0" w:tplc="975E84E8">
      <w:start w:val="1"/>
      <w:numFmt w:val="bullet"/>
      <w:lvlText w:val=""/>
      <w:lvlJc w:val="left"/>
      <w:pPr>
        <w:tabs>
          <w:tab w:val="num" w:pos="864"/>
        </w:tabs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D45D5"/>
    <w:multiLevelType w:val="hybridMultilevel"/>
    <w:tmpl w:val="8B0A81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3F4857"/>
    <w:multiLevelType w:val="hybridMultilevel"/>
    <w:tmpl w:val="D8BAE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CA1713"/>
    <w:multiLevelType w:val="hybridMultilevel"/>
    <w:tmpl w:val="BA68A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20"/>
  </w:num>
  <w:num w:numId="4">
    <w:abstractNumId w:val="19"/>
  </w:num>
  <w:num w:numId="5">
    <w:abstractNumId w:val="31"/>
  </w:num>
  <w:num w:numId="6">
    <w:abstractNumId w:val="21"/>
  </w:num>
  <w:num w:numId="7">
    <w:abstractNumId w:val="15"/>
  </w:num>
  <w:num w:numId="8">
    <w:abstractNumId w:val="6"/>
  </w:num>
  <w:num w:numId="9">
    <w:abstractNumId w:val="30"/>
  </w:num>
  <w:num w:numId="10">
    <w:abstractNumId w:val="12"/>
  </w:num>
  <w:num w:numId="11">
    <w:abstractNumId w:val="14"/>
  </w:num>
  <w:num w:numId="12">
    <w:abstractNumId w:val="10"/>
  </w:num>
  <w:num w:numId="13">
    <w:abstractNumId w:val="25"/>
  </w:num>
  <w:num w:numId="14">
    <w:abstractNumId w:val="27"/>
  </w:num>
  <w:num w:numId="15">
    <w:abstractNumId w:val="24"/>
  </w:num>
  <w:num w:numId="16">
    <w:abstractNumId w:val="23"/>
  </w:num>
  <w:num w:numId="17">
    <w:abstractNumId w:val="8"/>
  </w:num>
  <w:num w:numId="18">
    <w:abstractNumId w:val="16"/>
  </w:num>
  <w:num w:numId="19">
    <w:abstractNumId w:val="3"/>
  </w:num>
  <w:num w:numId="20">
    <w:abstractNumId w:val="2"/>
  </w:num>
  <w:num w:numId="21">
    <w:abstractNumId w:val="26"/>
  </w:num>
  <w:num w:numId="22">
    <w:abstractNumId w:val="17"/>
  </w:num>
  <w:num w:numId="23">
    <w:abstractNumId w:val="18"/>
  </w:num>
  <w:num w:numId="24">
    <w:abstractNumId w:val="4"/>
  </w:num>
  <w:num w:numId="25">
    <w:abstractNumId w:val="32"/>
  </w:num>
  <w:num w:numId="26">
    <w:abstractNumId w:val="9"/>
  </w:num>
  <w:num w:numId="27">
    <w:abstractNumId w:val="33"/>
  </w:num>
  <w:num w:numId="28">
    <w:abstractNumId w:val="11"/>
  </w:num>
  <w:num w:numId="29">
    <w:abstractNumId w:val="29"/>
  </w:num>
  <w:num w:numId="30">
    <w:abstractNumId w:val="13"/>
  </w:num>
  <w:num w:numId="31">
    <w:abstractNumId w:val="7"/>
  </w:num>
  <w:num w:numId="32">
    <w:abstractNumId w:val="0"/>
  </w:num>
  <w:num w:numId="33">
    <w:abstractNumId w:val="5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MTEwMTY1MDIwNDRR0lEKTi0uzszPAykwqgUA2pC5MywAAAA="/>
  </w:docVars>
  <w:rsids>
    <w:rsidRoot w:val="00251126"/>
    <w:rsid w:val="0000482C"/>
    <w:rsid w:val="00005AE8"/>
    <w:rsid w:val="00011417"/>
    <w:rsid w:val="00012728"/>
    <w:rsid w:val="000206C6"/>
    <w:rsid w:val="0002569B"/>
    <w:rsid w:val="00030D8C"/>
    <w:rsid w:val="00034328"/>
    <w:rsid w:val="00037AD8"/>
    <w:rsid w:val="000429EE"/>
    <w:rsid w:val="00045A63"/>
    <w:rsid w:val="000471AA"/>
    <w:rsid w:val="000657C9"/>
    <w:rsid w:val="00073DBD"/>
    <w:rsid w:val="00075B19"/>
    <w:rsid w:val="00076840"/>
    <w:rsid w:val="0007759D"/>
    <w:rsid w:val="00080803"/>
    <w:rsid w:val="00083D15"/>
    <w:rsid w:val="000D1342"/>
    <w:rsid w:val="000D2D93"/>
    <w:rsid w:val="000D7AD5"/>
    <w:rsid w:val="000E0794"/>
    <w:rsid w:val="000E53FE"/>
    <w:rsid w:val="000E7A9B"/>
    <w:rsid w:val="000F0AAE"/>
    <w:rsid w:val="00102283"/>
    <w:rsid w:val="00102EA0"/>
    <w:rsid w:val="001037E1"/>
    <w:rsid w:val="0011074B"/>
    <w:rsid w:val="001115CA"/>
    <w:rsid w:val="001156DE"/>
    <w:rsid w:val="001215C6"/>
    <w:rsid w:val="00133296"/>
    <w:rsid w:val="00135127"/>
    <w:rsid w:val="00143E96"/>
    <w:rsid w:val="00144983"/>
    <w:rsid w:val="00160EE6"/>
    <w:rsid w:val="00161CCA"/>
    <w:rsid w:val="00164429"/>
    <w:rsid w:val="00174B93"/>
    <w:rsid w:val="0018062F"/>
    <w:rsid w:val="00182C3D"/>
    <w:rsid w:val="001925D3"/>
    <w:rsid w:val="00194DA8"/>
    <w:rsid w:val="001A64DE"/>
    <w:rsid w:val="001B2A74"/>
    <w:rsid w:val="001C193E"/>
    <w:rsid w:val="001C4294"/>
    <w:rsid w:val="001C459E"/>
    <w:rsid w:val="001C4A0B"/>
    <w:rsid w:val="001D2BEF"/>
    <w:rsid w:val="001D31E5"/>
    <w:rsid w:val="001D4A1D"/>
    <w:rsid w:val="001E1526"/>
    <w:rsid w:val="001E239A"/>
    <w:rsid w:val="001F7225"/>
    <w:rsid w:val="0022686E"/>
    <w:rsid w:val="00251126"/>
    <w:rsid w:val="00260572"/>
    <w:rsid w:val="00290CED"/>
    <w:rsid w:val="00293A27"/>
    <w:rsid w:val="002A5082"/>
    <w:rsid w:val="002A5AB4"/>
    <w:rsid w:val="002B1DEE"/>
    <w:rsid w:val="002B3213"/>
    <w:rsid w:val="002B40B8"/>
    <w:rsid w:val="002B4ACC"/>
    <w:rsid w:val="002C187E"/>
    <w:rsid w:val="002C3873"/>
    <w:rsid w:val="002C59BD"/>
    <w:rsid w:val="002D1FC7"/>
    <w:rsid w:val="002D2B12"/>
    <w:rsid w:val="002E3EA8"/>
    <w:rsid w:val="002E439C"/>
    <w:rsid w:val="002F7A7A"/>
    <w:rsid w:val="00300977"/>
    <w:rsid w:val="0030298D"/>
    <w:rsid w:val="003113E8"/>
    <w:rsid w:val="00313C93"/>
    <w:rsid w:val="00315FE4"/>
    <w:rsid w:val="00317B40"/>
    <w:rsid w:val="00325527"/>
    <w:rsid w:val="003331DB"/>
    <w:rsid w:val="00335E4E"/>
    <w:rsid w:val="00355DEC"/>
    <w:rsid w:val="00362C28"/>
    <w:rsid w:val="003650AD"/>
    <w:rsid w:val="00376832"/>
    <w:rsid w:val="003B574F"/>
    <w:rsid w:val="003C120B"/>
    <w:rsid w:val="003E1727"/>
    <w:rsid w:val="003F1BEA"/>
    <w:rsid w:val="003F42B4"/>
    <w:rsid w:val="004028ED"/>
    <w:rsid w:val="00407349"/>
    <w:rsid w:val="00423C56"/>
    <w:rsid w:val="004255A6"/>
    <w:rsid w:val="00431B33"/>
    <w:rsid w:val="004363C6"/>
    <w:rsid w:val="00445F46"/>
    <w:rsid w:val="00461C70"/>
    <w:rsid w:val="0046670B"/>
    <w:rsid w:val="00475F87"/>
    <w:rsid w:val="004761EB"/>
    <w:rsid w:val="0047629F"/>
    <w:rsid w:val="0048246A"/>
    <w:rsid w:val="004A0A02"/>
    <w:rsid w:val="004A5993"/>
    <w:rsid w:val="004B3976"/>
    <w:rsid w:val="004B39EE"/>
    <w:rsid w:val="004B4EF6"/>
    <w:rsid w:val="004B5E63"/>
    <w:rsid w:val="004C66BB"/>
    <w:rsid w:val="004D6A6C"/>
    <w:rsid w:val="004D7160"/>
    <w:rsid w:val="004E5412"/>
    <w:rsid w:val="004F6EE2"/>
    <w:rsid w:val="004F7D78"/>
    <w:rsid w:val="00507B70"/>
    <w:rsid w:val="00521D29"/>
    <w:rsid w:val="00523B2E"/>
    <w:rsid w:val="00525A36"/>
    <w:rsid w:val="00531319"/>
    <w:rsid w:val="005351FD"/>
    <w:rsid w:val="0054215A"/>
    <w:rsid w:val="00543A5B"/>
    <w:rsid w:val="0055451D"/>
    <w:rsid w:val="00555D0C"/>
    <w:rsid w:val="00555FC5"/>
    <w:rsid w:val="005703F3"/>
    <w:rsid w:val="00577715"/>
    <w:rsid w:val="00577AB9"/>
    <w:rsid w:val="0058652C"/>
    <w:rsid w:val="00587F63"/>
    <w:rsid w:val="005A3D08"/>
    <w:rsid w:val="005A7596"/>
    <w:rsid w:val="005B0713"/>
    <w:rsid w:val="005D19CF"/>
    <w:rsid w:val="005D295B"/>
    <w:rsid w:val="005F167C"/>
    <w:rsid w:val="005F228F"/>
    <w:rsid w:val="00634544"/>
    <w:rsid w:val="00636D31"/>
    <w:rsid w:val="0064273F"/>
    <w:rsid w:val="006427BC"/>
    <w:rsid w:val="006521F8"/>
    <w:rsid w:val="0065453E"/>
    <w:rsid w:val="00661BE2"/>
    <w:rsid w:val="0066573F"/>
    <w:rsid w:val="00673B1A"/>
    <w:rsid w:val="00681AEF"/>
    <w:rsid w:val="006844DB"/>
    <w:rsid w:val="00694223"/>
    <w:rsid w:val="00694A9B"/>
    <w:rsid w:val="00696D82"/>
    <w:rsid w:val="006A470E"/>
    <w:rsid w:val="006C5B9E"/>
    <w:rsid w:val="006D0733"/>
    <w:rsid w:val="006D2A3C"/>
    <w:rsid w:val="006D2D0C"/>
    <w:rsid w:val="006F5705"/>
    <w:rsid w:val="007058D8"/>
    <w:rsid w:val="007174B1"/>
    <w:rsid w:val="007214BD"/>
    <w:rsid w:val="007222D5"/>
    <w:rsid w:val="00733566"/>
    <w:rsid w:val="007420CC"/>
    <w:rsid w:val="00765C97"/>
    <w:rsid w:val="00784A65"/>
    <w:rsid w:val="00785AF4"/>
    <w:rsid w:val="00790566"/>
    <w:rsid w:val="007A0736"/>
    <w:rsid w:val="007A1B22"/>
    <w:rsid w:val="007A1F3B"/>
    <w:rsid w:val="007A4F1B"/>
    <w:rsid w:val="007A583F"/>
    <w:rsid w:val="007C45FE"/>
    <w:rsid w:val="007D366B"/>
    <w:rsid w:val="007D6EDA"/>
    <w:rsid w:val="007E1192"/>
    <w:rsid w:val="007E7EC1"/>
    <w:rsid w:val="007F4847"/>
    <w:rsid w:val="008073D3"/>
    <w:rsid w:val="00817D6A"/>
    <w:rsid w:val="00826E94"/>
    <w:rsid w:val="008329E4"/>
    <w:rsid w:val="00832B94"/>
    <w:rsid w:val="00833048"/>
    <w:rsid w:val="00837499"/>
    <w:rsid w:val="00856003"/>
    <w:rsid w:val="00860068"/>
    <w:rsid w:val="00862E67"/>
    <w:rsid w:val="00863208"/>
    <w:rsid w:val="0086334B"/>
    <w:rsid w:val="008C0EF3"/>
    <w:rsid w:val="008C32B2"/>
    <w:rsid w:val="008D44AB"/>
    <w:rsid w:val="008D74A5"/>
    <w:rsid w:val="008E424D"/>
    <w:rsid w:val="008F1E53"/>
    <w:rsid w:val="008F43A6"/>
    <w:rsid w:val="0090290C"/>
    <w:rsid w:val="00902B2D"/>
    <w:rsid w:val="00905EB9"/>
    <w:rsid w:val="00910413"/>
    <w:rsid w:val="00912657"/>
    <w:rsid w:val="00917F3B"/>
    <w:rsid w:val="0092497A"/>
    <w:rsid w:val="00926F8B"/>
    <w:rsid w:val="00936003"/>
    <w:rsid w:val="00950D40"/>
    <w:rsid w:val="0096064F"/>
    <w:rsid w:val="009609E9"/>
    <w:rsid w:val="009650DF"/>
    <w:rsid w:val="00970608"/>
    <w:rsid w:val="00972CC0"/>
    <w:rsid w:val="00974416"/>
    <w:rsid w:val="0097668C"/>
    <w:rsid w:val="00980DBC"/>
    <w:rsid w:val="00992712"/>
    <w:rsid w:val="00994982"/>
    <w:rsid w:val="009A0582"/>
    <w:rsid w:val="009A20F0"/>
    <w:rsid w:val="009B74FE"/>
    <w:rsid w:val="009C0402"/>
    <w:rsid w:val="009C4741"/>
    <w:rsid w:val="009D3878"/>
    <w:rsid w:val="009D7E6A"/>
    <w:rsid w:val="009E0517"/>
    <w:rsid w:val="009E0E40"/>
    <w:rsid w:val="009E6F9F"/>
    <w:rsid w:val="009F2BB2"/>
    <w:rsid w:val="009F5628"/>
    <w:rsid w:val="009F6E9D"/>
    <w:rsid w:val="00A0199C"/>
    <w:rsid w:val="00A107F5"/>
    <w:rsid w:val="00A11584"/>
    <w:rsid w:val="00A11B93"/>
    <w:rsid w:val="00A129DB"/>
    <w:rsid w:val="00A14E78"/>
    <w:rsid w:val="00A172A2"/>
    <w:rsid w:val="00A33EC2"/>
    <w:rsid w:val="00A3574F"/>
    <w:rsid w:val="00A36B00"/>
    <w:rsid w:val="00A522C9"/>
    <w:rsid w:val="00A54D82"/>
    <w:rsid w:val="00A64121"/>
    <w:rsid w:val="00A7145C"/>
    <w:rsid w:val="00A730F0"/>
    <w:rsid w:val="00A82787"/>
    <w:rsid w:val="00A864C8"/>
    <w:rsid w:val="00A9386D"/>
    <w:rsid w:val="00A94FE2"/>
    <w:rsid w:val="00AA11B8"/>
    <w:rsid w:val="00AB3321"/>
    <w:rsid w:val="00AB6F6D"/>
    <w:rsid w:val="00AB774B"/>
    <w:rsid w:val="00AC1D6D"/>
    <w:rsid w:val="00AC3686"/>
    <w:rsid w:val="00AD09A5"/>
    <w:rsid w:val="00AD541F"/>
    <w:rsid w:val="00AE585E"/>
    <w:rsid w:val="00AE58D0"/>
    <w:rsid w:val="00B05D37"/>
    <w:rsid w:val="00B123A7"/>
    <w:rsid w:val="00B15D95"/>
    <w:rsid w:val="00B2096D"/>
    <w:rsid w:val="00B2159F"/>
    <w:rsid w:val="00B2217B"/>
    <w:rsid w:val="00B310ED"/>
    <w:rsid w:val="00B6082D"/>
    <w:rsid w:val="00B60B84"/>
    <w:rsid w:val="00B64779"/>
    <w:rsid w:val="00B7278B"/>
    <w:rsid w:val="00B75A09"/>
    <w:rsid w:val="00B75BA2"/>
    <w:rsid w:val="00B948BE"/>
    <w:rsid w:val="00B94EEA"/>
    <w:rsid w:val="00BA021F"/>
    <w:rsid w:val="00BA1623"/>
    <w:rsid w:val="00BB4803"/>
    <w:rsid w:val="00BC20B9"/>
    <w:rsid w:val="00BD3CC6"/>
    <w:rsid w:val="00BE3FCA"/>
    <w:rsid w:val="00BE61A1"/>
    <w:rsid w:val="00BF0113"/>
    <w:rsid w:val="00C00191"/>
    <w:rsid w:val="00C0061A"/>
    <w:rsid w:val="00C15F67"/>
    <w:rsid w:val="00C303DD"/>
    <w:rsid w:val="00C46D24"/>
    <w:rsid w:val="00C51406"/>
    <w:rsid w:val="00C5213E"/>
    <w:rsid w:val="00C52D0B"/>
    <w:rsid w:val="00C57979"/>
    <w:rsid w:val="00C64159"/>
    <w:rsid w:val="00C75F89"/>
    <w:rsid w:val="00C859B4"/>
    <w:rsid w:val="00C96BD7"/>
    <w:rsid w:val="00C97A13"/>
    <w:rsid w:val="00CA0942"/>
    <w:rsid w:val="00CB381B"/>
    <w:rsid w:val="00CC64EF"/>
    <w:rsid w:val="00CD5906"/>
    <w:rsid w:val="00CE2D21"/>
    <w:rsid w:val="00CE312F"/>
    <w:rsid w:val="00CE483E"/>
    <w:rsid w:val="00CE5BF5"/>
    <w:rsid w:val="00D04757"/>
    <w:rsid w:val="00D059CB"/>
    <w:rsid w:val="00D262C3"/>
    <w:rsid w:val="00D33855"/>
    <w:rsid w:val="00D47F40"/>
    <w:rsid w:val="00D50C8C"/>
    <w:rsid w:val="00D63047"/>
    <w:rsid w:val="00D6359D"/>
    <w:rsid w:val="00D72953"/>
    <w:rsid w:val="00D72C92"/>
    <w:rsid w:val="00D73DDF"/>
    <w:rsid w:val="00D87B3C"/>
    <w:rsid w:val="00DD008C"/>
    <w:rsid w:val="00DE2AB7"/>
    <w:rsid w:val="00DE7415"/>
    <w:rsid w:val="00DF4F8B"/>
    <w:rsid w:val="00DF67DC"/>
    <w:rsid w:val="00E01FF6"/>
    <w:rsid w:val="00E03E3B"/>
    <w:rsid w:val="00E03EAF"/>
    <w:rsid w:val="00E15BFF"/>
    <w:rsid w:val="00E22982"/>
    <w:rsid w:val="00E232AB"/>
    <w:rsid w:val="00E251C3"/>
    <w:rsid w:val="00E32A0F"/>
    <w:rsid w:val="00E50275"/>
    <w:rsid w:val="00E62A3B"/>
    <w:rsid w:val="00E62DA5"/>
    <w:rsid w:val="00E77897"/>
    <w:rsid w:val="00E81694"/>
    <w:rsid w:val="00E859F6"/>
    <w:rsid w:val="00E91C9D"/>
    <w:rsid w:val="00E94475"/>
    <w:rsid w:val="00EA20D0"/>
    <w:rsid w:val="00EA5982"/>
    <w:rsid w:val="00ED49D1"/>
    <w:rsid w:val="00ED4F41"/>
    <w:rsid w:val="00ED5167"/>
    <w:rsid w:val="00EE249D"/>
    <w:rsid w:val="00EE581F"/>
    <w:rsid w:val="00EE593D"/>
    <w:rsid w:val="00EF4ED3"/>
    <w:rsid w:val="00F20F3B"/>
    <w:rsid w:val="00F24BCD"/>
    <w:rsid w:val="00F33981"/>
    <w:rsid w:val="00F341A6"/>
    <w:rsid w:val="00F36254"/>
    <w:rsid w:val="00F378D5"/>
    <w:rsid w:val="00F473B3"/>
    <w:rsid w:val="00F54385"/>
    <w:rsid w:val="00F61C7D"/>
    <w:rsid w:val="00F647E5"/>
    <w:rsid w:val="00F73DFA"/>
    <w:rsid w:val="00F90347"/>
    <w:rsid w:val="00F90ECB"/>
    <w:rsid w:val="00F947E8"/>
    <w:rsid w:val="00FA1D51"/>
    <w:rsid w:val="00FB04A6"/>
    <w:rsid w:val="00FB07C1"/>
    <w:rsid w:val="00FB279A"/>
    <w:rsid w:val="00FC1F40"/>
    <w:rsid w:val="00FC2EA0"/>
    <w:rsid w:val="00FC6AE7"/>
    <w:rsid w:val="00FD174C"/>
    <w:rsid w:val="00FE3A6D"/>
    <w:rsid w:val="00FE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72E078"/>
  <w15:docId w15:val="{256A8396-2948-4223-887B-B4947518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417"/>
    <w:rPr>
      <w:sz w:val="24"/>
      <w:szCs w:val="24"/>
    </w:rPr>
  </w:style>
  <w:style w:type="paragraph" w:styleId="Heading1">
    <w:name w:val="heading 1"/>
    <w:basedOn w:val="Normal"/>
    <w:next w:val="Normal"/>
    <w:qFormat/>
    <w:rsid w:val="00011417"/>
    <w:pPr>
      <w:keepNext/>
      <w:outlineLvl w:val="0"/>
    </w:pPr>
    <w:rPr>
      <w:rFonts w:ascii="Eras Medium ITC" w:hAnsi="Eras Medium ITC"/>
      <w:i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36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11417"/>
    <w:pPr>
      <w:jc w:val="center"/>
    </w:pPr>
    <w:rPr>
      <w:rFonts w:ascii="Eras Demi ITC" w:hAnsi="Eras Demi ITC"/>
      <w:sz w:val="28"/>
    </w:rPr>
  </w:style>
  <w:style w:type="character" w:styleId="Hyperlink">
    <w:name w:val="Hyperlink"/>
    <w:basedOn w:val="DefaultParagraphFont"/>
    <w:rsid w:val="0001141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5A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5A6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45A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5A6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345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5E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E63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B6F6D"/>
    <w:rPr>
      <w:color w:val="800080" w:themeColor="followedHyperlink"/>
      <w:u w:val="single"/>
    </w:rPr>
  </w:style>
  <w:style w:type="character" w:customStyle="1" w:styleId="public-profile-url">
    <w:name w:val="public-profile-url"/>
    <w:basedOn w:val="DefaultParagraphFont"/>
    <w:rsid w:val="00DE2AB7"/>
  </w:style>
  <w:style w:type="character" w:customStyle="1" w:styleId="Heading3Char">
    <w:name w:val="Heading 3 Char"/>
    <w:basedOn w:val="DefaultParagraphFont"/>
    <w:link w:val="Heading3"/>
    <w:uiPriority w:val="9"/>
    <w:semiHidden/>
    <w:rsid w:val="007D366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339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62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youtu.be/k90CcqXekFQ" TargetMode="External"/><Relationship Id="rId18" Type="http://schemas.openxmlformats.org/officeDocument/2006/relationships/hyperlink" Target="http://nmsp.cals.cornell.edu/publications/extension/NLeachingIndex2022.pdf" TargetMode="External"/><Relationship Id="rId26" Type="http://schemas.openxmlformats.org/officeDocument/2006/relationships/hyperlink" Target="http://blog.uvm.edu/cvcrops/files/2012/09/Cover-Crops-as-Forage-Crops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uvm.edu/extension/agriculture/publications_newsletter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gronomy.org/education/classroom/classes/524/" TargetMode="External"/><Relationship Id="rId17" Type="http://schemas.openxmlformats.org/officeDocument/2006/relationships/hyperlink" Target="https://hdl.handle.net/1813/111144" TargetMode="External"/><Relationship Id="rId25" Type="http://schemas.openxmlformats.org/officeDocument/2006/relationships/hyperlink" Target="http://blog.uvm.edu/cvcrops/files/2015/02/3-Manure-and-Cover-Crops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hdl.handle.net/1813/111142" TargetMode="External"/><Relationship Id="rId20" Type="http://schemas.openxmlformats.org/officeDocument/2006/relationships/hyperlink" Target="https://smallfarms.cornell.edu/2019/07/farming-and-motherhood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ls.cornell.edu/pro-dairy" TargetMode="External"/><Relationship Id="rId24" Type="http://schemas.openxmlformats.org/officeDocument/2006/relationships/hyperlink" Target="https://www.uvm.edu/sites/default/files/media/Multispecies_Cover_Crop_Decision_Tool_1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cholarworks.uvm.edu/graddis/1271" TargetMode="External"/><Relationship Id="rId23" Type="http://schemas.openxmlformats.org/officeDocument/2006/relationships/hyperlink" Target="https://www.uvm.edu/sites/default/files/media/Manure3.pdf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linkedin.com/in/kirsten-workman" TargetMode="External"/><Relationship Id="rId19" Type="http://schemas.openxmlformats.org/officeDocument/2006/relationships/hyperlink" Target="https://www.uvm.edu/sites/default/files/Agriculture/CVCROPS/CaseStudy_Foster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w566@cornell.edu" TargetMode="External"/><Relationship Id="rId14" Type="http://schemas.openxmlformats.org/officeDocument/2006/relationships/hyperlink" Target="https://covercrop.tools/species-selector" TargetMode="External"/><Relationship Id="rId22" Type="http://schemas.openxmlformats.org/officeDocument/2006/relationships/hyperlink" Target="http://nmsp.cals.cornell.edu/guidelines/factsheets.html" TargetMode="External"/><Relationship Id="rId27" Type="http://schemas.openxmlformats.org/officeDocument/2006/relationships/hyperlink" Target="https://www.uvm.edu/sites/default/files/fact-sheet-record-keepi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FE3D0-0323-4330-8F18-73A79FA61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1784</Words>
  <Characters>12399</Characters>
  <Application>Microsoft Office Word</Application>
  <DocSecurity>0</DocSecurity>
  <Lines>258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RSTEN C</vt:lpstr>
    </vt:vector>
  </TitlesOfParts>
  <Company>University of Vermont</Company>
  <LinksUpToDate>false</LinksUpToDate>
  <CharactersWithSpaces>13989</CharactersWithSpaces>
  <SharedDoc>false</SharedDoc>
  <HLinks>
    <vt:vector size="12" baseType="variant">
      <vt:variant>
        <vt:i4>3014707</vt:i4>
      </vt:variant>
      <vt:variant>
        <vt:i4>3</vt:i4>
      </vt:variant>
      <vt:variant>
        <vt:i4>0</vt:i4>
      </vt:variant>
      <vt:variant>
        <vt:i4>5</vt:i4>
      </vt:variant>
      <vt:variant>
        <vt:lpwstr>http://mason.wsu.edu/farms</vt:lpwstr>
      </vt:variant>
      <vt:variant>
        <vt:lpwstr/>
      </vt:variant>
      <vt:variant>
        <vt:i4>1376299</vt:i4>
      </vt:variant>
      <vt:variant>
        <vt:i4>0</vt:i4>
      </vt:variant>
      <vt:variant>
        <vt:i4>0</vt:i4>
      </vt:variant>
      <vt:variant>
        <vt:i4>5</vt:i4>
      </vt:variant>
      <vt:variant>
        <vt:lpwstr>mailto:kworkman@w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RSTEN C</dc:title>
  <dc:creator>kworkman</dc:creator>
  <cp:lastModifiedBy>Kirsten Workman</cp:lastModifiedBy>
  <cp:revision>25</cp:revision>
  <cp:lastPrinted>2021-07-01T20:32:00Z</cp:lastPrinted>
  <dcterms:created xsi:type="dcterms:W3CDTF">2022-04-21T20:12:00Z</dcterms:created>
  <dcterms:modified xsi:type="dcterms:W3CDTF">2022-04-21T20:56:00Z</dcterms:modified>
</cp:coreProperties>
</file>